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2186" w:type="dxa"/>
        <w:tblLook w:val="0400" w:firstRow="0" w:lastRow="0" w:firstColumn="0" w:lastColumn="0" w:noHBand="0" w:noVBand="1"/>
      </w:tblPr>
      <w:tblGrid>
        <w:gridCol w:w="2261"/>
        <w:gridCol w:w="9925"/>
      </w:tblGrid>
      <w:tr w:rsidR="00BB286C" w14:paraId="708C1532" w14:textId="77777777" w:rsidTr="00AE0237">
        <w:trPr>
          <w:trHeight w:val="1124"/>
        </w:trPr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9879B" w14:textId="77777777" w:rsidR="00BB286C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rPr>
                <w:color w:val="000000"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0289BE50" wp14:editId="7956B928">
                  <wp:extent cx="1209040" cy="847725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040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3FD21" w14:textId="77777777" w:rsidR="00BB286C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jc w:val="center"/>
              <w:rPr>
                <w:b/>
                <w:color w:val="000000"/>
              </w:rPr>
            </w:pPr>
          </w:p>
          <w:p w14:paraId="13A2C132" w14:textId="77777777" w:rsidR="00BB286C" w:rsidRPr="00AE0237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jc w:val="center"/>
              <w:rPr>
                <w:b/>
                <w:color w:val="000000"/>
                <w:sz w:val="40"/>
                <w:szCs w:val="40"/>
              </w:rPr>
            </w:pPr>
            <w:r w:rsidRPr="00AE0237">
              <w:rPr>
                <w:b/>
                <w:color w:val="000000"/>
                <w:sz w:val="40"/>
                <w:szCs w:val="40"/>
              </w:rPr>
              <w:t>PROGRAMA DE PÓS- GRADUAÇÃO EM ENSINO</w:t>
            </w:r>
          </w:p>
          <w:p w14:paraId="65DA4559" w14:textId="77777777" w:rsidR="00BB286C" w:rsidRPr="00AE0237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jc w:val="center"/>
              <w:rPr>
                <w:b/>
                <w:sz w:val="40"/>
                <w:szCs w:val="40"/>
              </w:rPr>
            </w:pPr>
            <w:r w:rsidRPr="00AE0237">
              <w:rPr>
                <w:b/>
                <w:sz w:val="40"/>
                <w:szCs w:val="40"/>
              </w:rPr>
              <w:t>CURSO DE DOUTORADO EM ENSINO</w:t>
            </w:r>
          </w:p>
          <w:p w14:paraId="01A34B4A" w14:textId="77777777" w:rsidR="00BB286C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jc w:val="center"/>
              <w:rPr>
                <w:color w:val="000000"/>
              </w:rPr>
            </w:pPr>
            <w:r w:rsidRPr="00AE0237">
              <w:rPr>
                <w:b/>
                <w:color w:val="000000"/>
                <w:sz w:val="40"/>
                <w:szCs w:val="40"/>
              </w:rPr>
              <w:t>REDE NORDESTE DE ENSINO (RENOEN)</w:t>
            </w:r>
          </w:p>
        </w:tc>
      </w:tr>
      <w:tr w:rsidR="00BB286C" w14:paraId="01E17686" w14:textId="77777777" w:rsidTr="00AE0237">
        <w:trPr>
          <w:trHeight w:val="972"/>
        </w:trPr>
        <w:tc>
          <w:tcPr>
            <w:tcW w:w="121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60BA9" w14:textId="77777777" w:rsidR="00BB286C" w:rsidRDefault="00BB286C" w:rsidP="00BA41D9">
            <w:pPr>
              <w:widowControl w:val="0"/>
              <w:spacing w:line="276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                                                    </w:t>
            </w:r>
          </w:p>
          <w:p w14:paraId="6DCA385F" w14:textId="77777777" w:rsidR="00BB286C" w:rsidRDefault="00BB286C" w:rsidP="00BA41D9">
            <w:pPr>
              <w:tabs>
                <w:tab w:val="center" w:pos="4252"/>
                <w:tab w:val="right" w:pos="8504"/>
              </w:tabs>
              <w:spacing w:line="276" w:lineRule="auto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        </w:t>
            </w:r>
            <w:r>
              <w:rPr>
                <w:noProof/>
                <w:lang w:eastAsia="pt-BR"/>
              </w:rPr>
              <w:drawing>
                <wp:inline distT="0" distB="0" distL="0" distR="0" wp14:anchorId="0F0A3949" wp14:editId="16445268">
                  <wp:extent cx="510540" cy="554355"/>
                  <wp:effectExtent l="0" t="0" r="0" b="0"/>
                  <wp:docPr id="2" name="image7.png" descr="UFC-Universidade Federal do Ceará - Informaçõ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7.png" descr="UFC-Universidade Federal do Ceará - Informaçõ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7559" r="109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" cy="554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 </w:t>
            </w:r>
            <w:r w:rsidR="00AE0237">
              <w:rPr>
                <w:noProof/>
              </w:rPr>
              <w:t xml:space="preserve">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561A0BB0" wp14:editId="403F49B6">
                  <wp:extent cx="602615" cy="506730"/>
                  <wp:effectExtent l="0" t="0" r="0" b="0"/>
                  <wp:docPr id="3" name="image2.jpg" descr="Universidade Federal de Alagoas – Notas de corte Sisu 2019 na UF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2.jpg" descr="Universidade Federal de Alagoas – Notas de corte Sisu 2019 na UF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21461" t="22355" r="21086" b="33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2615" cy="506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</w:t>
            </w:r>
            <w:r w:rsidR="00AE0237">
              <w:rPr>
                <w:noProof/>
              </w:rPr>
              <w:t xml:space="preserve">  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56FB9EBC" wp14:editId="0E05876A">
                  <wp:extent cx="596265" cy="401955"/>
                  <wp:effectExtent l="0" t="0" r="0" b="0"/>
                  <wp:docPr id="4" name="image8.png" descr="UEPB - Coordenação de Letras Espanhol - Página inicial |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8.png" descr="UEPB - Coordenação de Letras Espanhol - Página inicial |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 l="10886" t="16423" r="12797" b="149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26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  <w:r w:rsidR="00AE0237">
              <w:rPr>
                <w:noProof/>
              </w:rPr>
              <w:t xml:space="preserve">  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05289D51" wp14:editId="0227DB8F">
                  <wp:extent cx="677545" cy="393700"/>
                  <wp:effectExtent l="0" t="0" r="0" b="0"/>
                  <wp:docPr id="5" name="image4.jpg" descr="Bahia: confira os locais de prova do Vestibular 2019 da UE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4.jpg" descr="Bahia: confira os locais de prova do Vestibular 2019 da UE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 t="6676" b="49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7545" cy="393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</w:t>
            </w:r>
            <w:r w:rsidR="00AE0237">
              <w:rPr>
                <w:noProof/>
              </w:rPr>
              <w:t xml:space="preserve">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4E1EBA17" wp14:editId="0BD5E698">
                  <wp:extent cx="323850" cy="431800"/>
                  <wp:effectExtent l="0" t="0" r="0" b="0"/>
                  <wp:docPr id="6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l="15223" r="13711" b="47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43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  </w:t>
            </w:r>
            <w:r w:rsidR="00AE0237">
              <w:rPr>
                <w:noProof/>
              </w:rPr>
              <w:t xml:space="preserve"> 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27FBFE5B" wp14:editId="0959B830">
                  <wp:extent cx="499110" cy="427990"/>
                  <wp:effectExtent l="0" t="0" r="0" b="0"/>
                  <wp:docPr id="7" name="image3.png" descr="Concurso UFRPE: curso, editais e datas | Gran Cursos 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3.png" descr="Concurso UFRPE: curso, editais e datas | Gran Cursos 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 l="16190" r="145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110" cy="42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  <w:r w:rsidR="00AE0237">
              <w:rPr>
                <w:noProof/>
              </w:rPr>
              <w:t xml:space="preserve">           </w:t>
            </w:r>
            <w:r>
              <w:rPr>
                <w:noProof/>
                <w:lang w:eastAsia="pt-BR"/>
              </w:rPr>
              <w:drawing>
                <wp:inline distT="0" distB="0" distL="0" distR="0" wp14:anchorId="51FBB5B8" wp14:editId="40773B18">
                  <wp:extent cx="493395" cy="493395"/>
                  <wp:effectExtent l="0" t="0" r="0" b="0"/>
                  <wp:docPr id="8" name="image6.png" descr="National Institute of Photonics - INCT de Fotôn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6.png" descr="National Institute of Photonics - INCT de Fotôn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395" cy="493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  <w:sz w:val="20"/>
                <w:szCs w:val="20"/>
              </w:rPr>
              <w:t xml:space="preserve">     </w:t>
            </w:r>
          </w:p>
        </w:tc>
      </w:tr>
    </w:tbl>
    <w:p w14:paraId="418C9645" w14:textId="77777777" w:rsidR="00BB286C" w:rsidRDefault="00BB286C"/>
    <w:p w14:paraId="2DDF4E56" w14:textId="77777777" w:rsidR="00BB286C" w:rsidRPr="00AE0237" w:rsidRDefault="00F91636" w:rsidP="008627BE">
      <w:pPr>
        <w:jc w:val="center"/>
        <w:rPr>
          <w:b/>
          <w:bCs/>
          <w:sz w:val="32"/>
          <w:szCs w:val="32"/>
        </w:rPr>
      </w:pPr>
      <w:r w:rsidRPr="00AE0237">
        <w:rPr>
          <w:b/>
          <w:bCs/>
          <w:sz w:val="32"/>
          <w:szCs w:val="32"/>
        </w:rPr>
        <w:t>C</w:t>
      </w:r>
      <w:r w:rsidR="00BB286C" w:rsidRPr="00AE0237">
        <w:rPr>
          <w:b/>
          <w:bCs/>
          <w:sz w:val="32"/>
          <w:szCs w:val="32"/>
        </w:rPr>
        <w:t>ronograma</w:t>
      </w:r>
      <w:r w:rsidR="008627BE" w:rsidRPr="00AE0237">
        <w:rPr>
          <w:b/>
          <w:bCs/>
          <w:sz w:val="32"/>
          <w:szCs w:val="32"/>
        </w:rPr>
        <w:t xml:space="preserve"> para defesa de pré-projetos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749"/>
        <w:gridCol w:w="1104"/>
        <w:gridCol w:w="3245"/>
        <w:gridCol w:w="3417"/>
        <w:gridCol w:w="2679"/>
        <w:gridCol w:w="2800"/>
      </w:tblGrid>
      <w:tr w:rsidR="00247E54" w14:paraId="41C35618" w14:textId="77777777" w:rsidTr="00DE0876">
        <w:tc>
          <w:tcPr>
            <w:tcW w:w="749" w:type="dxa"/>
          </w:tcPr>
          <w:p w14:paraId="6ACD1387" w14:textId="77777777" w:rsidR="00F91636" w:rsidRDefault="00F916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érie </w:t>
            </w:r>
          </w:p>
        </w:tc>
        <w:tc>
          <w:tcPr>
            <w:tcW w:w="1104" w:type="dxa"/>
          </w:tcPr>
          <w:p w14:paraId="58731D86" w14:textId="77777777" w:rsidR="00F91636" w:rsidRPr="00BB286C" w:rsidRDefault="00F91636">
            <w:pPr>
              <w:rPr>
                <w:b/>
                <w:bCs/>
              </w:rPr>
            </w:pPr>
            <w:r>
              <w:rPr>
                <w:b/>
                <w:bCs/>
              </w:rPr>
              <w:t>Número ID</w:t>
            </w:r>
          </w:p>
        </w:tc>
        <w:tc>
          <w:tcPr>
            <w:tcW w:w="3245" w:type="dxa"/>
          </w:tcPr>
          <w:p w14:paraId="534084B5" w14:textId="77777777" w:rsidR="00F91636" w:rsidRPr="00BB286C" w:rsidRDefault="00F916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me do candidato (a) </w:t>
            </w:r>
          </w:p>
        </w:tc>
        <w:tc>
          <w:tcPr>
            <w:tcW w:w="3417" w:type="dxa"/>
          </w:tcPr>
          <w:p w14:paraId="6D2FE439" w14:textId="77777777" w:rsidR="00F91636" w:rsidRPr="00BB286C" w:rsidRDefault="00F916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-mail do candidato (a) </w:t>
            </w:r>
          </w:p>
        </w:tc>
        <w:tc>
          <w:tcPr>
            <w:tcW w:w="2679" w:type="dxa"/>
          </w:tcPr>
          <w:p w14:paraId="6153620E" w14:textId="77777777" w:rsidR="00F91636" w:rsidRPr="00BB286C" w:rsidRDefault="00F91636">
            <w:pPr>
              <w:rPr>
                <w:b/>
                <w:bCs/>
              </w:rPr>
            </w:pPr>
            <w:r w:rsidRPr="00BB286C">
              <w:rPr>
                <w:b/>
                <w:bCs/>
              </w:rPr>
              <w:t xml:space="preserve">Avaliadores </w:t>
            </w:r>
          </w:p>
        </w:tc>
        <w:tc>
          <w:tcPr>
            <w:tcW w:w="2800" w:type="dxa"/>
          </w:tcPr>
          <w:p w14:paraId="56E59CF5" w14:textId="77777777" w:rsidR="00F91636" w:rsidRPr="00BB286C" w:rsidRDefault="00F91636">
            <w:pPr>
              <w:rPr>
                <w:b/>
                <w:bCs/>
              </w:rPr>
            </w:pPr>
            <w:r w:rsidRPr="00BB286C">
              <w:rPr>
                <w:b/>
                <w:bCs/>
              </w:rPr>
              <w:t xml:space="preserve">Cronograma </w:t>
            </w:r>
          </w:p>
        </w:tc>
      </w:tr>
      <w:tr w:rsidR="009709E2" w14:paraId="5F9F24F2" w14:textId="77777777" w:rsidTr="00DE0876">
        <w:tc>
          <w:tcPr>
            <w:tcW w:w="749" w:type="dxa"/>
            <w:shd w:val="clear" w:color="auto" w:fill="B4C6E7" w:themeFill="accent1" w:themeFillTint="66"/>
          </w:tcPr>
          <w:p w14:paraId="7DCAB08E" w14:textId="77777777" w:rsidR="009709E2" w:rsidRDefault="009709E2" w:rsidP="009709E2">
            <w:r>
              <w:t>1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63E42F9F" w14:textId="4EDEA736" w:rsidR="009709E2" w:rsidRPr="00BB286C" w:rsidRDefault="009709E2" w:rsidP="009709E2">
            <w:pPr>
              <w:rPr>
                <w:b/>
                <w:bCs/>
              </w:rPr>
            </w:pPr>
            <w:r>
              <w:t>86619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4403C04D" w14:textId="757C3C16" w:rsidR="009709E2" w:rsidRPr="006118D2" w:rsidRDefault="009709E2" w:rsidP="009709E2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TEREZA SANTOS FARIAS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5EF52622" w14:textId="13E021C7" w:rsidR="009709E2" w:rsidRDefault="009709E2" w:rsidP="009709E2">
            <w:r w:rsidRPr="00112940">
              <w:t>terezasanfarias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7DC4D039" w14:textId="7F7485E9" w:rsidR="009709E2" w:rsidRPr="00BB286C" w:rsidRDefault="009709E2" w:rsidP="009709E2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02750DCD" w14:textId="2CC35E1F" w:rsidR="009709E2" w:rsidRPr="00BB286C" w:rsidRDefault="009709E2" w:rsidP="009709E2">
            <w:pPr>
              <w:rPr>
                <w:b/>
                <w:bCs/>
              </w:rPr>
            </w:pPr>
            <w:r w:rsidRPr="004572D1">
              <w:t xml:space="preserve">28/06/2021 às </w:t>
            </w:r>
            <w:r w:rsidR="002763C9">
              <w:t xml:space="preserve">08:10 – 08:30 </w:t>
            </w:r>
          </w:p>
        </w:tc>
      </w:tr>
      <w:tr w:rsidR="00BB141B" w14:paraId="16D9DF0F" w14:textId="77777777" w:rsidTr="00DE0876">
        <w:tc>
          <w:tcPr>
            <w:tcW w:w="749" w:type="dxa"/>
            <w:shd w:val="clear" w:color="auto" w:fill="B4C6E7" w:themeFill="accent1" w:themeFillTint="66"/>
          </w:tcPr>
          <w:p w14:paraId="2FCF6D83" w14:textId="62E47235" w:rsidR="00BB141B" w:rsidRDefault="009709E2" w:rsidP="00BB141B">
            <w:r>
              <w:t>2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43A8F9D4" w14:textId="73448DCC" w:rsidR="00BB141B" w:rsidRDefault="00BB141B" w:rsidP="00BB141B">
            <w:r>
              <w:t>86582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44851F8B" w14:textId="2800CD69" w:rsidR="00BB141B" w:rsidRPr="006118D2" w:rsidRDefault="00BB141B" w:rsidP="00BB141B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BRUNA CRISTINA NUNES PINTO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4217F60E" w14:textId="41D50A30" w:rsidR="00BB141B" w:rsidRPr="003D19FE" w:rsidRDefault="00BB141B" w:rsidP="00BB141B">
            <w:r w:rsidRPr="003D19FE">
              <w:t>bcrisnunes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2C4759C5" w14:textId="24F4B37F" w:rsidR="00BB141B" w:rsidRPr="00311E37" w:rsidRDefault="00BB141B" w:rsidP="00BB141B">
            <w:r>
              <w:t xml:space="preserve">Profa. Carmem e Profa. </w:t>
            </w:r>
            <w:proofErr w:type="spellStart"/>
            <w:r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484B9682" w14:textId="347C212C" w:rsidR="00BB141B" w:rsidRPr="000F6B5E" w:rsidRDefault="00BB141B" w:rsidP="00BB141B">
            <w:r>
              <w:t>28/06/2021 às 08:</w:t>
            </w:r>
            <w:r w:rsidR="002763C9">
              <w:t>35</w:t>
            </w:r>
            <w:r>
              <w:t xml:space="preserve"> – 08:</w:t>
            </w:r>
            <w:r w:rsidR="002763C9">
              <w:t>55</w:t>
            </w:r>
          </w:p>
        </w:tc>
      </w:tr>
      <w:tr w:rsidR="00247E54" w14:paraId="05876E9F" w14:textId="77777777" w:rsidTr="00DE0876">
        <w:tc>
          <w:tcPr>
            <w:tcW w:w="749" w:type="dxa"/>
            <w:shd w:val="clear" w:color="auto" w:fill="B4C6E7" w:themeFill="accent1" w:themeFillTint="66"/>
          </w:tcPr>
          <w:p w14:paraId="77594FF3" w14:textId="6832B2BE" w:rsidR="00F91636" w:rsidRDefault="009709E2" w:rsidP="003549A9">
            <w:r>
              <w:t>3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385D0DAC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617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64E244A4" w14:textId="77777777" w:rsidR="00F91636" w:rsidRPr="006118D2" w:rsidRDefault="003D19FE" w:rsidP="003D19FE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VALÉRIA SANTOS SANTANA OLIVEIRA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57703A84" w14:textId="77777777" w:rsidR="00F91636" w:rsidRPr="00311E37" w:rsidRDefault="003D19FE" w:rsidP="003549A9">
            <w:r w:rsidRPr="003D19FE">
              <w:t>valeriasantana574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0781CC39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19845A43" w14:textId="18576BC1" w:rsidR="00F91636" w:rsidRPr="00BB286C" w:rsidRDefault="00F91636" w:rsidP="003549A9">
            <w:pPr>
              <w:rPr>
                <w:b/>
                <w:bCs/>
              </w:rPr>
            </w:pPr>
            <w:r w:rsidRPr="000F6B5E">
              <w:t xml:space="preserve">28/06/2021 às </w:t>
            </w:r>
            <w:r w:rsidR="002763C9" w:rsidRPr="000F6B5E">
              <w:t>0</w:t>
            </w:r>
            <w:r w:rsidR="002763C9">
              <w:t>9</w:t>
            </w:r>
            <w:r w:rsidR="002763C9" w:rsidRPr="000F6B5E">
              <w:t>:</w:t>
            </w:r>
            <w:r w:rsidR="002763C9">
              <w:t>00</w:t>
            </w:r>
            <w:r w:rsidR="002763C9" w:rsidRPr="000F6B5E">
              <w:t xml:space="preserve"> – 0</w:t>
            </w:r>
            <w:r w:rsidR="002763C9">
              <w:t>9</w:t>
            </w:r>
            <w:r w:rsidR="002763C9" w:rsidRPr="000F6B5E">
              <w:t>:</w:t>
            </w:r>
            <w:r w:rsidR="002763C9">
              <w:t>2</w:t>
            </w:r>
            <w:r w:rsidR="002763C9" w:rsidRPr="000F6B5E">
              <w:t>0</w:t>
            </w:r>
          </w:p>
        </w:tc>
      </w:tr>
      <w:tr w:rsidR="00247E54" w14:paraId="4D858214" w14:textId="77777777" w:rsidTr="00DE0876">
        <w:tc>
          <w:tcPr>
            <w:tcW w:w="749" w:type="dxa"/>
            <w:shd w:val="clear" w:color="auto" w:fill="B4C6E7" w:themeFill="accent1" w:themeFillTint="66"/>
          </w:tcPr>
          <w:p w14:paraId="37AB78AB" w14:textId="2BF83DE2" w:rsidR="00F91636" w:rsidRDefault="009709E2" w:rsidP="003549A9">
            <w:r>
              <w:t>4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484106B8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644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01ABAF71" w14:textId="77777777" w:rsidR="00F91636" w:rsidRPr="006118D2" w:rsidRDefault="00112940" w:rsidP="003549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ULIANNA BRITTO OLIVEIRA SANTOS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3276396D" w14:textId="77777777" w:rsidR="00F91636" w:rsidRPr="00311E37" w:rsidRDefault="00112940" w:rsidP="003549A9">
            <w:r w:rsidRPr="00112940">
              <w:t>juliannabritto1980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7C85C6FD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332FD830" w14:textId="04A3ACE4" w:rsidR="00F91636" w:rsidRPr="00BB286C" w:rsidRDefault="00F91636" w:rsidP="003549A9">
            <w:pPr>
              <w:rPr>
                <w:b/>
                <w:bCs/>
              </w:rPr>
            </w:pPr>
            <w:r w:rsidRPr="000F6B5E">
              <w:t xml:space="preserve">28/06/2021 às </w:t>
            </w:r>
            <w:r w:rsidR="002763C9" w:rsidRPr="004572D1">
              <w:t>09:</w:t>
            </w:r>
            <w:r w:rsidR="002763C9">
              <w:t>25</w:t>
            </w:r>
            <w:r w:rsidR="002763C9" w:rsidRPr="004572D1">
              <w:t xml:space="preserve"> – 09:</w:t>
            </w:r>
            <w:r w:rsidR="002763C9">
              <w:t>45</w:t>
            </w:r>
          </w:p>
        </w:tc>
      </w:tr>
      <w:tr w:rsidR="00247E54" w14:paraId="29355639" w14:textId="77777777" w:rsidTr="00DE0876">
        <w:tc>
          <w:tcPr>
            <w:tcW w:w="749" w:type="dxa"/>
            <w:shd w:val="clear" w:color="auto" w:fill="B4C6E7" w:themeFill="accent1" w:themeFillTint="66"/>
          </w:tcPr>
          <w:p w14:paraId="15DC0E89" w14:textId="34FCF4FD" w:rsidR="00F91636" w:rsidRDefault="009709E2" w:rsidP="003549A9">
            <w:r>
              <w:t>5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36266C5F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624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7B1840BD" w14:textId="77777777" w:rsidR="00F91636" w:rsidRPr="006118D2" w:rsidRDefault="00112940" w:rsidP="003549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ELAINE FERNANDA DOS SANTOS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6C7896C2" w14:textId="77777777" w:rsidR="00F91636" w:rsidRPr="00311E37" w:rsidRDefault="00112940" w:rsidP="003549A9">
            <w:r w:rsidRPr="00112940">
              <w:t>elainefernanda14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693C734E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4F2067A7" w14:textId="162C5703" w:rsidR="00F91636" w:rsidRPr="00BB286C" w:rsidRDefault="00F91636" w:rsidP="003549A9">
            <w:pPr>
              <w:rPr>
                <w:b/>
                <w:bCs/>
              </w:rPr>
            </w:pPr>
            <w:r w:rsidRPr="004572D1">
              <w:t xml:space="preserve">28/06/2021 às </w:t>
            </w:r>
            <w:r w:rsidR="002763C9" w:rsidRPr="004572D1">
              <w:t>09:</w:t>
            </w:r>
            <w:r w:rsidR="002763C9">
              <w:t>50</w:t>
            </w:r>
            <w:r w:rsidR="002763C9" w:rsidRPr="004572D1">
              <w:t xml:space="preserve"> – </w:t>
            </w:r>
            <w:r w:rsidR="002763C9">
              <w:t>10</w:t>
            </w:r>
            <w:r w:rsidR="002763C9" w:rsidRPr="004572D1">
              <w:t>:</w:t>
            </w:r>
            <w:r w:rsidR="002763C9">
              <w:t>1</w:t>
            </w:r>
            <w:r w:rsidR="002763C9" w:rsidRPr="004572D1">
              <w:t>0</w:t>
            </w:r>
          </w:p>
        </w:tc>
      </w:tr>
      <w:tr w:rsidR="00247E54" w14:paraId="3805CCF4" w14:textId="77777777" w:rsidTr="00DE0876">
        <w:tc>
          <w:tcPr>
            <w:tcW w:w="749" w:type="dxa"/>
            <w:shd w:val="clear" w:color="auto" w:fill="B4C6E7" w:themeFill="accent1" w:themeFillTint="66"/>
          </w:tcPr>
          <w:p w14:paraId="622BCCB9" w14:textId="77777777" w:rsidR="00F91636" w:rsidRDefault="00F91636" w:rsidP="003549A9">
            <w:r>
              <w:lastRenderedPageBreak/>
              <w:t>6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4559B8C9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594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1E12E039" w14:textId="77777777" w:rsidR="00F91636" w:rsidRPr="006118D2" w:rsidRDefault="00112940" w:rsidP="003549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ANNA ANGÉLICA MELO DE ANDRADE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55309F15" w14:textId="77777777" w:rsidR="00F91636" w:rsidRPr="00311E37" w:rsidRDefault="00112940" w:rsidP="003549A9">
            <w:r w:rsidRPr="00112940">
              <w:t>joh_bio@yahoo.com.br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4553C132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39276977" w14:textId="77777777" w:rsidR="00F91636" w:rsidRPr="00BB286C" w:rsidRDefault="00F91636" w:rsidP="003549A9">
            <w:pPr>
              <w:rPr>
                <w:b/>
                <w:bCs/>
              </w:rPr>
            </w:pPr>
            <w:r w:rsidRPr="004572D1">
              <w:t xml:space="preserve">28/06/2021 às </w:t>
            </w:r>
            <w:r>
              <w:t>10</w:t>
            </w:r>
            <w:r w:rsidRPr="004572D1">
              <w:t>:</w:t>
            </w:r>
            <w:r>
              <w:t>15</w:t>
            </w:r>
            <w:r w:rsidRPr="004572D1">
              <w:t xml:space="preserve"> – </w:t>
            </w:r>
            <w:r>
              <w:t>10</w:t>
            </w:r>
            <w:r w:rsidRPr="004572D1">
              <w:t>:</w:t>
            </w:r>
            <w:r>
              <w:t>35</w:t>
            </w:r>
          </w:p>
        </w:tc>
      </w:tr>
      <w:tr w:rsidR="00247E54" w14:paraId="4F0DD50F" w14:textId="77777777" w:rsidTr="00DE0876">
        <w:tc>
          <w:tcPr>
            <w:tcW w:w="749" w:type="dxa"/>
            <w:shd w:val="clear" w:color="auto" w:fill="B4C6E7" w:themeFill="accent1" w:themeFillTint="66"/>
          </w:tcPr>
          <w:p w14:paraId="5194747F" w14:textId="77777777" w:rsidR="00F91636" w:rsidRDefault="00F91636" w:rsidP="003549A9">
            <w:r>
              <w:t>7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47460D65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304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657CACB0" w14:textId="77777777" w:rsidR="00F91636" w:rsidRPr="006118D2" w:rsidRDefault="00112940" w:rsidP="003549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TÂNIA NÚSIA DA COSTA SILVAT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7AF9C356" w14:textId="77777777" w:rsidR="00F91636" w:rsidRPr="00311E37" w:rsidRDefault="00112940" w:rsidP="003549A9">
            <w:r w:rsidRPr="00112940">
              <w:t>tanianusia@hotmai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5AC7AD8E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395A0F68" w14:textId="77777777" w:rsidR="00F91636" w:rsidRPr="00BB286C" w:rsidRDefault="00F91636" w:rsidP="003549A9">
            <w:pPr>
              <w:rPr>
                <w:b/>
                <w:bCs/>
              </w:rPr>
            </w:pPr>
            <w:r w:rsidRPr="00371F9D">
              <w:t>28/06/2021 às 10:</w:t>
            </w:r>
            <w:r>
              <w:t>40</w:t>
            </w:r>
            <w:r w:rsidRPr="00371F9D">
              <w:t xml:space="preserve"> – 1</w:t>
            </w:r>
            <w:r>
              <w:t>1</w:t>
            </w:r>
            <w:r w:rsidRPr="00371F9D">
              <w:t>:</w:t>
            </w:r>
            <w:r>
              <w:t>00</w:t>
            </w:r>
          </w:p>
        </w:tc>
      </w:tr>
      <w:tr w:rsidR="00247E54" w14:paraId="536D925E" w14:textId="77777777" w:rsidTr="00DE0876">
        <w:tc>
          <w:tcPr>
            <w:tcW w:w="749" w:type="dxa"/>
            <w:shd w:val="clear" w:color="auto" w:fill="B4C6E7" w:themeFill="accent1" w:themeFillTint="66"/>
          </w:tcPr>
          <w:p w14:paraId="60B376D7" w14:textId="77777777" w:rsidR="00F91636" w:rsidRDefault="00F91636" w:rsidP="003549A9">
            <w:r>
              <w:t>8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5FE30081" w14:textId="77777777" w:rsidR="00F91636" w:rsidRPr="00BB286C" w:rsidRDefault="00F91636" w:rsidP="003549A9">
            <w:pPr>
              <w:rPr>
                <w:b/>
                <w:bCs/>
              </w:rPr>
            </w:pPr>
            <w:r>
              <w:t>86267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22972C02" w14:textId="77777777" w:rsidR="00F91636" w:rsidRPr="006118D2" w:rsidRDefault="00B92625" w:rsidP="003549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BABY DE FATIMA BARBOSA PARISI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1C8005B8" w14:textId="77777777" w:rsidR="00F91636" w:rsidRPr="00311E37" w:rsidRDefault="00B92625" w:rsidP="003549A9">
            <w:r w:rsidRPr="00B92625">
              <w:t>fatimaparisi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76683823" w14:textId="77777777" w:rsidR="00F91636" w:rsidRPr="00BB286C" w:rsidRDefault="00F91636" w:rsidP="003549A9">
            <w:pPr>
              <w:rPr>
                <w:b/>
                <w:bCs/>
              </w:rPr>
            </w:pPr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173E7DD2" w14:textId="77777777" w:rsidR="00F91636" w:rsidRPr="00BB286C" w:rsidRDefault="00F91636" w:rsidP="003549A9">
            <w:pPr>
              <w:rPr>
                <w:b/>
                <w:bCs/>
              </w:rPr>
            </w:pPr>
            <w:r w:rsidRPr="00371F9D">
              <w:t>28/06/2021 às 1</w:t>
            </w:r>
            <w:r>
              <w:t>1</w:t>
            </w:r>
            <w:r w:rsidRPr="00371F9D">
              <w:t>:</w:t>
            </w:r>
            <w:r>
              <w:t>0</w:t>
            </w:r>
            <w:r w:rsidRPr="00371F9D">
              <w:t>5 – 1</w:t>
            </w:r>
            <w:r>
              <w:t>1</w:t>
            </w:r>
            <w:r w:rsidRPr="00371F9D">
              <w:t>:</w:t>
            </w:r>
            <w:r>
              <w:t>2</w:t>
            </w:r>
            <w:r w:rsidRPr="00371F9D">
              <w:t>5</w:t>
            </w:r>
          </w:p>
        </w:tc>
      </w:tr>
      <w:tr w:rsidR="00247E54" w14:paraId="5526A9D6" w14:textId="77777777" w:rsidTr="00DE0876">
        <w:tc>
          <w:tcPr>
            <w:tcW w:w="749" w:type="dxa"/>
            <w:shd w:val="clear" w:color="auto" w:fill="B4C6E7" w:themeFill="accent1" w:themeFillTint="66"/>
          </w:tcPr>
          <w:p w14:paraId="2D94F904" w14:textId="77777777" w:rsidR="00672678" w:rsidRDefault="00672678" w:rsidP="00672678">
            <w:r>
              <w:t>9</w:t>
            </w:r>
          </w:p>
        </w:tc>
        <w:tc>
          <w:tcPr>
            <w:tcW w:w="1104" w:type="dxa"/>
            <w:shd w:val="clear" w:color="auto" w:fill="B4C6E7" w:themeFill="accent1" w:themeFillTint="66"/>
          </w:tcPr>
          <w:p w14:paraId="4721D243" w14:textId="77777777" w:rsidR="00672678" w:rsidRDefault="00672678" w:rsidP="00672678">
            <w:r>
              <w:t>86525</w:t>
            </w:r>
          </w:p>
        </w:tc>
        <w:tc>
          <w:tcPr>
            <w:tcW w:w="3245" w:type="dxa"/>
            <w:shd w:val="clear" w:color="auto" w:fill="B4C6E7" w:themeFill="accent1" w:themeFillTint="66"/>
            <w:vAlign w:val="center"/>
          </w:tcPr>
          <w:p w14:paraId="778C3CF0" w14:textId="77777777" w:rsidR="00672678" w:rsidRPr="006118D2" w:rsidRDefault="00B92625" w:rsidP="00672678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ALEXANDRE CHAVES DA SILVA</w:t>
            </w:r>
          </w:p>
        </w:tc>
        <w:tc>
          <w:tcPr>
            <w:tcW w:w="3417" w:type="dxa"/>
            <w:shd w:val="clear" w:color="auto" w:fill="B4C6E7" w:themeFill="accent1" w:themeFillTint="66"/>
          </w:tcPr>
          <w:p w14:paraId="5A0AB2E8" w14:textId="77777777" w:rsidR="00672678" w:rsidRPr="00311E37" w:rsidRDefault="00B92625" w:rsidP="00672678">
            <w:r w:rsidRPr="00B92625">
              <w:t>acs.profisica@gmail.com</w:t>
            </w:r>
          </w:p>
        </w:tc>
        <w:tc>
          <w:tcPr>
            <w:tcW w:w="2679" w:type="dxa"/>
            <w:shd w:val="clear" w:color="auto" w:fill="B4C6E7" w:themeFill="accent1" w:themeFillTint="66"/>
          </w:tcPr>
          <w:p w14:paraId="677E4186" w14:textId="77777777" w:rsidR="00672678" w:rsidRPr="00311E37" w:rsidRDefault="00672678" w:rsidP="00672678">
            <w:r w:rsidRPr="00311E37">
              <w:t xml:space="preserve">Profa. Carmem e Profa. </w:t>
            </w:r>
            <w:proofErr w:type="spellStart"/>
            <w:r w:rsidRPr="00311E37">
              <w:t>Divanízia</w:t>
            </w:r>
            <w:proofErr w:type="spellEnd"/>
          </w:p>
        </w:tc>
        <w:tc>
          <w:tcPr>
            <w:tcW w:w="2800" w:type="dxa"/>
            <w:shd w:val="clear" w:color="auto" w:fill="B4C6E7" w:themeFill="accent1" w:themeFillTint="66"/>
          </w:tcPr>
          <w:p w14:paraId="71A4AA50" w14:textId="77777777" w:rsidR="00672678" w:rsidRPr="00371F9D" w:rsidRDefault="00672678" w:rsidP="00672678">
            <w:r w:rsidRPr="00371F9D">
              <w:t>28/06/2021 às 1</w:t>
            </w:r>
            <w:r>
              <w:t>1</w:t>
            </w:r>
            <w:r w:rsidRPr="00371F9D">
              <w:t>:</w:t>
            </w:r>
            <w:r>
              <w:t>30</w:t>
            </w:r>
            <w:r w:rsidRPr="00371F9D">
              <w:t xml:space="preserve"> – 1</w:t>
            </w:r>
            <w:r>
              <w:t>1</w:t>
            </w:r>
            <w:r w:rsidRPr="00371F9D">
              <w:t>:</w:t>
            </w:r>
            <w:r>
              <w:t>50</w:t>
            </w:r>
          </w:p>
        </w:tc>
      </w:tr>
      <w:tr w:rsidR="00247E54" w14:paraId="70B56A21" w14:textId="77777777" w:rsidTr="00F9106E">
        <w:tc>
          <w:tcPr>
            <w:tcW w:w="749" w:type="dxa"/>
            <w:shd w:val="clear" w:color="auto" w:fill="FF0000"/>
          </w:tcPr>
          <w:p w14:paraId="474E4A70" w14:textId="77777777" w:rsidR="00F91636" w:rsidRDefault="00F91636" w:rsidP="003549A9"/>
        </w:tc>
        <w:tc>
          <w:tcPr>
            <w:tcW w:w="1104" w:type="dxa"/>
            <w:shd w:val="clear" w:color="auto" w:fill="FF0000"/>
          </w:tcPr>
          <w:p w14:paraId="218A8068" w14:textId="01D2F055" w:rsidR="00F91636" w:rsidRPr="00DA0A71" w:rsidRDefault="00DA0A71" w:rsidP="003549A9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28/06</w:t>
            </w:r>
          </w:p>
        </w:tc>
        <w:tc>
          <w:tcPr>
            <w:tcW w:w="3245" w:type="dxa"/>
            <w:shd w:val="clear" w:color="auto" w:fill="FF0000"/>
            <w:vAlign w:val="center"/>
          </w:tcPr>
          <w:p w14:paraId="596CE7D4" w14:textId="7AB2FC03" w:rsidR="00F91636" w:rsidRPr="00DA0A71" w:rsidRDefault="00DA0A71" w:rsidP="003549A9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Link au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1F3C0BED" w14:textId="77777777" w:rsidR="00F91636" w:rsidRPr="00F9106E" w:rsidRDefault="00DA0A71" w:rsidP="003549A9">
            <w:pPr>
              <w:rPr>
                <w:rFonts w:ascii="Roboto" w:hAnsi="Roboto"/>
                <w:color w:val="000000" w:themeColor="text1"/>
                <w:spacing w:val="5"/>
                <w:shd w:val="clear" w:color="auto" w:fill="FFFFFF"/>
              </w:rPr>
            </w:pPr>
            <w:r w:rsidRPr="00F9106E">
              <w:rPr>
                <w:rFonts w:ascii="Roboto" w:hAnsi="Roboto"/>
                <w:color w:val="000000" w:themeColor="text1"/>
                <w:spacing w:val="5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color w:val="000000" w:themeColor="text1"/>
                <w:spacing w:val="5"/>
                <w:shd w:val="clear" w:color="auto" w:fill="FFFFFF"/>
              </w:rPr>
              <w:t>wut-wtky-tbo</w:t>
            </w:r>
            <w:proofErr w:type="spellEnd"/>
          </w:p>
          <w:p w14:paraId="420685E2" w14:textId="42505790" w:rsidR="00DA0A71" w:rsidRPr="00311E37" w:rsidRDefault="00DA0A71" w:rsidP="003549A9"/>
        </w:tc>
        <w:tc>
          <w:tcPr>
            <w:tcW w:w="2679" w:type="dxa"/>
            <w:shd w:val="clear" w:color="auto" w:fill="FF0000"/>
          </w:tcPr>
          <w:p w14:paraId="0F4B0F17" w14:textId="77777777" w:rsidR="00F91636" w:rsidRPr="00311E37" w:rsidRDefault="00F91636" w:rsidP="003549A9"/>
        </w:tc>
        <w:tc>
          <w:tcPr>
            <w:tcW w:w="2800" w:type="dxa"/>
            <w:shd w:val="clear" w:color="auto" w:fill="FF0000"/>
          </w:tcPr>
          <w:p w14:paraId="4D8E8C9E" w14:textId="77777777" w:rsidR="00F91636" w:rsidRPr="00371F9D" w:rsidRDefault="00F91636" w:rsidP="003549A9"/>
        </w:tc>
      </w:tr>
      <w:tr w:rsidR="00247E54" w14:paraId="0700A685" w14:textId="77777777" w:rsidTr="00DE0876">
        <w:tc>
          <w:tcPr>
            <w:tcW w:w="749" w:type="dxa"/>
            <w:shd w:val="clear" w:color="auto" w:fill="70AD47" w:themeFill="accent6"/>
          </w:tcPr>
          <w:p w14:paraId="7AB560EE" w14:textId="77777777" w:rsidR="003B2CA9" w:rsidRDefault="003B2CA9" w:rsidP="003B2CA9">
            <w:r>
              <w:t>10</w:t>
            </w:r>
          </w:p>
        </w:tc>
        <w:tc>
          <w:tcPr>
            <w:tcW w:w="1104" w:type="dxa"/>
            <w:shd w:val="clear" w:color="auto" w:fill="70AD47" w:themeFill="accent6"/>
          </w:tcPr>
          <w:p w14:paraId="1B548EDD" w14:textId="77777777" w:rsidR="003B2CA9" w:rsidRDefault="003B2CA9" w:rsidP="003B2CA9">
            <w:r>
              <w:t>86654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15F96644" w14:textId="77777777" w:rsidR="003B2CA9" w:rsidRPr="006118D2" w:rsidRDefault="0060178F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ELISA LUZIA COSTA DE SANTANA</w:t>
            </w:r>
          </w:p>
        </w:tc>
        <w:tc>
          <w:tcPr>
            <w:tcW w:w="3417" w:type="dxa"/>
            <w:shd w:val="clear" w:color="auto" w:fill="70AD47" w:themeFill="accent6"/>
          </w:tcPr>
          <w:p w14:paraId="1BD4F81A" w14:textId="77777777" w:rsidR="003B2CA9" w:rsidRDefault="0060178F" w:rsidP="003B2CA9">
            <w:r w:rsidRPr="0060178F">
              <w:t>luzir2007@gmail.com</w:t>
            </w:r>
          </w:p>
        </w:tc>
        <w:tc>
          <w:tcPr>
            <w:tcW w:w="2679" w:type="dxa"/>
            <w:shd w:val="clear" w:color="auto" w:fill="70AD47" w:themeFill="accent6"/>
          </w:tcPr>
          <w:p w14:paraId="543EB62A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04DF565B" w14:textId="77777777" w:rsidR="003B2CA9" w:rsidRPr="00371F9D" w:rsidRDefault="003B2CA9" w:rsidP="003B2CA9">
            <w:r>
              <w:t>29/06/2021 às 08:10 – 08:30</w:t>
            </w:r>
          </w:p>
        </w:tc>
      </w:tr>
      <w:tr w:rsidR="00247E54" w14:paraId="2F0A80EE" w14:textId="77777777" w:rsidTr="00DE0876">
        <w:tc>
          <w:tcPr>
            <w:tcW w:w="749" w:type="dxa"/>
            <w:shd w:val="clear" w:color="auto" w:fill="70AD47" w:themeFill="accent6"/>
          </w:tcPr>
          <w:p w14:paraId="3F00FE67" w14:textId="77777777" w:rsidR="003B2CA9" w:rsidRDefault="003B2CA9" w:rsidP="003B2CA9">
            <w:r>
              <w:t>11</w:t>
            </w:r>
          </w:p>
        </w:tc>
        <w:tc>
          <w:tcPr>
            <w:tcW w:w="1104" w:type="dxa"/>
            <w:shd w:val="clear" w:color="auto" w:fill="70AD47" w:themeFill="accent6"/>
          </w:tcPr>
          <w:p w14:paraId="242C9734" w14:textId="77777777" w:rsidR="003B2CA9" w:rsidRDefault="003B2CA9" w:rsidP="003B2CA9">
            <w:r>
              <w:t>86634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5DB15AF0" w14:textId="77777777" w:rsidR="003B2CA9" w:rsidRPr="006118D2" w:rsidRDefault="0060178F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FRANKLIN LIMA SANTOS</w:t>
            </w:r>
          </w:p>
        </w:tc>
        <w:tc>
          <w:tcPr>
            <w:tcW w:w="3417" w:type="dxa"/>
            <w:shd w:val="clear" w:color="auto" w:fill="70AD47" w:themeFill="accent6"/>
          </w:tcPr>
          <w:p w14:paraId="77FA9A1A" w14:textId="77777777" w:rsidR="003B2CA9" w:rsidRDefault="0060178F" w:rsidP="003B2CA9">
            <w:r w:rsidRPr="0060178F">
              <w:t>franklin.santos@piodecimo.edu.br</w:t>
            </w:r>
          </w:p>
        </w:tc>
        <w:tc>
          <w:tcPr>
            <w:tcW w:w="2679" w:type="dxa"/>
            <w:shd w:val="clear" w:color="auto" w:fill="70AD47" w:themeFill="accent6"/>
          </w:tcPr>
          <w:p w14:paraId="63F6CD61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0E31FED9" w14:textId="77777777" w:rsidR="003B2CA9" w:rsidRPr="00371F9D" w:rsidRDefault="003B2CA9" w:rsidP="003B2CA9">
            <w:r>
              <w:t>29/06/2021 às 08:35 - 08:55</w:t>
            </w:r>
          </w:p>
        </w:tc>
      </w:tr>
      <w:tr w:rsidR="00247E54" w14:paraId="046BA647" w14:textId="77777777" w:rsidTr="00DE0876">
        <w:tc>
          <w:tcPr>
            <w:tcW w:w="749" w:type="dxa"/>
            <w:shd w:val="clear" w:color="auto" w:fill="70AD47" w:themeFill="accent6"/>
          </w:tcPr>
          <w:p w14:paraId="410109D8" w14:textId="77777777" w:rsidR="003B2CA9" w:rsidRDefault="003B2CA9" w:rsidP="003B2CA9">
            <w:r>
              <w:t>12</w:t>
            </w:r>
          </w:p>
        </w:tc>
        <w:tc>
          <w:tcPr>
            <w:tcW w:w="1104" w:type="dxa"/>
            <w:shd w:val="clear" w:color="auto" w:fill="70AD47" w:themeFill="accent6"/>
          </w:tcPr>
          <w:p w14:paraId="5FE38613" w14:textId="77777777" w:rsidR="003B2CA9" w:rsidRDefault="003B2CA9" w:rsidP="003B2CA9">
            <w:r>
              <w:t>86527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369B623E" w14:textId="77777777" w:rsidR="003B2CA9" w:rsidRPr="006118D2" w:rsidRDefault="0060178F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LEONARDO FERREIRA DE ALMEIDA</w:t>
            </w:r>
          </w:p>
        </w:tc>
        <w:tc>
          <w:tcPr>
            <w:tcW w:w="3417" w:type="dxa"/>
            <w:shd w:val="clear" w:color="auto" w:fill="70AD47" w:themeFill="accent6"/>
          </w:tcPr>
          <w:p w14:paraId="0214A81D" w14:textId="77777777" w:rsidR="003B2CA9" w:rsidRDefault="0060178F" w:rsidP="003B2CA9">
            <w:r w:rsidRPr="0060178F">
              <w:t>leobioufs08@gmail.com</w:t>
            </w:r>
          </w:p>
        </w:tc>
        <w:tc>
          <w:tcPr>
            <w:tcW w:w="2679" w:type="dxa"/>
            <w:shd w:val="clear" w:color="auto" w:fill="70AD47" w:themeFill="accent6"/>
          </w:tcPr>
          <w:p w14:paraId="6D820DDD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315AD35F" w14:textId="77777777" w:rsidR="003B2CA9" w:rsidRPr="00371F9D" w:rsidRDefault="003B2CA9" w:rsidP="003B2CA9">
            <w:r w:rsidRPr="00172AE0">
              <w:t xml:space="preserve">29/06/2021 às </w:t>
            </w:r>
            <w:r>
              <w:t>09:00 – 09:20</w:t>
            </w:r>
          </w:p>
        </w:tc>
      </w:tr>
      <w:tr w:rsidR="00247E54" w14:paraId="3E596F79" w14:textId="77777777" w:rsidTr="00DE0876">
        <w:tc>
          <w:tcPr>
            <w:tcW w:w="749" w:type="dxa"/>
            <w:shd w:val="clear" w:color="auto" w:fill="70AD47" w:themeFill="accent6"/>
          </w:tcPr>
          <w:p w14:paraId="30D69F33" w14:textId="77777777" w:rsidR="003B2CA9" w:rsidRDefault="003B2CA9" w:rsidP="003B2CA9">
            <w:r>
              <w:t>13</w:t>
            </w:r>
          </w:p>
        </w:tc>
        <w:tc>
          <w:tcPr>
            <w:tcW w:w="1104" w:type="dxa"/>
            <w:shd w:val="clear" w:color="auto" w:fill="70AD47" w:themeFill="accent6"/>
          </w:tcPr>
          <w:p w14:paraId="34A64437" w14:textId="77777777" w:rsidR="003B2CA9" w:rsidRDefault="003B2CA9" w:rsidP="003B2CA9">
            <w:r>
              <w:t>86550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6993BFE7" w14:textId="77777777" w:rsidR="003B2CA9" w:rsidRPr="006118D2" w:rsidRDefault="001308B5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ROBSON ANDRADE DE JESUS</w:t>
            </w:r>
          </w:p>
        </w:tc>
        <w:tc>
          <w:tcPr>
            <w:tcW w:w="3417" w:type="dxa"/>
            <w:shd w:val="clear" w:color="auto" w:fill="70AD47" w:themeFill="accent6"/>
          </w:tcPr>
          <w:p w14:paraId="6435FD86" w14:textId="77777777" w:rsidR="003B2CA9" w:rsidRDefault="00B134B1" w:rsidP="003B2CA9">
            <w:r w:rsidRPr="00B134B1">
              <w:t>robsonmat@academico.ufs.br</w:t>
            </w:r>
          </w:p>
        </w:tc>
        <w:tc>
          <w:tcPr>
            <w:tcW w:w="2679" w:type="dxa"/>
            <w:shd w:val="clear" w:color="auto" w:fill="70AD47" w:themeFill="accent6"/>
          </w:tcPr>
          <w:p w14:paraId="064BDA25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26FC7677" w14:textId="77777777" w:rsidR="003B2CA9" w:rsidRPr="00371F9D" w:rsidRDefault="003B2CA9" w:rsidP="003B2CA9">
            <w:r w:rsidRPr="00172AE0">
              <w:t xml:space="preserve">29/06/2021 às </w:t>
            </w:r>
            <w:r>
              <w:t>09:25 – 09:45</w:t>
            </w:r>
          </w:p>
        </w:tc>
      </w:tr>
      <w:tr w:rsidR="00247E54" w14:paraId="33A17D42" w14:textId="77777777" w:rsidTr="00DE0876">
        <w:tc>
          <w:tcPr>
            <w:tcW w:w="749" w:type="dxa"/>
            <w:shd w:val="clear" w:color="auto" w:fill="70AD47" w:themeFill="accent6"/>
          </w:tcPr>
          <w:p w14:paraId="0816504C" w14:textId="77777777" w:rsidR="003B2CA9" w:rsidRDefault="003B2CA9" w:rsidP="003B2CA9">
            <w:r>
              <w:t>14</w:t>
            </w:r>
          </w:p>
        </w:tc>
        <w:tc>
          <w:tcPr>
            <w:tcW w:w="1104" w:type="dxa"/>
            <w:shd w:val="clear" w:color="auto" w:fill="70AD47" w:themeFill="accent6"/>
          </w:tcPr>
          <w:p w14:paraId="5B133732" w14:textId="77777777" w:rsidR="003B2CA9" w:rsidRDefault="003B2CA9" w:rsidP="003B2CA9">
            <w:r>
              <w:t>86604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0B394CDD" w14:textId="77777777" w:rsidR="003B2CA9" w:rsidRPr="006118D2" w:rsidRDefault="00962478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SE ADRIANO CAVALCANTE ANGELO</w:t>
            </w:r>
          </w:p>
        </w:tc>
        <w:tc>
          <w:tcPr>
            <w:tcW w:w="3417" w:type="dxa"/>
            <w:shd w:val="clear" w:color="auto" w:fill="70AD47" w:themeFill="accent6"/>
          </w:tcPr>
          <w:p w14:paraId="304669A4" w14:textId="77777777" w:rsidR="003B2CA9" w:rsidRDefault="00962478" w:rsidP="003B2CA9">
            <w:r w:rsidRPr="00962478">
              <w:t>adriano.angelo@gmail.com</w:t>
            </w:r>
          </w:p>
        </w:tc>
        <w:tc>
          <w:tcPr>
            <w:tcW w:w="2679" w:type="dxa"/>
            <w:shd w:val="clear" w:color="auto" w:fill="70AD47" w:themeFill="accent6"/>
          </w:tcPr>
          <w:p w14:paraId="184F8AA1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3E85F1FE" w14:textId="77777777" w:rsidR="003B2CA9" w:rsidRPr="00371F9D" w:rsidRDefault="003B2CA9" w:rsidP="003B2CA9">
            <w:r w:rsidRPr="00172AE0">
              <w:t xml:space="preserve">29/06/2021 às </w:t>
            </w:r>
            <w:r>
              <w:t>09:50 – 10:10</w:t>
            </w:r>
          </w:p>
        </w:tc>
      </w:tr>
      <w:tr w:rsidR="00247E54" w14:paraId="2876497B" w14:textId="77777777" w:rsidTr="00DE0876">
        <w:tc>
          <w:tcPr>
            <w:tcW w:w="749" w:type="dxa"/>
            <w:shd w:val="clear" w:color="auto" w:fill="70AD47" w:themeFill="accent6"/>
          </w:tcPr>
          <w:p w14:paraId="554F1A9A" w14:textId="77777777" w:rsidR="003B2CA9" w:rsidRDefault="003B2CA9" w:rsidP="003B2CA9">
            <w:r>
              <w:t>15</w:t>
            </w:r>
          </w:p>
        </w:tc>
        <w:tc>
          <w:tcPr>
            <w:tcW w:w="1104" w:type="dxa"/>
            <w:shd w:val="clear" w:color="auto" w:fill="70AD47" w:themeFill="accent6"/>
          </w:tcPr>
          <w:p w14:paraId="56BC66AD" w14:textId="77777777" w:rsidR="003B2CA9" w:rsidRDefault="003B2CA9" w:rsidP="003B2CA9">
            <w:r>
              <w:t>86409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14BBE7CC" w14:textId="77777777" w:rsidR="003B2CA9" w:rsidRPr="006118D2" w:rsidRDefault="00517E31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SILMARA MARIA DE LIMA</w:t>
            </w:r>
          </w:p>
        </w:tc>
        <w:tc>
          <w:tcPr>
            <w:tcW w:w="3417" w:type="dxa"/>
            <w:shd w:val="clear" w:color="auto" w:fill="70AD47" w:themeFill="accent6"/>
          </w:tcPr>
          <w:p w14:paraId="07B834A3" w14:textId="77777777" w:rsidR="003B2CA9" w:rsidRDefault="00517E31" w:rsidP="003B2CA9">
            <w:r w:rsidRPr="00517E31">
              <w:t>silmaraufs20@gmail.com</w:t>
            </w:r>
          </w:p>
        </w:tc>
        <w:tc>
          <w:tcPr>
            <w:tcW w:w="2679" w:type="dxa"/>
            <w:shd w:val="clear" w:color="auto" w:fill="70AD47" w:themeFill="accent6"/>
          </w:tcPr>
          <w:p w14:paraId="40C7F52E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5215C6BE" w14:textId="77777777" w:rsidR="003B2CA9" w:rsidRPr="00371F9D" w:rsidRDefault="003B2CA9" w:rsidP="003B2CA9">
            <w:r w:rsidRPr="00172AE0">
              <w:t xml:space="preserve">29/06/2021 às </w:t>
            </w:r>
            <w:r>
              <w:t>10:15 – 10:35</w:t>
            </w:r>
          </w:p>
        </w:tc>
      </w:tr>
      <w:tr w:rsidR="00247E54" w14:paraId="35354090" w14:textId="77777777" w:rsidTr="00617AD2">
        <w:tc>
          <w:tcPr>
            <w:tcW w:w="749" w:type="dxa"/>
            <w:shd w:val="clear" w:color="auto" w:fill="70AD47" w:themeFill="accent6"/>
          </w:tcPr>
          <w:p w14:paraId="5CEDC115" w14:textId="77777777" w:rsidR="003B2CA9" w:rsidRDefault="003B2CA9" w:rsidP="003B2CA9">
            <w:r>
              <w:t>16</w:t>
            </w:r>
          </w:p>
        </w:tc>
        <w:tc>
          <w:tcPr>
            <w:tcW w:w="1104" w:type="dxa"/>
            <w:shd w:val="clear" w:color="auto" w:fill="70AD47" w:themeFill="accent6"/>
          </w:tcPr>
          <w:p w14:paraId="281534D2" w14:textId="77777777" w:rsidR="003B2CA9" w:rsidRDefault="003B2CA9" w:rsidP="003B2CA9">
            <w:r>
              <w:t>86670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50982F3C" w14:textId="27E5D808" w:rsidR="003B2CA9" w:rsidRPr="006118D2" w:rsidRDefault="00617AD2" w:rsidP="003B2C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ELIPE ARAGÃO FREIRE </w:t>
            </w:r>
          </w:p>
        </w:tc>
        <w:tc>
          <w:tcPr>
            <w:tcW w:w="3417" w:type="dxa"/>
            <w:shd w:val="clear" w:color="auto" w:fill="00B050"/>
          </w:tcPr>
          <w:tbl>
            <w:tblPr>
              <w:tblW w:w="9600" w:type="dxa"/>
              <w:tblBorders>
                <w:top w:val="single" w:sz="6" w:space="0" w:color="DEDFE3"/>
                <w:left w:val="single" w:sz="6" w:space="0" w:color="DEDFE3"/>
                <w:bottom w:val="single" w:sz="6" w:space="0" w:color="DEDFE3"/>
                <w:right w:val="single" w:sz="6" w:space="0" w:color="DEDFE3"/>
              </w:tblBorders>
              <w:shd w:val="clear" w:color="auto" w:fill="EBEBEB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00"/>
            </w:tblGrid>
            <w:tr w:rsidR="00617AD2" w:rsidRPr="00617AD2" w14:paraId="3B6260FE" w14:textId="77777777" w:rsidTr="00617AD2">
              <w:tc>
                <w:tcPr>
                  <w:tcW w:w="9600" w:type="dxa"/>
                  <w:shd w:val="clear" w:color="auto" w:fill="00B050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5D08F315" w14:textId="77777777" w:rsidR="00617AD2" w:rsidRPr="00617AD2" w:rsidRDefault="00617AD2" w:rsidP="00617AD2">
                  <w:pPr>
                    <w:rPr>
                      <w:rFonts w:ascii="Verdana" w:hAnsi="Verdana"/>
                      <w:sz w:val="18"/>
                      <w:szCs w:val="18"/>
                    </w:rPr>
                  </w:pPr>
                  <w:r w:rsidRPr="00617AD2">
                    <w:rPr>
                      <w:rFonts w:ascii="Verdana" w:hAnsi="Verdana"/>
                      <w:sz w:val="18"/>
                      <w:szCs w:val="18"/>
                      <w:shd w:val="clear" w:color="auto" w:fill="00B050"/>
                    </w:rPr>
                    <w:t>felipearagaofreire@hotmail</w:t>
                  </w:r>
                  <w:r w:rsidRPr="00617AD2">
                    <w:rPr>
                      <w:rFonts w:ascii="Verdana" w:hAnsi="Verdana"/>
                      <w:sz w:val="18"/>
                      <w:szCs w:val="18"/>
                    </w:rPr>
                    <w:t>.com</w:t>
                  </w:r>
                </w:p>
              </w:tc>
            </w:tr>
            <w:tr w:rsidR="00617AD2" w:rsidRPr="00617AD2" w14:paraId="6CEAE663" w14:textId="77777777" w:rsidTr="00617AD2">
              <w:tc>
                <w:tcPr>
                  <w:tcW w:w="9600" w:type="dxa"/>
                  <w:shd w:val="clear" w:color="auto" w:fill="EBEBEB"/>
                  <w:vAlign w:val="center"/>
                  <w:hideMark/>
                </w:tcPr>
                <w:p w14:paraId="482FCD7C" w14:textId="77777777" w:rsidR="00617AD2" w:rsidRPr="00617AD2" w:rsidRDefault="00617AD2" w:rsidP="00617AD2">
                  <w:pPr>
                    <w:rPr>
                      <w:rFonts w:ascii="Verdana" w:hAnsi="Verdana"/>
                      <w:sz w:val="18"/>
                      <w:szCs w:val="18"/>
                    </w:rPr>
                  </w:pPr>
                </w:p>
              </w:tc>
            </w:tr>
          </w:tbl>
          <w:p w14:paraId="0A9543BA" w14:textId="77777777" w:rsidR="00617AD2" w:rsidRPr="00617AD2" w:rsidRDefault="00617AD2" w:rsidP="00617AD2">
            <w:pPr>
              <w:rPr>
                <w:sz w:val="18"/>
                <w:szCs w:val="18"/>
              </w:rPr>
            </w:pPr>
          </w:p>
          <w:p w14:paraId="7958ED8E" w14:textId="2A676E8D" w:rsidR="003B2CA9" w:rsidRPr="00617AD2" w:rsidRDefault="003B2CA9" w:rsidP="003B2CA9">
            <w:pPr>
              <w:rPr>
                <w:sz w:val="18"/>
                <w:szCs w:val="18"/>
              </w:rPr>
            </w:pPr>
          </w:p>
        </w:tc>
        <w:tc>
          <w:tcPr>
            <w:tcW w:w="2679" w:type="dxa"/>
            <w:shd w:val="clear" w:color="auto" w:fill="00B050"/>
          </w:tcPr>
          <w:p w14:paraId="639E5BD7" w14:textId="77777777" w:rsidR="003B2CA9" w:rsidRPr="00617AD2" w:rsidRDefault="003B2CA9" w:rsidP="003B2CA9">
            <w:r w:rsidRPr="00617AD2"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4D363FAA" w14:textId="77777777" w:rsidR="003B2CA9" w:rsidRPr="00371F9D" w:rsidRDefault="003B2CA9" w:rsidP="003B2CA9">
            <w:r w:rsidRPr="00172AE0">
              <w:t xml:space="preserve">29/06/2021 às </w:t>
            </w:r>
            <w:r>
              <w:t>10:40 – 11:00</w:t>
            </w:r>
          </w:p>
        </w:tc>
      </w:tr>
      <w:tr w:rsidR="00247E54" w14:paraId="6FCBB5BA" w14:textId="77777777" w:rsidTr="00DE0876">
        <w:tc>
          <w:tcPr>
            <w:tcW w:w="749" w:type="dxa"/>
            <w:shd w:val="clear" w:color="auto" w:fill="70AD47" w:themeFill="accent6"/>
          </w:tcPr>
          <w:p w14:paraId="56FAAC0D" w14:textId="77777777" w:rsidR="003B2CA9" w:rsidRDefault="003B2CA9" w:rsidP="003B2CA9">
            <w:r>
              <w:t>17</w:t>
            </w:r>
          </w:p>
        </w:tc>
        <w:tc>
          <w:tcPr>
            <w:tcW w:w="1104" w:type="dxa"/>
            <w:shd w:val="clear" w:color="auto" w:fill="70AD47" w:themeFill="accent6"/>
          </w:tcPr>
          <w:p w14:paraId="69A76375" w14:textId="77777777" w:rsidR="003B2CA9" w:rsidRDefault="003B2CA9" w:rsidP="003B2CA9">
            <w:r>
              <w:t>86649</w:t>
            </w:r>
          </w:p>
        </w:tc>
        <w:tc>
          <w:tcPr>
            <w:tcW w:w="3245" w:type="dxa"/>
            <w:shd w:val="clear" w:color="auto" w:fill="70AD47" w:themeFill="accent6"/>
            <w:vAlign w:val="center"/>
          </w:tcPr>
          <w:p w14:paraId="559F7F8E" w14:textId="77777777" w:rsidR="003B2CA9" w:rsidRPr="006118D2" w:rsidRDefault="00517E31" w:rsidP="003B2CA9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EDIGENIA FERREIRA SANTOS</w:t>
            </w:r>
          </w:p>
        </w:tc>
        <w:tc>
          <w:tcPr>
            <w:tcW w:w="3417" w:type="dxa"/>
            <w:shd w:val="clear" w:color="auto" w:fill="70AD47" w:themeFill="accent6"/>
          </w:tcPr>
          <w:p w14:paraId="62ED54AF" w14:textId="77777777" w:rsidR="003B2CA9" w:rsidRDefault="00517E31" w:rsidP="003B2CA9">
            <w:r w:rsidRPr="00517E31">
              <w:t>fisicaedigeninha@gmail.com</w:t>
            </w:r>
          </w:p>
        </w:tc>
        <w:tc>
          <w:tcPr>
            <w:tcW w:w="2679" w:type="dxa"/>
            <w:shd w:val="clear" w:color="auto" w:fill="70AD47" w:themeFill="accent6"/>
          </w:tcPr>
          <w:p w14:paraId="45D69F35" w14:textId="77777777" w:rsidR="003B2CA9" w:rsidRPr="00311E37" w:rsidRDefault="003B2CA9" w:rsidP="003B2CA9">
            <w:r>
              <w:t xml:space="preserve">Profa. Carmem e Prof. Edson </w:t>
            </w:r>
          </w:p>
        </w:tc>
        <w:tc>
          <w:tcPr>
            <w:tcW w:w="2800" w:type="dxa"/>
            <w:shd w:val="clear" w:color="auto" w:fill="70AD47" w:themeFill="accent6"/>
          </w:tcPr>
          <w:p w14:paraId="55A681BB" w14:textId="77777777" w:rsidR="003B2CA9" w:rsidRPr="00371F9D" w:rsidRDefault="003B2CA9" w:rsidP="003B2CA9">
            <w:r w:rsidRPr="00172AE0">
              <w:t xml:space="preserve">29/06/2021 às </w:t>
            </w:r>
            <w:r>
              <w:t>11:05 – 11:25</w:t>
            </w:r>
          </w:p>
        </w:tc>
      </w:tr>
      <w:tr w:rsidR="00DA0A71" w14:paraId="639318F8" w14:textId="77777777" w:rsidTr="00F9106E">
        <w:tc>
          <w:tcPr>
            <w:tcW w:w="749" w:type="dxa"/>
            <w:shd w:val="clear" w:color="auto" w:fill="FF0000"/>
          </w:tcPr>
          <w:p w14:paraId="03D9D8C1" w14:textId="77777777" w:rsidR="00DA0A71" w:rsidRDefault="00DA0A71" w:rsidP="00DA0A71"/>
        </w:tc>
        <w:tc>
          <w:tcPr>
            <w:tcW w:w="1104" w:type="dxa"/>
            <w:shd w:val="clear" w:color="auto" w:fill="FF0000"/>
          </w:tcPr>
          <w:p w14:paraId="575D0D19" w14:textId="21F4C9E0" w:rsidR="00DA0A71" w:rsidRPr="00DA0A71" w:rsidRDefault="00DA0A71" w:rsidP="00DA0A71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29/06</w:t>
            </w:r>
          </w:p>
        </w:tc>
        <w:tc>
          <w:tcPr>
            <w:tcW w:w="3245" w:type="dxa"/>
            <w:shd w:val="clear" w:color="auto" w:fill="FF0000"/>
            <w:vAlign w:val="center"/>
          </w:tcPr>
          <w:p w14:paraId="27CC5FA2" w14:textId="1BBE8ACA" w:rsidR="00DA0A71" w:rsidRPr="00DA0A71" w:rsidRDefault="00DA0A71" w:rsidP="00DA0A71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  <w:vAlign w:val="center"/>
          </w:tcPr>
          <w:p w14:paraId="5FA46F57" w14:textId="77777777" w:rsidR="00DA0A71" w:rsidRPr="00F9106E" w:rsidRDefault="00DA0A71" w:rsidP="00DA0A71">
            <w:pPr>
              <w:rPr>
                <w:rFonts w:ascii="Roboto" w:hAnsi="Roboto"/>
                <w:color w:val="5F6368"/>
                <w:spacing w:val="5"/>
                <w:sz w:val="21"/>
                <w:szCs w:val="21"/>
                <w:shd w:val="clear" w:color="auto" w:fill="FFFFFF"/>
              </w:rPr>
            </w:pPr>
            <w:r w:rsidRPr="00F9106E">
              <w:rPr>
                <w:rFonts w:ascii="Roboto" w:hAnsi="Roboto"/>
                <w:color w:val="5F6368"/>
                <w:spacing w:val="5"/>
                <w:sz w:val="21"/>
                <w:szCs w:val="21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color w:val="5F6368"/>
                <w:spacing w:val="5"/>
                <w:sz w:val="21"/>
                <w:szCs w:val="21"/>
                <w:shd w:val="clear" w:color="auto" w:fill="FFFFFF"/>
              </w:rPr>
              <w:t>nyq-iebc-tsp</w:t>
            </w:r>
            <w:proofErr w:type="spellEnd"/>
          </w:p>
          <w:p w14:paraId="667DA4BD" w14:textId="72BD34ED" w:rsidR="00DA0A71" w:rsidRDefault="00DA0A71" w:rsidP="00DA0A71"/>
        </w:tc>
        <w:tc>
          <w:tcPr>
            <w:tcW w:w="2679" w:type="dxa"/>
            <w:shd w:val="clear" w:color="auto" w:fill="FF0000"/>
          </w:tcPr>
          <w:p w14:paraId="7D25CD29" w14:textId="77777777" w:rsidR="00DA0A71" w:rsidRDefault="00DA0A71" w:rsidP="00DA0A71"/>
        </w:tc>
        <w:tc>
          <w:tcPr>
            <w:tcW w:w="2800" w:type="dxa"/>
            <w:shd w:val="clear" w:color="auto" w:fill="FF0000"/>
          </w:tcPr>
          <w:p w14:paraId="2E3C8A51" w14:textId="77777777" w:rsidR="00DA0A71" w:rsidRPr="00172AE0" w:rsidRDefault="00DA0A71" w:rsidP="00DA0A71"/>
        </w:tc>
      </w:tr>
      <w:tr w:rsidR="00DA0A71" w14:paraId="5082FC71" w14:textId="77777777" w:rsidTr="00DE0876">
        <w:tc>
          <w:tcPr>
            <w:tcW w:w="749" w:type="dxa"/>
            <w:shd w:val="clear" w:color="auto" w:fill="FFFF00"/>
          </w:tcPr>
          <w:p w14:paraId="1D31D03E" w14:textId="4587D98C" w:rsidR="00DA0A71" w:rsidRDefault="006242F6" w:rsidP="00DA0A71">
            <w:r>
              <w:lastRenderedPageBreak/>
              <w:t>18</w:t>
            </w:r>
          </w:p>
        </w:tc>
        <w:tc>
          <w:tcPr>
            <w:tcW w:w="1104" w:type="dxa"/>
            <w:shd w:val="clear" w:color="auto" w:fill="FFFF00"/>
          </w:tcPr>
          <w:p w14:paraId="1B0E8E74" w14:textId="77777777" w:rsidR="00DA0A71" w:rsidRDefault="00DA0A71" w:rsidP="00DA0A71">
            <w:r>
              <w:t>86606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187BA6E6" w14:textId="77777777" w:rsidR="00DA0A71" w:rsidRPr="007E0989" w:rsidRDefault="00DA0A71" w:rsidP="00DA0A71">
            <w:pPr>
              <w:rPr>
                <w:sz w:val="20"/>
                <w:szCs w:val="20"/>
              </w:rPr>
            </w:pPr>
            <w:r w:rsidRPr="007E0989">
              <w:rPr>
                <w:sz w:val="20"/>
                <w:szCs w:val="20"/>
              </w:rPr>
              <w:t>JEMIMA QUEIROZ DA SILVA</w:t>
            </w:r>
          </w:p>
        </w:tc>
        <w:tc>
          <w:tcPr>
            <w:tcW w:w="3417" w:type="dxa"/>
            <w:shd w:val="clear" w:color="auto" w:fill="FFFF00"/>
          </w:tcPr>
          <w:p w14:paraId="5ABE8637" w14:textId="77777777" w:rsidR="00DA0A71" w:rsidRDefault="00DA0A71" w:rsidP="00DA0A71">
            <w:r w:rsidRPr="009074AE">
              <w:t>jemima@uft.edu.br</w:t>
            </w:r>
          </w:p>
        </w:tc>
        <w:tc>
          <w:tcPr>
            <w:tcW w:w="2679" w:type="dxa"/>
            <w:shd w:val="clear" w:color="auto" w:fill="FFFF00"/>
          </w:tcPr>
          <w:p w14:paraId="5A2FE2D1" w14:textId="77777777" w:rsidR="00DA0A71" w:rsidRDefault="00DA0A71" w:rsidP="00DA0A71">
            <w:r>
              <w:t xml:space="preserve">Profa. Ivanete e Profa. </w:t>
            </w:r>
            <w:proofErr w:type="spellStart"/>
            <w:r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7A1D48E9" w14:textId="77777777" w:rsidR="00DA0A71" w:rsidRPr="00172AE0" w:rsidRDefault="00DA0A71" w:rsidP="00DA0A71">
            <w:r>
              <w:t>30/06/2021 às 08:10 – 08:30</w:t>
            </w:r>
          </w:p>
        </w:tc>
      </w:tr>
      <w:tr w:rsidR="00DA0A71" w14:paraId="69B59811" w14:textId="77777777" w:rsidTr="00DE0876">
        <w:tc>
          <w:tcPr>
            <w:tcW w:w="749" w:type="dxa"/>
            <w:shd w:val="clear" w:color="auto" w:fill="FFFF00"/>
          </w:tcPr>
          <w:p w14:paraId="4C1B672C" w14:textId="42EDEA8C" w:rsidR="00DA0A71" w:rsidRDefault="006242F6" w:rsidP="00DA0A71">
            <w:r>
              <w:t>19</w:t>
            </w:r>
          </w:p>
        </w:tc>
        <w:tc>
          <w:tcPr>
            <w:tcW w:w="1104" w:type="dxa"/>
            <w:shd w:val="clear" w:color="auto" w:fill="FFFF00"/>
          </w:tcPr>
          <w:p w14:paraId="5251E0F2" w14:textId="77777777" w:rsidR="00DA0A71" w:rsidRDefault="00DA0A71" w:rsidP="00DA0A71">
            <w:r>
              <w:t>86638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2A2F7537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ABÍLIO CLÁUDIO DO NASCIMENTO PEIXOTO</w:t>
            </w:r>
          </w:p>
        </w:tc>
        <w:tc>
          <w:tcPr>
            <w:tcW w:w="3417" w:type="dxa"/>
            <w:shd w:val="clear" w:color="auto" w:fill="FFFF00"/>
          </w:tcPr>
          <w:p w14:paraId="79B07586" w14:textId="77777777" w:rsidR="00DA0A71" w:rsidRPr="00213774" w:rsidRDefault="00DA0A71" w:rsidP="00DA0A71">
            <w:r w:rsidRPr="009074AE">
              <w:t>acnpeixoto@hotmail.com</w:t>
            </w:r>
          </w:p>
        </w:tc>
        <w:tc>
          <w:tcPr>
            <w:tcW w:w="2679" w:type="dxa"/>
            <w:shd w:val="clear" w:color="auto" w:fill="FFFF00"/>
          </w:tcPr>
          <w:p w14:paraId="01999EE1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7D70C153" w14:textId="77777777" w:rsidR="00DA0A71" w:rsidRPr="00172AE0" w:rsidRDefault="00DA0A71" w:rsidP="00DA0A71">
            <w:r>
              <w:t>30/06/2021 às 08:35 - 08:55</w:t>
            </w:r>
          </w:p>
        </w:tc>
      </w:tr>
      <w:tr w:rsidR="00DA0A71" w14:paraId="5272B966" w14:textId="77777777" w:rsidTr="00DE0876">
        <w:tc>
          <w:tcPr>
            <w:tcW w:w="749" w:type="dxa"/>
            <w:shd w:val="clear" w:color="auto" w:fill="FFFF00"/>
          </w:tcPr>
          <w:p w14:paraId="7697C6C6" w14:textId="460AD098" w:rsidR="00DA0A71" w:rsidRDefault="006242F6" w:rsidP="00DA0A71">
            <w:r>
              <w:t>20</w:t>
            </w:r>
          </w:p>
        </w:tc>
        <w:tc>
          <w:tcPr>
            <w:tcW w:w="1104" w:type="dxa"/>
            <w:shd w:val="clear" w:color="auto" w:fill="FFFF00"/>
          </w:tcPr>
          <w:p w14:paraId="37B18AC6" w14:textId="77777777" w:rsidR="00DA0A71" w:rsidRDefault="00DA0A71" w:rsidP="00DA0A71">
            <w:r>
              <w:t>86318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312596B0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PRISCILA ALMEIDA TORRES</w:t>
            </w:r>
          </w:p>
        </w:tc>
        <w:tc>
          <w:tcPr>
            <w:tcW w:w="3417" w:type="dxa"/>
            <w:shd w:val="clear" w:color="auto" w:fill="FFFF00"/>
          </w:tcPr>
          <w:p w14:paraId="0A129FBA" w14:textId="77777777" w:rsidR="00DA0A71" w:rsidRPr="00213774" w:rsidRDefault="00DA0A71" w:rsidP="00DA0A71">
            <w:r w:rsidRPr="009074AE">
              <w:t>patty_almeida17@hotmail.com</w:t>
            </w:r>
          </w:p>
        </w:tc>
        <w:tc>
          <w:tcPr>
            <w:tcW w:w="2679" w:type="dxa"/>
            <w:shd w:val="clear" w:color="auto" w:fill="FFFF00"/>
          </w:tcPr>
          <w:p w14:paraId="0786687B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4A62FC37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09:00 – 09:20</w:t>
            </w:r>
          </w:p>
        </w:tc>
      </w:tr>
      <w:tr w:rsidR="00DA0A71" w14:paraId="7A87F58F" w14:textId="77777777" w:rsidTr="00DE0876">
        <w:tc>
          <w:tcPr>
            <w:tcW w:w="749" w:type="dxa"/>
            <w:shd w:val="clear" w:color="auto" w:fill="FFFF00"/>
          </w:tcPr>
          <w:p w14:paraId="163F5BB8" w14:textId="6AA9217B" w:rsidR="00DA0A71" w:rsidRDefault="006242F6" w:rsidP="00DA0A71">
            <w:r>
              <w:t>21</w:t>
            </w:r>
          </w:p>
        </w:tc>
        <w:tc>
          <w:tcPr>
            <w:tcW w:w="1104" w:type="dxa"/>
            <w:shd w:val="clear" w:color="auto" w:fill="FFFF00"/>
          </w:tcPr>
          <w:p w14:paraId="17AE5745" w14:textId="77777777" w:rsidR="00DA0A71" w:rsidRDefault="00DA0A71" w:rsidP="00DA0A71">
            <w:r>
              <w:t>86623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1656B91A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MARIA AMÁBIA VIANA GOMES</w:t>
            </w:r>
          </w:p>
        </w:tc>
        <w:tc>
          <w:tcPr>
            <w:tcW w:w="3417" w:type="dxa"/>
            <w:shd w:val="clear" w:color="auto" w:fill="FFFF00"/>
          </w:tcPr>
          <w:p w14:paraId="1807D56B" w14:textId="77777777" w:rsidR="00DA0A71" w:rsidRPr="00213774" w:rsidRDefault="00DA0A71" w:rsidP="00DA0A71">
            <w:r w:rsidRPr="00FB74AD">
              <w:t>amabiaviana@gmail.com</w:t>
            </w:r>
          </w:p>
        </w:tc>
        <w:tc>
          <w:tcPr>
            <w:tcW w:w="2679" w:type="dxa"/>
            <w:shd w:val="clear" w:color="auto" w:fill="FFFF00"/>
          </w:tcPr>
          <w:p w14:paraId="7F931B78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4991D43D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09:25 – 09:45</w:t>
            </w:r>
          </w:p>
        </w:tc>
      </w:tr>
      <w:tr w:rsidR="00DA0A71" w14:paraId="286B4078" w14:textId="77777777" w:rsidTr="00DE0876">
        <w:tc>
          <w:tcPr>
            <w:tcW w:w="749" w:type="dxa"/>
            <w:shd w:val="clear" w:color="auto" w:fill="FFFF00"/>
          </w:tcPr>
          <w:p w14:paraId="4CE46124" w14:textId="59D3C39F" w:rsidR="00DA0A71" w:rsidRDefault="006242F6" w:rsidP="00DA0A71">
            <w:r>
              <w:t>22</w:t>
            </w:r>
          </w:p>
        </w:tc>
        <w:tc>
          <w:tcPr>
            <w:tcW w:w="1104" w:type="dxa"/>
            <w:shd w:val="clear" w:color="auto" w:fill="FFFF00"/>
          </w:tcPr>
          <w:p w14:paraId="706F7505" w14:textId="77777777" w:rsidR="00DA0A71" w:rsidRDefault="00DA0A71" w:rsidP="00DA0A71">
            <w:r>
              <w:t>86597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7EE943F0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LUCIENE COSTA SANTANA</w:t>
            </w:r>
          </w:p>
        </w:tc>
        <w:tc>
          <w:tcPr>
            <w:tcW w:w="3417" w:type="dxa"/>
            <w:shd w:val="clear" w:color="auto" w:fill="FFFF00"/>
          </w:tcPr>
          <w:p w14:paraId="55E04998" w14:textId="77777777" w:rsidR="00DA0A71" w:rsidRPr="00213774" w:rsidRDefault="00DA0A71" w:rsidP="00DA0A71">
            <w:r w:rsidRPr="00FB74AD">
              <w:t>neninhasantana@hotmail.com</w:t>
            </w:r>
          </w:p>
        </w:tc>
        <w:tc>
          <w:tcPr>
            <w:tcW w:w="2679" w:type="dxa"/>
            <w:shd w:val="clear" w:color="auto" w:fill="FFFF00"/>
          </w:tcPr>
          <w:p w14:paraId="18742C5B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3BD65442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09:50 – 10:10</w:t>
            </w:r>
          </w:p>
        </w:tc>
      </w:tr>
      <w:tr w:rsidR="00DA0A71" w14:paraId="5E71E9EF" w14:textId="77777777" w:rsidTr="00DE0876">
        <w:tc>
          <w:tcPr>
            <w:tcW w:w="749" w:type="dxa"/>
            <w:shd w:val="clear" w:color="auto" w:fill="FFFF00"/>
          </w:tcPr>
          <w:p w14:paraId="359502ED" w14:textId="44825811" w:rsidR="00DA0A71" w:rsidRDefault="006242F6" w:rsidP="00DA0A71">
            <w:r>
              <w:t>23</w:t>
            </w:r>
          </w:p>
        </w:tc>
        <w:tc>
          <w:tcPr>
            <w:tcW w:w="1104" w:type="dxa"/>
            <w:shd w:val="clear" w:color="auto" w:fill="FFFF00"/>
          </w:tcPr>
          <w:p w14:paraId="309E14F1" w14:textId="74786003" w:rsidR="00DA0A71" w:rsidRDefault="00DA0A71" w:rsidP="00DA0A71">
            <w:r>
              <w:t>86</w:t>
            </w:r>
            <w:r w:rsidR="00C51ED8">
              <w:t>664</w:t>
            </w:r>
          </w:p>
        </w:tc>
        <w:tc>
          <w:tcPr>
            <w:tcW w:w="3245" w:type="dxa"/>
            <w:shd w:val="clear" w:color="auto" w:fill="FFFF00"/>
          </w:tcPr>
          <w:p w14:paraId="3B962908" w14:textId="5D2B42D9" w:rsidR="00DA0A71" w:rsidRPr="00B10FFB" w:rsidRDefault="000C6BFE" w:rsidP="00DA0A71">
            <w:pPr>
              <w:rPr>
                <w:sz w:val="20"/>
                <w:szCs w:val="20"/>
              </w:rPr>
            </w:pPr>
            <w:r w:rsidRPr="000C6BFE">
              <w:rPr>
                <w:rFonts w:ascii="Verdana" w:hAnsi="Verdana"/>
                <w:color w:val="000000"/>
                <w:sz w:val="17"/>
                <w:szCs w:val="17"/>
                <w:highlight w:val="yellow"/>
                <w:shd w:val="clear" w:color="auto" w:fill="EDF1F8"/>
              </w:rPr>
              <w:t>IANA MARASSI DOS SANTOS</w:t>
            </w:r>
          </w:p>
        </w:tc>
        <w:tc>
          <w:tcPr>
            <w:tcW w:w="3417" w:type="dxa"/>
            <w:shd w:val="clear" w:color="auto" w:fill="FFFF00"/>
          </w:tcPr>
          <w:p w14:paraId="0AB0FCB0" w14:textId="25175D47" w:rsidR="00DA0A71" w:rsidRPr="00213774" w:rsidRDefault="008C4F8A" w:rsidP="00DA0A71">
            <w:r w:rsidRPr="008C4F8A">
              <w:rPr>
                <w:rFonts w:ascii="Verdana" w:hAnsi="Verdana"/>
                <w:color w:val="000000"/>
                <w:sz w:val="17"/>
                <w:szCs w:val="17"/>
                <w:highlight w:val="yellow"/>
                <w:shd w:val="clear" w:color="auto" w:fill="F9FBFD"/>
              </w:rPr>
              <w:t>ianasantosmarassi@gmail.com</w:t>
            </w:r>
          </w:p>
        </w:tc>
        <w:tc>
          <w:tcPr>
            <w:tcW w:w="2679" w:type="dxa"/>
            <w:shd w:val="clear" w:color="auto" w:fill="FFFF00"/>
          </w:tcPr>
          <w:p w14:paraId="42DAAB2D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59E5C2E0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10:15 – 10:35</w:t>
            </w:r>
          </w:p>
        </w:tc>
      </w:tr>
      <w:tr w:rsidR="00DA0A71" w14:paraId="7EEC55DA" w14:textId="77777777" w:rsidTr="00DE0876">
        <w:tc>
          <w:tcPr>
            <w:tcW w:w="749" w:type="dxa"/>
            <w:shd w:val="clear" w:color="auto" w:fill="FFFF00"/>
          </w:tcPr>
          <w:p w14:paraId="53285881" w14:textId="645DE50A" w:rsidR="00DA0A71" w:rsidRDefault="006242F6" w:rsidP="00DA0A71">
            <w:r>
              <w:t>24</w:t>
            </w:r>
          </w:p>
        </w:tc>
        <w:tc>
          <w:tcPr>
            <w:tcW w:w="1104" w:type="dxa"/>
            <w:shd w:val="clear" w:color="auto" w:fill="FFFF00"/>
          </w:tcPr>
          <w:p w14:paraId="4DD82F2B" w14:textId="77777777" w:rsidR="00DA0A71" w:rsidRDefault="00DA0A71" w:rsidP="00DA0A71">
            <w:r>
              <w:t>85704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79966A72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JOAO PAULO SANTOS NEVES MENDONCA</w:t>
            </w:r>
          </w:p>
        </w:tc>
        <w:tc>
          <w:tcPr>
            <w:tcW w:w="3417" w:type="dxa"/>
            <w:shd w:val="clear" w:color="auto" w:fill="FFFF00"/>
          </w:tcPr>
          <w:p w14:paraId="1A7E91D9" w14:textId="77777777" w:rsidR="00DA0A71" w:rsidRPr="00213774" w:rsidRDefault="00DA0A71" w:rsidP="00DA0A71">
            <w:r>
              <w:t>Joaoppaulo1508@hotmail.com</w:t>
            </w:r>
          </w:p>
        </w:tc>
        <w:tc>
          <w:tcPr>
            <w:tcW w:w="2679" w:type="dxa"/>
            <w:shd w:val="clear" w:color="auto" w:fill="FFFF00"/>
          </w:tcPr>
          <w:p w14:paraId="04AE042F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22E32417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10:40 – 11:00</w:t>
            </w:r>
          </w:p>
        </w:tc>
      </w:tr>
      <w:tr w:rsidR="00DA0A71" w14:paraId="5990481F" w14:textId="77777777" w:rsidTr="00DE0876">
        <w:tc>
          <w:tcPr>
            <w:tcW w:w="749" w:type="dxa"/>
            <w:shd w:val="clear" w:color="auto" w:fill="FFFF00"/>
          </w:tcPr>
          <w:p w14:paraId="4BA681AF" w14:textId="0E62F275" w:rsidR="00DA0A71" w:rsidRDefault="006242F6" w:rsidP="00DA0A71">
            <w:r>
              <w:t>25</w:t>
            </w:r>
          </w:p>
        </w:tc>
        <w:tc>
          <w:tcPr>
            <w:tcW w:w="1104" w:type="dxa"/>
            <w:shd w:val="clear" w:color="auto" w:fill="FFFF00"/>
          </w:tcPr>
          <w:p w14:paraId="4DC9E938" w14:textId="77777777" w:rsidR="00DA0A71" w:rsidRDefault="00DA0A71" w:rsidP="00DA0A71">
            <w:r>
              <w:t>86537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5604F098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ROBSON FÁGNER RAMOS DE ARAÚJO</w:t>
            </w:r>
          </w:p>
        </w:tc>
        <w:tc>
          <w:tcPr>
            <w:tcW w:w="3417" w:type="dxa"/>
            <w:shd w:val="clear" w:color="auto" w:fill="FFFF00"/>
          </w:tcPr>
          <w:p w14:paraId="168EDC99" w14:textId="77777777" w:rsidR="00DA0A71" w:rsidRPr="00213774" w:rsidRDefault="00DA0A71" w:rsidP="00DA0A71">
            <w:r w:rsidRPr="00B80D19">
              <w:t>robson.ramos.araujo@hotmail.com</w:t>
            </w:r>
          </w:p>
        </w:tc>
        <w:tc>
          <w:tcPr>
            <w:tcW w:w="2679" w:type="dxa"/>
            <w:shd w:val="clear" w:color="auto" w:fill="FFFF00"/>
          </w:tcPr>
          <w:p w14:paraId="01B1AA36" w14:textId="77777777" w:rsidR="00DA0A71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17DB77D1" w14:textId="77777777" w:rsidR="00DA0A71" w:rsidRPr="00172AE0" w:rsidRDefault="00DA0A71" w:rsidP="00DA0A71">
            <w:r>
              <w:t>30</w:t>
            </w:r>
            <w:r w:rsidRPr="00172AE0">
              <w:t xml:space="preserve">/06/2021 às </w:t>
            </w:r>
            <w:r>
              <w:t>11:05 – 11:25</w:t>
            </w:r>
          </w:p>
        </w:tc>
      </w:tr>
      <w:tr w:rsidR="00DA0A71" w14:paraId="3656415B" w14:textId="77777777" w:rsidTr="00DE0876">
        <w:tc>
          <w:tcPr>
            <w:tcW w:w="749" w:type="dxa"/>
            <w:shd w:val="clear" w:color="auto" w:fill="FFFF00"/>
          </w:tcPr>
          <w:p w14:paraId="0F2BAAC7" w14:textId="56F6BA9E" w:rsidR="00DA0A71" w:rsidRDefault="006242F6" w:rsidP="00DA0A71">
            <w:r>
              <w:t>26</w:t>
            </w:r>
          </w:p>
        </w:tc>
        <w:tc>
          <w:tcPr>
            <w:tcW w:w="1104" w:type="dxa"/>
            <w:shd w:val="clear" w:color="auto" w:fill="FFFF00"/>
          </w:tcPr>
          <w:p w14:paraId="19433BC8" w14:textId="77777777" w:rsidR="00DA0A71" w:rsidRDefault="00DA0A71" w:rsidP="00DA0A71">
            <w:r>
              <w:t>86614</w:t>
            </w:r>
          </w:p>
        </w:tc>
        <w:tc>
          <w:tcPr>
            <w:tcW w:w="3245" w:type="dxa"/>
            <w:shd w:val="clear" w:color="auto" w:fill="FFFF00"/>
            <w:vAlign w:val="center"/>
          </w:tcPr>
          <w:p w14:paraId="435936EE" w14:textId="77777777" w:rsidR="00DA0A71" w:rsidRPr="00B10FFB" w:rsidRDefault="00DA0A71" w:rsidP="00DA0A71">
            <w:pPr>
              <w:rPr>
                <w:sz w:val="20"/>
                <w:szCs w:val="20"/>
              </w:rPr>
            </w:pPr>
            <w:r w:rsidRPr="00B10FFB">
              <w:rPr>
                <w:sz w:val="20"/>
                <w:szCs w:val="20"/>
              </w:rPr>
              <w:t>JUCILENE SANTANA SANTOS</w:t>
            </w:r>
          </w:p>
        </w:tc>
        <w:tc>
          <w:tcPr>
            <w:tcW w:w="3417" w:type="dxa"/>
            <w:shd w:val="clear" w:color="auto" w:fill="FFFF00"/>
          </w:tcPr>
          <w:p w14:paraId="509D290B" w14:textId="77777777" w:rsidR="00DA0A71" w:rsidRPr="00213774" w:rsidRDefault="00DA0A71" w:rsidP="00DA0A71">
            <w:r w:rsidRPr="00B10FFB">
              <w:t>jucilene1988@live.com</w:t>
            </w:r>
          </w:p>
        </w:tc>
        <w:tc>
          <w:tcPr>
            <w:tcW w:w="2679" w:type="dxa"/>
            <w:shd w:val="clear" w:color="auto" w:fill="FFFF00"/>
          </w:tcPr>
          <w:p w14:paraId="383C6A02" w14:textId="77777777" w:rsidR="00DA0A71" w:rsidRPr="00213774" w:rsidRDefault="00DA0A71" w:rsidP="00DA0A71">
            <w:r w:rsidRPr="00213774">
              <w:t xml:space="preserve">Profa. Ivanete e Profa. </w:t>
            </w:r>
            <w:proofErr w:type="spellStart"/>
            <w:r w:rsidRPr="00213774">
              <w:t>Divanízia</w:t>
            </w:r>
            <w:proofErr w:type="spellEnd"/>
          </w:p>
        </w:tc>
        <w:tc>
          <w:tcPr>
            <w:tcW w:w="2800" w:type="dxa"/>
            <w:shd w:val="clear" w:color="auto" w:fill="FFFF00"/>
          </w:tcPr>
          <w:p w14:paraId="00BB8E7F" w14:textId="77777777" w:rsidR="00DA0A71" w:rsidRDefault="00DA0A71" w:rsidP="00DA0A71">
            <w:r>
              <w:t>30</w:t>
            </w:r>
            <w:r w:rsidRPr="00172AE0">
              <w:t xml:space="preserve">/06/2021 às </w:t>
            </w:r>
            <w:r>
              <w:t>11:30 – 11:50</w:t>
            </w:r>
          </w:p>
        </w:tc>
      </w:tr>
      <w:tr w:rsidR="00DA0A71" w14:paraId="0A88BABC" w14:textId="77777777" w:rsidTr="00F9106E">
        <w:tc>
          <w:tcPr>
            <w:tcW w:w="749" w:type="dxa"/>
            <w:shd w:val="clear" w:color="auto" w:fill="FF0000"/>
          </w:tcPr>
          <w:p w14:paraId="261601C6" w14:textId="77777777" w:rsidR="00DA0A71" w:rsidRDefault="00DA0A71" w:rsidP="00DA0A71"/>
        </w:tc>
        <w:tc>
          <w:tcPr>
            <w:tcW w:w="1104" w:type="dxa"/>
            <w:shd w:val="clear" w:color="auto" w:fill="FF0000"/>
          </w:tcPr>
          <w:p w14:paraId="354ED356" w14:textId="56A2AE02" w:rsidR="00DA0A71" w:rsidRPr="00DA0A71" w:rsidRDefault="00DA0A71" w:rsidP="00DA0A71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30/06</w:t>
            </w:r>
          </w:p>
        </w:tc>
        <w:tc>
          <w:tcPr>
            <w:tcW w:w="3245" w:type="dxa"/>
            <w:shd w:val="clear" w:color="auto" w:fill="FF0000"/>
            <w:vAlign w:val="center"/>
          </w:tcPr>
          <w:p w14:paraId="2C0E4BE2" w14:textId="31D84499" w:rsidR="00DA0A71" w:rsidRPr="00213774" w:rsidRDefault="00DA0A71" w:rsidP="00DA0A71"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10E31584" w14:textId="77777777" w:rsidR="00DA0A71" w:rsidRPr="00F9106E" w:rsidRDefault="00DA0A71" w:rsidP="00DA0A71">
            <w:pPr>
              <w:rPr>
                <w:rFonts w:ascii="Roboto" w:hAnsi="Roboto"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</w:pPr>
            <w:r w:rsidRPr="00F9106E">
              <w:rPr>
                <w:rFonts w:ascii="Roboto" w:hAnsi="Roboto"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uvv-sznc-wbo</w:t>
            </w:r>
            <w:proofErr w:type="spellEnd"/>
          </w:p>
          <w:p w14:paraId="3B81D513" w14:textId="5124EE9E" w:rsidR="00DA0A71" w:rsidRPr="00F9106E" w:rsidRDefault="00DA0A71" w:rsidP="00DA0A71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679" w:type="dxa"/>
            <w:shd w:val="clear" w:color="auto" w:fill="FF0000"/>
          </w:tcPr>
          <w:p w14:paraId="7ED807AD" w14:textId="77777777" w:rsidR="00DA0A71" w:rsidRPr="00213774" w:rsidRDefault="00DA0A71" w:rsidP="00DA0A71"/>
        </w:tc>
        <w:tc>
          <w:tcPr>
            <w:tcW w:w="2800" w:type="dxa"/>
            <w:shd w:val="clear" w:color="auto" w:fill="FF0000"/>
          </w:tcPr>
          <w:p w14:paraId="40AB6684" w14:textId="77777777" w:rsidR="00DA0A71" w:rsidRDefault="00DA0A71" w:rsidP="00DA0A71"/>
        </w:tc>
      </w:tr>
      <w:tr w:rsidR="00DA0A71" w14:paraId="1CD6DCD5" w14:textId="77777777" w:rsidTr="00DE0876">
        <w:tc>
          <w:tcPr>
            <w:tcW w:w="749" w:type="dxa"/>
            <w:shd w:val="clear" w:color="auto" w:fill="D9E2F3" w:themeFill="accent1" w:themeFillTint="33"/>
          </w:tcPr>
          <w:p w14:paraId="3A707D89" w14:textId="18B297D5" w:rsidR="00DA0A71" w:rsidRPr="00EA0B14" w:rsidRDefault="00DA0A71" w:rsidP="00DA0A71">
            <w:r w:rsidRPr="00EA0B14">
              <w:t>2</w:t>
            </w:r>
            <w:r w:rsidR="006242F6" w:rsidRPr="00EA0B14">
              <w:t>7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088CD64D" w14:textId="40892017" w:rsidR="00DA0A71" w:rsidRPr="00EA0B14" w:rsidRDefault="00DA0A71" w:rsidP="00DA0A71">
            <w:r w:rsidRPr="00EA0B14">
              <w:t>86</w:t>
            </w:r>
            <w:r w:rsidR="007B5A27" w:rsidRPr="00EA0B14">
              <w:t>605</w:t>
            </w:r>
          </w:p>
        </w:tc>
        <w:tc>
          <w:tcPr>
            <w:tcW w:w="3245" w:type="dxa"/>
            <w:shd w:val="clear" w:color="auto" w:fill="D9E2F3" w:themeFill="accent1" w:themeFillTint="33"/>
            <w:vAlign w:val="bottom"/>
          </w:tcPr>
          <w:p w14:paraId="43834B90" w14:textId="77777777" w:rsidR="007B5A27" w:rsidRDefault="007B5A27" w:rsidP="007B5A27">
            <w:r>
              <w:rPr>
                <w:rFonts w:ascii="Verdana" w:hAnsi="Verdana"/>
                <w:color w:val="000000"/>
                <w:sz w:val="17"/>
                <w:szCs w:val="17"/>
                <w:shd w:val="clear" w:color="auto" w:fill="F9FBFD"/>
              </w:rPr>
              <w:t>MARIA DOS PRAZERES NUNES</w:t>
            </w:r>
          </w:p>
          <w:p w14:paraId="1E06002C" w14:textId="48F03DE5" w:rsidR="00DA0A71" w:rsidRPr="00277474" w:rsidRDefault="00DA0A71" w:rsidP="00DA0A71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417" w:type="dxa"/>
            <w:shd w:val="clear" w:color="auto" w:fill="D9E2F3" w:themeFill="accent1" w:themeFillTint="33"/>
          </w:tcPr>
          <w:p w14:paraId="760FAF3A" w14:textId="77777777" w:rsidR="007B5A27" w:rsidRPr="007B5A27" w:rsidRDefault="007B5A27" w:rsidP="007B5A27">
            <w:pPr>
              <w:rPr>
                <w:sz w:val="28"/>
                <w:szCs w:val="28"/>
              </w:rPr>
            </w:pPr>
            <w:r w:rsidRPr="007B5A27">
              <w:rPr>
                <w:rFonts w:ascii="Verdana" w:hAnsi="Verdana"/>
                <w:color w:val="000000"/>
                <w:sz w:val="20"/>
                <w:szCs w:val="20"/>
                <w:shd w:val="clear" w:color="auto" w:fill="F9FBFD"/>
              </w:rPr>
              <w:t>prazernunes@yahoo.com.br</w:t>
            </w:r>
          </w:p>
          <w:p w14:paraId="6741544D" w14:textId="18865FA3" w:rsidR="00DA0A71" w:rsidRPr="00277474" w:rsidRDefault="00DA0A71" w:rsidP="00F94E33">
            <w:pPr>
              <w:jc w:val="both"/>
              <w:rPr>
                <w:highlight w:val="yellow"/>
              </w:rPr>
            </w:pPr>
          </w:p>
        </w:tc>
        <w:tc>
          <w:tcPr>
            <w:tcW w:w="2679" w:type="dxa"/>
            <w:shd w:val="clear" w:color="auto" w:fill="D9E2F3" w:themeFill="accent1" w:themeFillTint="33"/>
          </w:tcPr>
          <w:p w14:paraId="504BF047" w14:textId="77777777" w:rsidR="00DA0A71" w:rsidRDefault="00DA0A71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0C4DB9A0" w14:textId="48AD8064" w:rsidR="00DA0A71" w:rsidRDefault="00DA0A71" w:rsidP="00DA0A71">
            <w:r>
              <w:t>01/07/2021 às 08:</w:t>
            </w:r>
            <w:r w:rsidR="00F245E6">
              <w:t>00</w:t>
            </w:r>
            <w:r>
              <w:t xml:space="preserve"> – 08:20</w:t>
            </w:r>
          </w:p>
        </w:tc>
      </w:tr>
      <w:tr w:rsidR="00DA0A71" w14:paraId="6AC746F5" w14:textId="77777777" w:rsidTr="00DE0876">
        <w:tc>
          <w:tcPr>
            <w:tcW w:w="749" w:type="dxa"/>
            <w:shd w:val="clear" w:color="auto" w:fill="D9E2F3" w:themeFill="accent1" w:themeFillTint="33"/>
          </w:tcPr>
          <w:p w14:paraId="79E2A992" w14:textId="03BAF382" w:rsidR="00DA0A71" w:rsidRDefault="00DA0A71" w:rsidP="00DA0A71">
            <w:r>
              <w:t>2</w:t>
            </w:r>
            <w:r w:rsidR="006242F6">
              <w:t>8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07905036" w14:textId="77777777" w:rsidR="00DA0A71" w:rsidRDefault="00DA0A71" w:rsidP="00DA0A71">
            <w:r>
              <w:t>86105</w:t>
            </w:r>
          </w:p>
        </w:tc>
        <w:tc>
          <w:tcPr>
            <w:tcW w:w="3245" w:type="dxa"/>
            <w:shd w:val="clear" w:color="auto" w:fill="D9E2F3" w:themeFill="accent1" w:themeFillTint="33"/>
            <w:vAlign w:val="center"/>
          </w:tcPr>
          <w:p w14:paraId="4661D8FF" w14:textId="77777777" w:rsidR="00DA0A71" w:rsidRPr="005C3443" w:rsidRDefault="00DA0A71" w:rsidP="00DA0A71">
            <w:pPr>
              <w:rPr>
                <w:sz w:val="20"/>
                <w:szCs w:val="20"/>
              </w:rPr>
            </w:pPr>
            <w:r w:rsidRPr="005C3443">
              <w:rPr>
                <w:sz w:val="20"/>
                <w:szCs w:val="20"/>
              </w:rPr>
              <w:t>MÁRCIO PONCIANO DOS SANTOS</w:t>
            </w:r>
          </w:p>
        </w:tc>
        <w:tc>
          <w:tcPr>
            <w:tcW w:w="3417" w:type="dxa"/>
            <w:shd w:val="clear" w:color="auto" w:fill="D9E2F3" w:themeFill="accent1" w:themeFillTint="33"/>
          </w:tcPr>
          <w:p w14:paraId="32CE7D03" w14:textId="77777777" w:rsidR="00DA0A71" w:rsidRDefault="00DA0A71" w:rsidP="00DA0A71">
            <w:r w:rsidRPr="008F1F3A">
              <w:t>poncianomarcio@hotmail.com</w:t>
            </w:r>
          </w:p>
        </w:tc>
        <w:tc>
          <w:tcPr>
            <w:tcW w:w="2679" w:type="dxa"/>
            <w:shd w:val="clear" w:color="auto" w:fill="D9E2F3" w:themeFill="accent1" w:themeFillTint="33"/>
          </w:tcPr>
          <w:p w14:paraId="369EB5C8" w14:textId="77777777" w:rsidR="00DA0A71" w:rsidRDefault="00DA0A71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01B07D65" w14:textId="77777777" w:rsidR="00DA0A71" w:rsidRDefault="00DA0A71" w:rsidP="00DA0A71">
            <w:r>
              <w:t>01/07/2021 às 08:25- 08:45</w:t>
            </w:r>
          </w:p>
        </w:tc>
      </w:tr>
      <w:tr w:rsidR="00DA0A71" w14:paraId="314E377D" w14:textId="77777777" w:rsidTr="00DE0876">
        <w:tc>
          <w:tcPr>
            <w:tcW w:w="749" w:type="dxa"/>
            <w:shd w:val="clear" w:color="auto" w:fill="D9E2F3" w:themeFill="accent1" w:themeFillTint="33"/>
          </w:tcPr>
          <w:p w14:paraId="79FA18D8" w14:textId="1534D44A" w:rsidR="00DA0A71" w:rsidRDefault="006242F6" w:rsidP="00DA0A71">
            <w:r>
              <w:t>29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0A980059" w14:textId="77777777" w:rsidR="00DA0A71" w:rsidRDefault="00DA0A71" w:rsidP="00DA0A71">
            <w:r>
              <w:t>86610</w:t>
            </w:r>
          </w:p>
        </w:tc>
        <w:tc>
          <w:tcPr>
            <w:tcW w:w="3245" w:type="dxa"/>
            <w:shd w:val="clear" w:color="auto" w:fill="D9E2F3" w:themeFill="accent1" w:themeFillTint="33"/>
            <w:vAlign w:val="bottom"/>
          </w:tcPr>
          <w:p w14:paraId="0451FCC6" w14:textId="77777777" w:rsidR="00DA0A71" w:rsidRPr="005C3443" w:rsidRDefault="00DA0A71" w:rsidP="00DA0A71">
            <w:pPr>
              <w:rPr>
                <w:sz w:val="20"/>
                <w:szCs w:val="20"/>
              </w:rPr>
            </w:pPr>
            <w:r w:rsidRPr="005C3443">
              <w:rPr>
                <w:sz w:val="20"/>
                <w:szCs w:val="20"/>
              </w:rPr>
              <w:t>RENATA DAPHNE SANTOS IZAIAS</w:t>
            </w:r>
          </w:p>
        </w:tc>
        <w:tc>
          <w:tcPr>
            <w:tcW w:w="3417" w:type="dxa"/>
            <w:shd w:val="clear" w:color="auto" w:fill="D9E2F3" w:themeFill="accent1" w:themeFillTint="33"/>
          </w:tcPr>
          <w:p w14:paraId="585AF25F" w14:textId="77777777" w:rsidR="00DA0A71" w:rsidRDefault="00DA0A71" w:rsidP="00DA0A71">
            <w:r w:rsidRPr="008F1F3A">
              <w:t>daphneizaias.renata@gmail.com</w:t>
            </w:r>
          </w:p>
        </w:tc>
        <w:tc>
          <w:tcPr>
            <w:tcW w:w="2679" w:type="dxa"/>
            <w:shd w:val="clear" w:color="auto" w:fill="D9E2F3" w:themeFill="accent1" w:themeFillTint="33"/>
          </w:tcPr>
          <w:p w14:paraId="34111A6D" w14:textId="77777777" w:rsidR="00DA0A71" w:rsidRDefault="00DA0A71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0F2FA15D" w14:textId="77777777" w:rsidR="00DA0A71" w:rsidRDefault="00DA0A71" w:rsidP="00DA0A71">
            <w:r>
              <w:t>01/07/2021 às 08:50 – 09:10</w:t>
            </w:r>
          </w:p>
        </w:tc>
      </w:tr>
      <w:tr w:rsidR="00DA0A71" w14:paraId="42C8E624" w14:textId="77777777" w:rsidTr="00DE0876">
        <w:tc>
          <w:tcPr>
            <w:tcW w:w="749" w:type="dxa"/>
            <w:shd w:val="clear" w:color="auto" w:fill="D9E2F3" w:themeFill="accent1" w:themeFillTint="33"/>
          </w:tcPr>
          <w:p w14:paraId="20B393EC" w14:textId="4E4EEA5E" w:rsidR="00DA0A71" w:rsidRDefault="00DA0A71" w:rsidP="00DA0A71">
            <w:r>
              <w:t>3</w:t>
            </w:r>
            <w:r w:rsidR="006242F6">
              <w:t>0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243E9296" w14:textId="77777777" w:rsidR="00DA0A71" w:rsidRDefault="00DA0A71" w:rsidP="00DA0A71">
            <w:r>
              <w:t>86284</w:t>
            </w:r>
          </w:p>
        </w:tc>
        <w:tc>
          <w:tcPr>
            <w:tcW w:w="3245" w:type="dxa"/>
            <w:shd w:val="clear" w:color="auto" w:fill="D9E2F3" w:themeFill="accent1" w:themeFillTint="33"/>
            <w:vAlign w:val="center"/>
          </w:tcPr>
          <w:p w14:paraId="0F8A53C5" w14:textId="77777777" w:rsidR="00DA0A71" w:rsidRPr="005C3443" w:rsidRDefault="00DA0A71" w:rsidP="00DA0A71">
            <w:pPr>
              <w:rPr>
                <w:sz w:val="20"/>
                <w:szCs w:val="20"/>
              </w:rPr>
            </w:pPr>
            <w:r w:rsidRPr="005C3443">
              <w:rPr>
                <w:sz w:val="20"/>
                <w:szCs w:val="20"/>
              </w:rPr>
              <w:t>ERESSIELY BATISTA OLIVEIRA CONCEIÇÃO</w:t>
            </w:r>
          </w:p>
        </w:tc>
        <w:tc>
          <w:tcPr>
            <w:tcW w:w="3417" w:type="dxa"/>
            <w:shd w:val="clear" w:color="auto" w:fill="D9E2F3" w:themeFill="accent1" w:themeFillTint="33"/>
          </w:tcPr>
          <w:p w14:paraId="48BC66C9" w14:textId="77777777" w:rsidR="00DA0A71" w:rsidRDefault="00DA0A71" w:rsidP="00DA0A71">
            <w:r w:rsidRPr="005C3443">
              <w:t>sielymetal@gmail.com</w:t>
            </w:r>
          </w:p>
        </w:tc>
        <w:tc>
          <w:tcPr>
            <w:tcW w:w="2679" w:type="dxa"/>
            <w:shd w:val="clear" w:color="auto" w:fill="D9E2F3" w:themeFill="accent1" w:themeFillTint="33"/>
          </w:tcPr>
          <w:p w14:paraId="7EC00C06" w14:textId="77777777" w:rsidR="00DA0A71" w:rsidRDefault="00DA0A71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289A4EAC" w14:textId="77777777" w:rsidR="00DA0A71" w:rsidRDefault="00DA0A71" w:rsidP="00DA0A71">
            <w:r>
              <w:t>01/07/2021 às 09:15 – 09:35</w:t>
            </w:r>
          </w:p>
        </w:tc>
      </w:tr>
      <w:tr w:rsidR="00DA0A71" w14:paraId="77B617D2" w14:textId="77777777" w:rsidTr="00DE0876">
        <w:tc>
          <w:tcPr>
            <w:tcW w:w="749" w:type="dxa"/>
            <w:shd w:val="clear" w:color="auto" w:fill="D9E2F3" w:themeFill="accent1" w:themeFillTint="33"/>
          </w:tcPr>
          <w:p w14:paraId="3031BBC3" w14:textId="4A7D6DF1" w:rsidR="00DA0A71" w:rsidRDefault="00DA0A71" w:rsidP="00DA0A71">
            <w:r>
              <w:t>3</w:t>
            </w:r>
            <w:r w:rsidR="006242F6">
              <w:t>1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7EFCE2A8" w14:textId="77777777" w:rsidR="00DA0A71" w:rsidRDefault="00DA0A71" w:rsidP="00DA0A71">
            <w:r>
              <w:t>86593</w:t>
            </w:r>
          </w:p>
        </w:tc>
        <w:tc>
          <w:tcPr>
            <w:tcW w:w="3245" w:type="dxa"/>
            <w:shd w:val="clear" w:color="auto" w:fill="D9E2F3" w:themeFill="accent1" w:themeFillTint="33"/>
            <w:vAlign w:val="center"/>
          </w:tcPr>
          <w:p w14:paraId="4690376C" w14:textId="77777777" w:rsidR="00DA0A71" w:rsidRPr="005C3443" w:rsidRDefault="00DA0A71" w:rsidP="00DA0A71">
            <w:pPr>
              <w:rPr>
                <w:sz w:val="20"/>
                <w:szCs w:val="20"/>
              </w:rPr>
            </w:pPr>
            <w:r w:rsidRPr="005C3443">
              <w:rPr>
                <w:sz w:val="20"/>
                <w:szCs w:val="20"/>
              </w:rPr>
              <w:t>DANIELA SANTOS DE JESUS</w:t>
            </w:r>
          </w:p>
        </w:tc>
        <w:tc>
          <w:tcPr>
            <w:tcW w:w="3417" w:type="dxa"/>
            <w:shd w:val="clear" w:color="auto" w:fill="D9E2F3" w:themeFill="accent1" w:themeFillTint="33"/>
          </w:tcPr>
          <w:p w14:paraId="25AB15C2" w14:textId="77777777" w:rsidR="00DA0A71" w:rsidRDefault="00DA0A71" w:rsidP="00DA0A71">
            <w:r w:rsidRPr="005C3443">
              <w:t>dane.olhinhos@hotmail.com</w:t>
            </w:r>
          </w:p>
        </w:tc>
        <w:tc>
          <w:tcPr>
            <w:tcW w:w="2679" w:type="dxa"/>
            <w:shd w:val="clear" w:color="auto" w:fill="D9E2F3" w:themeFill="accent1" w:themeFillTint="33"/>
          </w:tcPr>
          <w:p w14:paraId="2F6E800E" w14:textId="77777777" w:rsidR="00DA0A71" w:rsidRDefault="00DA0A71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3D3364FD" w14:textId="77777777" w:rsidR="00DA0A71" w:rsidRDefault="00DA0A71" w:rsidP="00DA0A71">
            <w:r>
              <w:t>01/07/2021 às 09:40 – 10:00</w:t>
            </w:r>
          </w:p>
        </w:tc>
      </w:tr>
      <w:tr w:rsidR="00DA0A71" w14:paraId="10AA4FFD" w14:textId="77777777" w:rsidTr="00DE0876">
        <w:tc>
          <w:tcPr>
            <w:tcW w:w="749" w:type="dxa"/>
            <w:shd w:val="clear" w:color="auto" w:fill="D9E2F3" w:themeFill="accent1" w:themeFillTint="33"/>
          </w:tcPr>
          <w:p w14:paraId="1FBCD24B" w14:textId="28B42750" w:rsidR="00DA0A71" w:rsidRDefault="00DA0A71" w:rsidP="00DA0A71">
            <w:r>
              <w:lastRenderedPageBreak/>
              <w:t>3</w:t>
            </w:r>
            <w:r w:rsidR="006242F6">
              <w:t>2</w:t>
            </w:r>
          </w:p>
        </w:tc>
        <w:tc>
          <w:tcPr>
            <w:tcW w:w="1104" w:type="dxa"/>
            <w:shd w:val="clear" w:color="auto" w:fill="D9E2F3" w:themeFill="accent1" w:themeFillTint="33"/>
          </w:tcPr>
          <w:p w14:paraId="29DC5C97" w14:textId="51B8DF8A" w:rsidR="00DA0A71" w:rsidRDefault="008C73EC" w:rsidP="00DA0A71">
            <w:r>
              <w:t>86309</w:t>
            </w:r>
          </w:p>
        </w:tc>
        <w:tc>
          <w:tcPr>
            <w:tcW w:w="3245" w:type="dxa"/>
            <w:shd w:val="clear" w:color="auto" w:fill="D9E2F3" w:themeFill="accent1" w:themeFillTint="33"/>
            <w:vAlign w:val="center"/>
          </w:tcPr>
          <w:p w14:paraId="05D8E26D" w14:textId="13A4B7AA" w:rsidR="00DA0A71" w:rsidRDefault="008C73EC" w:rsidP="00DA0A71">
            <w:r w:rsidRPr="005C3443">
              <w:rPr>
                <w:sz w:val="20"/>
                <w:szCs w:val="20"/>
              </w:rPr>
              <w:t>JAMISON LUIZ BARROS</w:t>
            </w:r>
            <w:r w:rsidRPr="005C3443">
              <w:t xml:space="preserve"> </w:t>
            </w:r>
            <w:r w:rsidRPr="005C3443">
              <w:rPr>
                <w:sz w:val="20"/>
                <w:szCs w:val="20"/>
              </w:rPr>
              <w:t>SANTOS</w:t>
            </w:r>
          </w:p>
        </w:tc>
        <w:tc>
          <w:tcPr>
            <w:tcW w:w="3417" w:type="dxa"/>
            <w:shd w:val="clear" w:color="auto" w:fill="D9E2F3" w:themeFill="accent1" w:themeFillTint="33"/>
          </w:tcPr>
          <w:p w14:paraId="6C7333B5" w14:textId="17A2E074" w:rsidR="00DA0A71" w:rsidRDefault="008C73EC" w:rsidP="00DA0A71">
            <w:r w:rsidRPr="005C3443">
              <w:t>jbgararu@gmail.com</w:t>
            </w:r>
          </w:p>
        </w:tc>
        <w:tc>
          <w:tcPr>
            <w:tcW w:w="2679" w:type="dxa"/>
            <w:shd w:val="clear" w:color="auto" w:fill="D9E2F3" w:themeFill="accent1" w:themeFillTint="33"/>
          </w:tcPr>
          <w:p w14:paraId="1A9384DE" w14:textId="65748243" w:rsidR="00DA0A71" w:rsidRDefault="008C73EC" w:rsidP="00DA0A71">
            <w:r>
              <w:t>Profa. Adriana e Profa. Ivanete</w:t>
            </w:r>
          </w:p>
        </w:tc>
        <w:tc>
          <w:tcPr>
            <w:tcW w:w="2800" w:type="dxa"/>
            <w:shd w:val="clear" w:color="auto" w:fill="D9E2F3" w:themeFill="accent1" w:themeFillTint="33"/>
          </w:tcPr>
          <w:p w14:paraId="285CF185" w14:textId="77777777" w:rsidR="00DA0A71" w:rsidRPr="00892B60" w:rsidRDefault="00DA0A71" w:rsidP="00DA0A71">
            <w:r>
              <w:t>01/07/2021 às 11:05 – 11:25</w:t>
            </w:r>
          </w:p>
        </w:tc>
      </w:tr>
      <w:tr w:rsidR="00DA0A71" w14:paraId="7731F5AF" w14:textId="77777777" w:rsidTr="00F9106E">
        <w:tc>
          <w:tcPr>
            <w:tcW w:w="749" w:type="dxa"/>
            <w:shd w:val="clear" w:color="auto" w:fill="FF0000"/>
          </w:tcPr>
          <w:p w14:paraId="71288C6B" w14:textId="77777777" w:rsidR="00DA0A71" w:rsidRDefault="00DA0A71" w:rsidP="00DA0A71"/>
        </w:tc>
        <w:tc>
          <w:tcPr>
            <w:tcW w:w="1104" w:type="dxa"/>
            <w:shd w:val="clear" w:color="auto" w:fill="FF0000"/>
          </w:tcPr>
          <w:p w14:paraId="3B9FDC9B" w14:textId="440A78D8" w:rsidR="00DA0A71" w:rsidRPr="00DA0A71" w:rsidRDefault="00DA0A71" w:rsidP="00DA0A71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01/07</w:t>
            </w:r>
          </w:p>
        </w:tc>
        <w:tc>
          <w:tcPr>
            <w:tcW w:w="3245" w:type="dxa"/>
            <w:shd w:val="clear" w:color="auto" w:fill="FF0000"/>
          </w:tcPr>
          <w:p w14:paraId="7EDF0A56" w14:textId="2350465B" w:rsidR="00DA0A71" w:rsidRPr="00DA0A71" w:rsidRDefault="00DA0A71" w:rsidP="00DA0A71">
            <w:pPr>
              <w:rPr>
                <w:color w:val="FFFFFF" w:themeColor="background1"/>
              </w:rPr>
            </w:pPr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50D331A9" w14:textId="77777777" w:rsidR="00DA0A71" w:rsidRPr="00F9106E" w:rsidRDefault="00DA0A71" w:rsidP="00DA0A71">
            <w:pPr>
              <w:rPr>
                <w:color w:val="000000" w:themeColor="text1"/>
                <w:sz w:val="24"/>
                <w:szCs w:val="24"/>
              </w:rPr>
            </w:pPr>
            <w:r w:rsidRPr="00F9106E">
              <w:rPr>
                <w:color w:val="000000" w:themeColor="text1"/>
                <w:sz w:val="24"/>
                <w:szCs w:val="24"/>
              </w:rPr>
              <w:t>meet.google.com/</w:t>
            </w:r>
            <w:proofErr w:type="spellStart"/>
            <w:r w:rsidRPr="00F9106E">
              <w:rPr>
                <w:color w:val="000000" w:themeColor="text1"/>
                <w:sz w:val="24"/>
                <w:szCs w:val="24"/>
              </w:rPr>
              <w:t>ojf-gzdh-mcw</w:t>
            </w:r>
            <w:proofErr w:type="spellEnd"/>
          </w:p>
          <w:p w14:paraId="4D9C71E3" w14:textId="24AB0B0A" w:rsidR="00DA0A71" w:rsidRPr="00F9106E" w:rsidRDefault="00DA0A71" w:rsidP="00DA0A71">
            <w:pPr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2679" w:type="dxa"/>
            <w:shd w:val="clear" w:color="auto" w:fill="FF0000"/>
          </w:tcPr>
          <w:p w14:paraId="05C9F9FE" w14:textId="77777777" w:rsidR="00DA0A71" w:rsidRDefault="00DA0A71" w:rsidP="00DA0A71"/>
        </w:tc>
        <w:tc>
          <w:tcPr>
            <w:tcW w:w="2800" w:type="dxa"/>
            <w:shd w:val="clear" w:color="auto" w:fill="FF0000"/>
          </w:tcPr>
          <w:p w14:paraId="308847A9" w14:textId="77777777" w:rsidR="00DA0A71" w:rsidRPr="00892B60" w:rsidRDefault="00DA0A71" w:rsidP="00DA0A71"/>
        </w:tc>
      </w:tr>
      <w:tr w:rsidR="00DA0A71" w14:paraId="4E8F16F1" w14:textId="77777777" w:rsidTr="00DE0876">
        <w:tc>
          <w:tcPr>
            <w:tcW w:w="749" w:type="dxa"/>
            <w:shd w:val="clear" w:color="auto" w:fill="F7CAAC" w:themeFill="accent2" w:themeFillTint="66"/>
          </w:tcPr>
          <w:p w14:paraId="52AB2BDD" w14:textId="309E9EF5" w:rsidR="00DA0A71" w:rsidRDefault="00DA0A71" w:rsidP="00DA0A71">
            <w:r>
              <w:t>3</w:t>
            </w:r>
            <w:r w:rsidR="006242F6">
              <w:t>3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0BBEAFB4" w14:textId="77777777" w:rsidR="00DA0A71" w:rsidRDefault="00DA0A71" w:rsidP="00DA0A71">
            <w:r>
              <w:t>86622</w:t>
            </w:r>
          </w:p>
        </w:tc>
        <w:tc>
          <w:tcPr>
            <w:tcW w:w="3245" w:type="dxa"/>
            <w:shd w:val="clear" w:color="auto" w:fill="F7CAAC" w:themeFill="accent2" w:themeFillTint="66"/>
          </w:tcPr>
          <w:p w14:paraId="2D674DE1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HELEN CARLA SANTOS MATOS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6F238122" w14:textId="77777777" w:rsidR="00DA0A71" w:rsidRDefault="00DA0A71" w:rsidP="00DA0A71">
            <w:r w:rsidRPr="005C3443">
              <w:t>helencarlamatos@yahoo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401DF1BC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57CF80DA" w14:textId="4CB79DB4" w:rsidR="00DA0A71" w:rsidRDefault="00DA0A71" w:rsidP="00DA0A71">
            <w:r>
              <w:t>01/07/2021 às 08:</w:t>
            </w:r>
            <w:r w:rsidR="0099269D">
              <w:t>00</w:t>
            </w:r>
            <w:r>
              <w:t xml:space="preserve"> – 08:20</w:t>
            </w:r>
          </w:p>
        </w:tc>
      </w:tr>
      <w:tr w:rsidR="00DA0A71" w14:paraId="7AADDEC8" w14:textId="77777777" w:rsidTr="00DE0876">
        <w:tc>
          <w:tcPr>
            <w:tcW w:w="749" w:type="dxa"/>
            <w:shd w:val="clear" w:color="auto" w:fill="F7CAAC" w:themeFill="accent2" w:themeFillTint="66"/>
          </w:tcPr>
          <w:p w14:paraId="626FFD08" w14:textId="437E1632" w:rsidR="00DA0A71" w:rsidRDefault="009518B8" w:rsidP="00DA0A71">
            <w:r>
              <w:t>34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7D4B01CE" w14:textId="77777777" w:rsidR="00DA0A71" w:rsidRDefault="00DA0A71" w:rsidP="00DA0A71">
            <w:r>
              <w:t>86663</w:t>
            </w:r>
          </w:p>
        </w:tc>
        <w:tc>
          <w:tcPr>
            <w:tcW w:w="3245" w:type="dxa"/>
            <w:shd w:val="clear" w:color="auto" w:fill="F7CAAC" w:themeFill="accent2" w:themeFillTint="66"/>
          </w:tcPr>
          <w:p w14:paraId="41913D3D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GRAZIELLA ROLLEMBERG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7BE71B4F" w14:textId="77777777" w:rsidR="00DA0A71" w:rsidRDefault="00DA0A71" w:rsidP="00DA0A71">
            <w:r w:rsidRPr="002C444B">
              <w:t>graziroll@gmail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6C0F90D8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2C34A515" w14:textId="77777777" w:rsidR="00DA0A71" w:rsidRDefault="00DA0A71" w:rsidP="00DA0A71">
            <w:r>
              <w:t>01/07/2021 às 08:25- 08:45</w:t>
            </w:r>
          </w:p>
        </w:tc>
      </w:tr>
      <w:tr w:rsidR="00DA0A71" w14:paraId="7063E294" w14:textId="77777777" w:rsidTr="00DE0876">
        <w:tc>
          <w:tcPr>
            <w:tcW w:w="749" w:type="dxa"/>
            <w:shd w:val="clear" w:color="auto" w:fill="F7CAAC" w:themeFill="accent2" w:themeFillTint="66"/>
          </w:tcPr>
          <w:p w14:paraId="7B489BC9" w14:textId="725711B5" w:rsidR="00DA0A71" w:rsidRDefault="009518B8" w:rsidP="00DA0A71">
            <w:r>
              <w:t>35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2B8D550C" w14:textId="77777777" w:rsidR="00DA0A71" w:rsidRDefault="00DA0A71" w:rsidP="00DA0A71">
            <w:r>
              <w:t>86509</w:t>
            </w:r>
          </w:p>
        </w:tc>
        <w:tc>
          <w:tcPr>
            <w:tcW w:w="3245" w:type="dxa"/>
            <w:shd w:val="clear" w:color="auto" w:fill="F7CAAC" w:themeFill="accent2" w:themeFillTint="66"/>
          </w:tcPr>
          <w:p w14:paraId="68047DE8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GENIVALDO SÁ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0F5F113D" w14:textId="77777777" w:rsidR="00DA0A71" w:rsidRDefault="00DA0A71" w:rsidP="00DA0A71">
            <w:r w:rsidRPr="002C444B">
              <w:t>genivaldoferreirasa@yahoo.com.br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4D251079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21F5DE75" w14:textId="77777777" w:rsidR="00DA0A71" w:rsidRDefault="00DA0A71" w:rsidP="00DA0A71">
            <w:r>
              <w:t>01/07/2021 às 08:50 – 09:10</w:t>
            </w:r>
          </w:p>
        </w:tc>
      </w:tr>
      <w:tr w:rsidR="00DA0A71" w14:paraId="7EA81931" w14:textId="77777777" w:rsidTr="00DE0876">
        <w:trPr>
          <w:trHeight w:val="210"/>
        </w:trPr>
        <w:tc>
          <w:tcPr>
            <w:tcW w:w="749" w:type="dxa"/>
            <w:shd w:val="clear" w:color="auto" w:fill="F7CAAC" w:themeFill="accent2" w:themeFillTint="66"/>
          </w:tcPr>
          <w:p w14:paraId="42F82AD2" w14:textId="2A25A64E" w:rsidR="00DA0A71" w:rsidRDefault="009518B8" w:rsidP="00DA0A71">
            <w:r>
              <w:t>36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458F9939" w14:textId="77777777" w:rsidR="00DA0A71" w:rsidRDefault="00DA0A71" w:rsidP="00DA0A71">
            <w:r>
              <w:t>86513</w:t>
            </w:r>
          </w:p>
        </w:tc>
        <w:tc>
          <w:tcPr>
            <w:tcW w:w="3245" w:type="dxa"/>
            <w:shd w:val="clear" w:color="auto" w:fill="F7CAAC" w:themeFill="accent2" w:themeFillTint="66"/>
          </w:tcPr>
          <w:p w14:paraId="30F5FEDE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DIONEI DE SOUZA LESSA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683F5859" w14:textId="77777777" w:rsidR="00DA0A71" w:rsidRDefault="00DA0A71" w:rsidP="00DA0A71">
            <w:r w:rsidRPr="002C444B">
              <w:t>dioneilessa@hotmail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612D3608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1E7EB9BC" w14:textId="77777777" w:rsidR="00DA0A71" w:rsidRDefault="00DA0A71" w:rsidP="00DA0A71">
            <w:r>
              <w:t>01/07/2021 às 09:15 – 09:35</w:t>
            </w:r>
          </w:p>
        </w:tc>
      </w:tr>
      <w:tr w:rsidR="00DA0A71" w14:paraId="4A261904" w14:textId="77777777" w:rsidTr="00DE0876">
        <w:tc>
          <w:tcPr>
            <w:tcW w:w="749" w:type="dxa"/>
            <w:shd w:val="clear" w:color="auto" w:fill="F7CAAC" w:themeFill="accent2" w:themeFillTint="66"/>
          </w:tcPr>
          <w:p w14:paraId="11DB59F9" w14:textId="517ACBD8" w:rsidR="00DA0A71" w:rsidRDefault="009518B8" w:rsidP="00DA0A71">
            <w:r>
              <w:t>37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271771F6" w14:textId="77777777" w:rsidR="00DA0A71" w:rsidRDefault="00DA0A71" w:rsidP="00DA0A71">
            <w:r>
              <w:t>86432</w:t>
            </w:r>
          </w:p>
        </w:tc>
        <w:tc>
          <w:tcPr>
            <w:tcW w:w="3245" w:type="dxa"/>
            <w:shd w:val="clear" w:color="auto" w:fill="F7CAAC" w:themeFill="accent2" w:themeFillTint="66"/>
          </w:tcPr>
          <w:p w14:paraId="497BAF4D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SÉ UIBSON PEREIRA MORAES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2900FB02" w14:textId="77777777" w:rsidR="00DA0A71" w:rsidRDefault="00DA0A71" w:rsidP="00DA0A71">
            <w:r w:rsidRPr="002C444B">
              <w:t>jose.moraes@ifs.edu.br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25AA53FE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12651011" w14:textId="77777777" w:rsidR="00DA0A71" w:rsidRDefault="00DA0A71" w:rsidP="00DA0A71">
            <w:r>
              <w:t>01/07/2021 às 09:40 – 10:00</w:t>
            </w:r>
          </w:p>
        </w:tc>
      </w:tr>
      <w:tr w:rsidR="00DA0A71" w14:paraId="6A57BEB2" w14:textId="77777777" w:rsidTr="00DE0876">
        <w:tc>
          <w:tcPr>
            <w:tcW w:w="749" w:type="dxa"/>
            <w:shd w:val="clear" w:color="auto" w:fill="F7CAAC" w:themeFill="accent2" w:themeFillTint="66"/>
          </w:tcPr>
          <w:p w14:paraId="329A9B2D" w14:textId="45A5DFC7" w:rsidR="00DA0A71" w:rsidRDefault="009518B8" w:rsidP="00DA0A71">
            <w:r>
              <w:t>38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703FD653" w14:textId="77777777" w:rsidR="00DA0A71" w:rsidRDefault="00DA0A71" w:rsidP="00DA0A71">
            <w:r>
              <w:t>86641</w:t>
            </w:r>
          </w:p>
        </w:tc>
        <w:tc>
          <w:tcPr>
            <w:tcW w:w="3245" w:type="dxa"/>
            <w:shd w:val="clear" w:color="auto" w:fill="F7CAAC" w:themeFill="accent2" w:themeFillTint="66"/>
            <w:vAlign w:val="center"/>
          </w:tcPr>
          <w:p w14:paraId="5C0E2B35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SE CARLOS SANTANA QUEIROZ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269C703D" w14:textId="77777777" w:rsidR="00DA0A71" w:rsidRDefault="00DA0A71" w:rsidP="00DA0A71">
            <w:r w:rsidRPr="002C444B">
              <w:t>santanaqueirozjc@gmail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5A8AA1C9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136D7CC1" w14:textId="77777777" w:rsidR="00DA0A71" w:rsidRDefault="00DA0A71" w:rsidP="00DA0A71">
            <w:r>
              <w:t>01/07/2021 às 10:05 – 10:25</w:t>
            </w:r>
          </w:p>
        </w:tc>
      </w:tr>
      <w:tr w:rsidR="00DA0A71" w14:paraId="6032192F" w14:textId="77777777" w:rsidTr="00DE0876">
        <w:tc>
          <w:tcPr>
            <w:tcW w:w="749" w:type="dxa"/>
            <w:shd w:val="clear" w:color="auto" w:fill="F7CAAC" w:themeFill="accent2" w:themeFillTint="66"/>
          </w:tcPr>
          <w:p w14:paraId="433B908D" w14:textId="541F06DA" w:rsidR="00DA0A71" w:rsidRDefault="009518B8" w:rsidP="00DA0A71">
            <w:r>
              <w:t>39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5F253B8D" w14:textId="77777777" w:rsidR="00DA0A71" w:rsidRDefault="00DA0A71" w:rsidP="00DA0A71">
            <w:r>
              <w:t>86250</w:t>
            </w:r>
          </w:p>
        </w:tc>
        <w:tc>
          <w:tcPr>
            <w:tcW w:w="3245" w:type="dxa"/>
            <w:shd w:val="clear" w:color="auto" w:fill="F7CAAC" w:themeFill="accent2" w:themeFillTint="66"/>
            <w:vAlign w:val="center"/>
          </w:tcPr>
          <w:p w14:paraId="326A7142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ANDRÉ LUIS CANUTO DUARTE MELO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3887AD12" w14:textId="77777777" w:rsidR="00DA0A71" w:rsidRDefault="00DA0A71" w:rsidP="00DA0A71">
            <w:r w:rsidRPr="00A941D9">
              <w:t>andre.melo@ifal.edu.br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480758F1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5CEBE160" w14:textId="77777777" w:rsidR="00DA0A71" w:rsidRDefault="00DA0A71" w:rsidP="00DA0A71">
            <w:r>
              <w:t>01/07/2021 às 10:30 – 10:50</w:t>
            </w:r>
          </w:p>
        </w:tc>
      </w:tr>
      <w:tr w:rsidR="00DA0A71" w14:paraId="00F1AD7E" w14:textId="77777777" w:rsidTr="00DE0876">
        <w:tc>
          <w:tcPr>
            <w:tcW w:w="749" w:type="dxa"/>
            <w:shd w:val="clear" w:color="auto" w:fill="F7CAAC" w:themeFill="accent2" w:themeFillTint="66"/>
          </w:tcPr>
          <w:p w14:paraId="7CFCFCD5" w14:textId="2AFF67DB" w:rsidR="00DA0A71" w:rsidRDefault="009518B8" w:rsidP="00DA0A71">
            <w:r>
              <w:t>40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107C72A4" w14:textId="77777777" w:rsidR="00DA0A71" w:rsidRDefault="00DA0A71" w:rsidP="00DA0A71">
            <w:r>
              <w:t>86608</w:t>
            </w:r>
          </w:p>
        </w:tc>
        <w:tc>
          <w:tcPr>
            <w:tcW w:w="3245" w:type="dxa"/>
            <w:shd w:val="clear" w:color="auto" w:fill="F7CAAC" w:themeFill="accent2" w:themeFillTint="66"/>
            <w:vAlign w:val="center"/>
          </w:tcPr>
          <w:p w14:paraId="1146A96A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ROSANE KARINE TAVARES IDALINO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5EDE04F3" w14:textId="77777777" w:rsidR="00DA0A71" w:rsidRDefault="00DA0A71" w:rsidP="00DA0A71">
            <w:r w:rsidRPr="00D93D96">
              <w:t>rosane.idalino@gmail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0670B606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2D03AC31" w14:textId="77777777" w:rsidR="00DA0A71" w:rsidRDefault="00DA0A71" w:rsidP="00DA0A71">
            <w:r>
              <w:t>01/07/2021 às 10:55 – 11:15</w:t>
            </w:r>
          </w:p>
        </w:tc>
      </w:tr>
      <w:tr w:rsidR="00DA0A71" w14:paraId="54EA191F" w14:textId="77777777" w:rsidTr="00DE0876">
        <w:tc>
          <w:tcPr>
            <w:tcW w:w="749" w:type="dxa"/>
            <w:shd w:val="clear" w:color="auto" w:fill="F7CAAC" w:themeFill="accent2" w:themeFillTint="66"/>
          </w:tcPr>
          <w:p w14:paraId="52997E82" w14:textId="6A693297" w:rsidR="00DA0A71" w:rsidRDefault="00DA0A71" w:rsidP="00DA0A71">
            <w:r>
              <w:t>4</w:t>
            </w:r>
            <w:r w:rsidR="009518B8">
              <w:t>1</w:t>
            </w:r>
          </w:p>
        </w:tc>
        <w:tc>
          <w:tcPr>
            <w:tcW w:w="1104" w:type="dxa"/>
            <w:shd w:val="clear" w:color="auto" w:fill="F7CAAC" w:themeFill="accent2" w:themeFillTint="66"/>
          </w:tcPr>
          <w:p w14:paraId="659722DB" w14:textId="77777777" w:rsidR="00DA0A71" w:rsidRDefault="00DA0A71" w:rsidP="00DA0A71">
            <w:r>
              <w:t>86266</w:t>
            </w:r>
          </w:p>
        </w:tc>
        <w:tc>
          <w:tcPr>
            <w:tcW w:w="3245" w:type="dxa"/>
            <w:shd w:val="clear" w:color="auto" w:fill="F7CAAC" w:themeFill="accent2" w:themeFillTint="66"/>
            <w:vAlign w:val="center"/>
          </w:tcPr>
          <w:p w14:paraId="72212ADC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DOMINGOS SILVEIRA DOS SANTOS</w:t>
            </w:r>
          </w:p>
        </w:tc>
        <w:tc>
          <w:tcPr>
            <w:tcW w:w="3417" w:type="dxa"/>
            <w:shd w:val="clear" w:color="auto" w:fill="F7CAAC" w:themeFill="accent2" w:themeFillTint="66"/>
          </w:tcPr>
          <w:p w14:paraId="7D762B0F" w14:textId="77777777" w:rsidR="00DA0A71" w:rsidRDefault="00DA0A71" w:rsidP="00DA0A71">
            <w:r w:rsidRPr="00D93D96">
              <w:t>dom_bio10@hotmail.com</w:t>
            </w:r>
          </w:p>
        </w:tc>
        <w:tc>
          <w:tcPr>
            <w:tcW w:w="2679" w:type="dxa"/>
            <w:shd w:val="clear" w:color="auto" w:fill="F7CAAC" w:themeFill="accent2" w:themeFillTint="66"/>
          </w:tcPr>
          <w:p w14:paraId="395EE971" w14:textId="77777777" w:rsidR="00DA0A71" w:rsidRDefault="00DA0A71" w:rsidP="00DA0A71">
            <w:r>
              <w:t xml:space="preserve">Profa. </w:t>
            </w:r>
            <w:proofErr w:type="spellStart"/>
            <w:r>
              <w:t>Divanízia</w:t>
            </w:r>
            <w:proofErr w:type="spellEnd"/>
            <w:r>
              <w:t xml:space="preserve"> e Profa. Carmem</w:t>
            </w:r>
          </w:p>
        </w:tc>
        <w:tc>
          <w:tcPr>
            <w:tcW w:w="2800" w:type="dxa"/>
            <w:shd w:val="clear" w:color="auto" w:fill="F7CAAC" w:themeFill="accent2" w:themeFillTint="66"/>
          </w:tcPr>
          <w:p w14:paraId="092E6BCC" w14:textId="77777777" w:rsidR="00DA0A71" w:rsidRDefault="00DA0A71" w:rsidP="00DA0A71">
            <w:r>
              <w:t>01/07/2021 às 11:20 – 11:30</w:t>
            </w:r>
          </w:p>
        </w:tc>
      </w:tr>
      <w:tr w:rsidR="00DA0A71" w14:paraId="07111E7B" w14:textId="77777777" w:rsidTr="00F9106E">
        <w:tc>
          <w:tcPr>
            <w:tcW w:w="749" w:type="dxa"/>
            <w:shd w:val="clear" w:color="auto" w:fill="FF0000"/>
          </w:tcPr>
          <w:p w14:paraId="33D293F4" w14:textId="77777777" w:rsidR="00DA0A71" w:rsidRDefault="00DA0A71" w:rsidP="00DA0A71"/>
        </w:tc>
        <w:tc>
          <w:tcPr>
            <w:tcW w:w="1104" w:type="dxa"/>
            <w:shd w:val="clear" w:color="auto" w:fill="FF0000"/>
          </w:tcPr>
          <w:p w14:paraId="3082BB61" w14:textId="2A1F8E78" w:rsidR="00DA0A71" w:rsidRDefault="00DA0A71" w:rsidP="00DA0A71">
            <w:r w:rsidRPr="00DA0A71">
              <w:rPr>
                <w:color w:val="FFFFFF" w:themeColor="background1"/>
              </w:rPr>
              <w:t>01/07</w:t>
            </w:r>
          </w:p>
        </w:tc>
        <w:tc>
          <w:tcPr>
            <w:tcW w:w="3245" w:type="dxa"/>
            <w:shd w:val="clear" w:color="auto" w:fill="FF0000"/>
          </w:tcPr>
          <w:p w14:paraId="225B3382" w14:textId="17A94A78" w:rsidR="00DA0A71" w:rsidRPr="006118D2" w:rsidRDefault="00DA0A71" w:rsidP="00DA0A71">
            <w:pPr>
              <w:rPr>
                <w:sz w:val="20"/>
                <w:szCs w:val="20"/>
              </w:rPr>
            </w:pPr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44CC82F6" w14:textId="77777777" w:rsidR="00DA0A71" w:rsidRPr="00F9106E" w:rsidRDefault="00DA0A71" w:rsidP="00DA0A71">
            <w:pPr>
              <w:rPr>
                <w:rFonts w:ascii="Roboto" w:hAnsi="Roboto"/>
                <w:b/>
                <w:bCs/>
                <w:color w:val="000000" w:themeColor="text1"/>
                <w:spacing w:val="5"/>
                <w:sz w:val="20"/>
                <w:szCs w:val="20"/>
                <w:shd w:val="clear" w:color="auto" w:fill="FFFFFF"/>
              </w:rPr>
            </w:pPr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0"/>
                <w:szCs w:val="20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0"/>
                <w:szCs w:val="20"/>
                <w:shd w:val="clear" w:color="auto" w:fill="FFFFFF"/>
              </w:rPr>
              <w:t>omz-ynyf-bnm</w:t>
            </w:r>
            <w:proofErr w:type="spellEnd"/>
          </w:p>
          <w:p w14:paraId="1FD3CFB4" w14:textId="3DBE338D" w:rsidR="00DA0A71" w:rsidRDefault="00DA0A71" w:rsidP="00DA0A71"/>
        </w:tc>
        <w:tc>
          <w:tcPr>
            <w:tcW w:w="2679" w:type="dxa"/>
            <w:shd w:val="clear" w:color="auto" w:fill="FF0000"/>
          </w:tcPr>
          <w:p w14:paraId="1BD3FF30" w14:textId="77777777" w:rsidR="00DA0A71" w:rsidRDefault="00DA0A71" w:rsidP="00DA0A71"/>
        </w:tc>
        <w:tc>
          <w:tcPr>
            <w:tcW w:w="2800" w:type="dxa"/>
            <w:shd w:val="clear" w:color="auto" w:fill="FF0000"/>
          </w:tcPr>
          <w:p w14:paraId="2EF1A343" w14:textId="77777777" w:rsidR="00DA0A71" w:rsidRDefault="00DA0A71" w:rsidP="00DA0A71"/>
        </w:tc>
      </w:tr>
      <w:tr w:rsidR="00DA0A71" w14:paraId="7FB2BCAF" w14:textId="77777777" w:rsidTr="00DE0876">
        <w:tc>
          <w:tcPr>
            <w:tcW w:w="749" w:type="dxa"/>
            <w:shd w:val="clear" w:color="auto" w:fill="A8D08D" w:themeFill="accent6" w:themeFillTint="99"/>
          </w:tcPr>
          <w:p w14:paraId="36CAFFB1" w14:textId="47216302" w:rsidR="00DA0A71" w:rsidRDefault="009518B8" w:rsidP="00DA0A71">
            <w:r>
              <w:t>42</w:t>
            </w:r>
          </w:p>
        </w:tc>
        <w:tc>
          <w:tcPr>
            <w:tcW w:w="1104" w:type="dxa"/>
            <w:shd w:val="clear" w:color="auto" w:fill="A8D08D" w:themeFill="accent6" w:themeFillTint="99"/>
          </w:tcPr>
          <w:p w14:paraId="24C00D2F" w14:textId="77777777" w:rsidR="00DA0A71" w:rsidRDefault="00DA0A71" w:rsidP="00DA0A71">
            <w:r>
              <w:t>86642</w:t>
            </w:r>
          </w:p>
        </w:tc>
        <w:tc>
          <w:tcPr>
            <w:tcW w:w="3245" w:type="dxa"/>
            <w:shd w:val="clear" w:color="auto" w:fill="A8D08D" w:themeFill="accent6" w:themeFillTint="99"/>
            <w:vAlign w:val="center"/>
          </w:tcPr>
          <w:p w14:paraId="76C67C6B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ALESSANDRA ACIOLI PALMEIRA</w:t>
            </w:r>
          </w:p>
        </w:tc>
        <w:tc>
          <w:tcPr>
            <w:tcW w:w="3417" w:type="dxa"/>
            <w:shd w:val="clear" w:color="auto" w:fill="A8D08D" w:themeFill="accent6" w:themeFillTint="99"/>
          </w:tcPr>
          <w:p w14:paraId="37A0057D" w14:textId="77777777" w:rsidR="00DA0A71" w:rsidRPr="0052514A" w:rsidRDefault="00DA0A71" w:rsidP="00DA0A71">
            <w:r>
              <w:t>Alessandraacioli2@hotmail.com</w:t>
            </w:r>
          </w:p>
        </w:tc>
        <w:tc>
          <w:tcPr>
            <w:tcW w:w="2679" w:type="dxa"/>
            <w:shd w:val="clear" w:color="auto" w:fill="A8D08D" w:themeFill="accent6" w:themeFillTint="99"/>
          </w:tcPr>
          <w:p w14:paraId="10FF668D" w14:textId="77777777" w:rsidR="00DA0A71" w:rsidRDefault="00DA0A71" w:rsidP="00DA0A71">
            <w:r w:rsidRPr="0052514A">
              <w:t xml:space="preserve">Prof. </w:t>
            </w:r>
            <w:proofErr w:type="gramStart"/>
            <w:r w:rsidRPr="0052514A">
              <w:t>Edson  e</w:t>
            </w:r>
            <w:proofErr w:type="gramEnd"/>
            <w:r w:rsidRPr="0052514A">
              <w:t xml:space="preserve"> Profa. Ivanete</w:t>
            </w:r>
          </w:p>
        </w:tc>
        <w:tc>
          <w:tcPr>
            <w:tcW w:w="2800" w:type="dxa"/>
            <w:shd w:val="clear" w:color="auto" w:fill="A8D08D" w:themeFill="accent6" w:themeFillTint="99"/>
          </w:tcPr>
          <w:p w14:paraId="310DF668" w14:textId="77777777" w:rsidR="00DA0A71" w:rsidRDefault="00DA0A71" w:rsidP="00DA0A71">
            <w:r>
              <w:t xml:space="preserve">30/06/2021 às 16:00 – 16:20 </w:t>
            </w:r>
          </w:p>
        </w:tc>
      </w:tr>
      <w:tr w:rsidR="00DA0A71" w14:paraId="03B873D5" w14:textId="77777777" w:rsidTr="00DE0876">
        <w:tc>
          <w:tcPr>
            <w:tcW w:w="749" w:type="dxa"/>
            <w:shd w:val="clear" w:color="auto" w:fill="A8D08D" w:themeFill="accent6" w:themeFillTint="99"/>
          </w:tcPr>
          <w:p w14:paraId="06FD7BAA" w14:textId="53AD62DE" w:rsidR="00DA0A71" w:rsidRDefault="009518B8" w:rsidP="00DA0A71">
            <w:r>
              <w:t>43</w:t>
            </w:r>
          </w:p>
        </w:tc>
        <w:tc>
          <w:tcPr>
            <w:tcW w:w="1104" w:type="dxa"/>
            <w:shd w:val="clear" w:color="auto" w:fill="A8D08D" w:themeFill="accent6" w:themeFillTint="99"/>
          </w:tcPr>
          <w:p w14:paraId="457DE66C" w14:textId="77777777" w:rsidR="00DA0A71" w:rsidRDefault="00DA0A71" w:rsidP="00DA0A71">
            <w:r>
              <w:t>86334</w:t>
            </w:r>
          </w:p>
        </w:tc>
        <w:tc>
          <w:tcPr>
            <w:tcW w:w="3245" w:type="dxa"/>
            <w:shd w:val="clear" w:color="auto" w:fill="A8D08D" w:themeFill="accent6" w:themeFillTint="99"/>
            <w:vAlign w:val="center"/>
          </w:tcPr>
          <w:p w14:paraId="09FDA9E2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LUCIANO SEDRAZ SILVA</w:t>
            </w:r>
          </w:p>
        </w:tc>
        <w:tc>
          <w:tcPr>
            <w:tcW w:w="3417" w:type="dxa"/>
            <w:shd w:val="clear" w:color="auto" w:fill="A8D08D" w:themeFill="accent6" w:themeFillTint="99"/>
          </w:tcPr>
          <w:p w14:paraId="636B051D" w14:textId="77777777" w:rsidR="00DA0A71" w:rsidRPr="0052514A" w:rsidRDefault="00DA0A71" w:rsidP="00DA0A71">
            <w:r w:rsidRPr="00D93D96">
              <w:t>lucianosedraz@yahoo.com.br</w:t>
            </w:r>
          </w:p>
        </w:tc>
        <w:tc>
          <w:tcPr>
            <w:tcW w:w="2679" w:type="dxa"/>
            <w:shd w:val="clear" w:color="auto" w:fill="A8D08D" w:themeFill="accent6" w:themeFillTint="99"/>
          </w:tcPr>
          <w:p w14:paraId="1BB0045A" w14:textId="77777777" w:rsidR="00DA0A71" w:rsidRDefault="00DA0A71" w:rsidP="00DA0A71">
            <w:r w:rsidRPr="0052514A">
              <w:t xml:space="preserve">Prof. </w:t>
            </w:r>
            <w:proofErr w:type="gramStart"/>
            <w:r w:rsidRPr="0052514A">
              <w:t>Edson  e</w:t>
            </w:r>
            <w:proofErr w:type="gramEnd"/>
            <w:r w:rsidRPr="0052514A">
              <w:t xml:space="preserve"> Profa. Ivanete</w:t>
            </w:r>
          </w:p>
        </w:tc>
        <w:tc>
          <w:tcPr>
            <w:tcW w:w="2800" w:type="dxa"/>
            <w:shd w:val="clear" w:color="auto" w:fill="A8D08D" w:themeFill="accent6" w:themeFillTint="99"/>
          </w:tcPr>
          <w:p w14:paraId="4AA3A9DE" w14:textId="77777777" w:rsidR="00DA0A71" w:rsidRDefault="00DA0A71" w:rsidP="00DA0A71">
            <w:r>
              <w:t xml:space="preserve">30/06/2021 às 16:25 – 1645 </w:t>
            </w:r>
          </w:p>
        </w:tc>
      </w:tr>
      <w:tr w:rsidR="00DA0A71" w14:paraId="17A6ACF0" w14:textId="77777777" w:rsidTr="00DE0876">
        <w:tc>
          <w:tcPr>
            <w:tcW w:w="749" w:type="dxa"/>
            <w:shd w:val="clear" w:color="auto" w:fill="A8D08D" w:themeFill="accent6" w:themeFillTint="99"/>
          </w:tcPr>
          <w:p w14:paraId="56405F1C" w14:textId="254F0AE7" w:rsidR="00DA0A71" w:rsidRDefault="009518B8" w:rsidP="00DA0A71">
            <w:r>
              <w:t>44</w:t>
            </w:r>
          </w:p>
        </w:tc>
        <w:tc>
          <w:tcPr>
            <w:tcW w:w="1104" w:type="dxa"/>
            <w:shd w:val="clear" w:color="auto" w:fill="A8D08D" w:themeFill="accent6" w:themeFillTint="99"/>
          </w:tcPr>
          <w:p w14:paraId="7E8D9FDE" w14:textId="77777777" w:rsidR="00DA0A71" w:rsidRDefault="00DA0A71" w:rsidP="00DA0A71">
            <w:r>
              <w:t>86585</w:t>
            </w:r>
          </w:p>
        </w:tc>
        <w:tc>
          <w:tcPr>
            <w:tcW w:w="3245" w:type="dxa"/>
            <w:shd w:val="clear" w:color="auto" w:fill="A8D08D" w:themeFill="accent6" w:themeFillTint="99"/>
            <w:vAlign w:val="center"/>
          </w:tcPr>
          <w:p w14:paraId="1A3AFAAA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ARTUR BEZERRA DA SILVA</w:t>
            </w:r>
          </w:p>
        </w:tc>
        <w:tc>
          <w:tcPr>
            <w:tcW w:w="3417" w:type="dxa"/>
            <w:shd w:val="clear" w:color="auto" w:fill="A8D08D" w:themeFill="accent6" w:themeFillTint="99"/>
          </w:tcPr>
          <w:p w14:paraId="63AF1EB4" w14:textId="77777777" w:rsidR="00DA0A71" w:rsidRPr="0052514A" w:rsidRDefault="00DA0A71" w:rsidP="00DA0A71">
            <w:r w:rsidRPr="00222969">
              <w:t>artbs1del@gmail.com</w:t>
            </w:r>
          </w:p>
        </w:tc>
        <w:tc>
          <w:tcPr>
            <w:tcW w:w="2679" w:type="dxa"/>
            <w:shd w:val="clear" w:color="auto" w:fill="A8D08D" w:themeFill="accent6" w:themeFillTint="99"/>
          </w:tcPr>
          <w:p w14:paraId="5039BC27" w14:textId="77777777" w:rsidR="00DA0A71" w:rsidRDefault="00DA0A71" w:rsidP="00DA0A71">
            <w:r w:rsidRPr="0052514A">
              <w:t xml:space="preserve">Prof. </w:t>
            </w:r>
            <w:proofErr w:type="gramStart"/>
            <w:r w:rsidRPr="0052514A">
              <w:t>Edson  e</w:t>
            </w:r>
            <w:proofErr w:type="gramEnd"/>
            <w:r w:rsidRPr="0052514A">
              <w:t xml:space="preserve"> Profa. Ivanete</w:t>
            </w:r>
          </w:p>
        </w:tc>
        <w:tc>
          <w:tcPr>
            <w:tcW w:w="2800" w:type="dxa"/>
            <w:shd w:val="clear" w:color="auto" w:fill="A8D08D" w:themeFill="accent6" w:themeFillTint="99"/>
          </w:tcPr>
          <w:p w14:paraId="51F3F910" w14:textId="77777777" w:rsidR="00DA0A71" w:rsidRDefault="00DA0A71" w:rsidP="00DA0A71">
            <w:r>
              <w:t xml:space="preserve">30/06/2021 às 16:50 – 17:10 </w:t>
            </w:r>
          </w:p>
        </w:tc>
      </w:tr>
      <w:tr w:rsidR="00DA0A71" w14:paraId="055C778C" w14:textId="77777777" w:rsidTr="00DE0876">
        <w:tc>
          <w:tcPr>
            <w:tcW w:w="749" w:type="dxa"/>
            <w:shd w:val="clear" w:color="auto" w:fill="A8D08D" w:themeFill="accent6" w:themeFillTint="99"/>
          </w:tcPr>
          <w:p w14:paraId="704529A8" w14:textId="217D64EB" w:rsidR="00DA0A71" w:rsidRDefault="009518B8" w:rsidP="00DA0A71">
            <w:r>
              <w:lastRenderedPageBreak/>
              <w:t>45</w:t>
            </w:r>
          </w:p>
        </w:tc>
        <w:tc>
          <w:tcPr>
            <w:tcW w:w="1104" w:type="dxa"/>
            <w:shd w:val="clear" w:color="auto" w:fill="A8D08D" w:themeFill="accent6" w:themeFillTint="99"/>
          </w:tcPr>
          <w:p w14:paraId="285C1442" w14:textId="77777777" w:rsidR="00DA0A71" w:rsidRDefault="00DA0A71" w:rsidP="00DA0A71">
            <w:r>
              <w:t>86369</w:t>
            </w:r>
          </w:p>
        </w:tc>
        <w:tc>
          <w:tcPr>
            <w:tcW w:w="3245" w:type="dxa"/>
            <w:shd w:val="clear" w:color="auto" w:fill="A8D08D" w:themeFill="accent6" w:themeFillTint="99"/>
            <w:vAlign w:val="center"/>
          </w:tcPr>
          <w:p w14:paraId="6F81F620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DARLYSSON WESLEY DA SILVA</w:t>
            </w:r>
          </w:p>
        </w:tc>
        <w:tc>
          <w:tcPr>
            <w:tcW w:w="3417" w:type="dxa"/>
            <w:shd w:val="clear" w:color="auto" w:fill="A8D08D" w:themeFill="accent6" w:themeFillTint="99"/>
          </w:tcPr>
          <w:p w14:paraId="67CC14C5" w14:textId="77777777" w:rsidR="00DA0A71" w:rsidRPr="0052514A" w:rsidRDefault="00DA0A71" w:rsidP="00DA0A71">
            <w:r w:rsidRPr="00222969">
              <w:t>darlyssonwesley2014@gmail.com</w:t>
            </w:r>
          </w:p>
        </w:tc>
        <w:tc>
          <w:tcPr>
            <w:tcW w:w="2679" w:type="dxa"/>
            <w:shd w:val="clear" w:color="auto" w:fill="A8D08D" w:themeFill="accent6" w:themeFillTint="99"/>
          </w:tcPr>
          <w:p w14:paraId="1B45C02E" w14:textId="77777777" w:rsidR="00DA0A71" w:rsidRPr="0052514A" w:rsidRDefault="00DA0A71" w:rsidP="00DA0A71">
            <w:r w:rsidRPr="0052514A">
              <w:t xml:space="preserve">Prof. </w:t>
            </w:r>
            <w:proofErr w:type="gramStart"/>
            <w:r w:rsidRPr="0052514A">
              <w:t>Edson  e</w:t>
            </w:r>
            <w:proofErr w:type="gramEnd"/>
            <w:r w:rsidRPr="0052514A">
              <w:t xml:space="preserve"> Profa. Ivanete</w:t>
            </w:r>
          </w:p>
        </w:tc>
        <w:tc>
          <w:tcPr>
            <w:tcW w:w="2800" w:type="dxa"/>
            <w:shd w:val="clear" w:color="auto" w:fill="A8D08D" w:themeFill="accent6" w:themeFillTint="99"/>
          </w:tcPr>
          <w:p w14:paraId="5DEA6CCA" w14:textId="77777777" w:rsidR="00DA0A71" w:rsidRDefault="00DA0A71" w:rsidP="00DA0A71">
            <w:r>
              <w:t xml:space="preserve">30/06/2021 às 17:15 – 17:35 </w:t>
            </w:r>
          </w:p>
        </w:tc>
      </w:tr>
      <w:tr w:rsidR="00DA0A71" w14:paraId="5D4F9503" w14:textId="77777777" w:rsidTr="00DE0876">
        <w:tc>
          <w:tcPr>
            <w:tcW w:w="749" w:type="dxa"/>
            <w:shd w:val="clear" w:color="auto" w:fill="A8D08D" w:themeFill="accent6" w:themeFillTint="99"/>
          </w:tcPr>
          <w:p w14:paraId="4762FA7E" w14:textId="205F9031" w:rsidR="00DA0A71" w:rsidRDefault="00DA5E99" w:rsidP="00DA0A71">
            <w:r>
              <w:t>46</w:t>
            </w:r>
          </w:p>
        </w:tc>
        <w:tc>
          <w:tcPr>
            <w:tcW w:w="1104" w:type="dxa"/>
            <w:shd w:val="clear" w:color="auto" w:fill="A8D08D" w:themeFill="accent6" w:themeFillTint="99"/>
          </w:tcPr>
          <w:p w14:paraId="3B309C4D" w14:textId="77777777" w:rsidR="00DA0A71" w:rsidRDefault="00DA0A71" w:rsidP="00DA0A71">
            <w:r>
              <w:t>86655</w:t>
            </w:r>
          </w:p>
        </w:tc>
        <w:tc>
          <w:tcPr>
            <w:tcW w:w="3245" w:type="dxa"/>
            <w:shd w:val="clear" w:color="auto" w:fill="A8D08D" w:themeFill="accent6" w:themeFillTint="99"/>
            <w:vAlign w:val="center"/>
          </w:tcPr>
          <w:p w14:paraId="52E8F85C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ÃO PESSOA PIRES NETO</w:t>
            </w:r>
          </w:p>
        </w:tc>
        <w:tc>
          <w:tcPr>
            <w:tcW w:w="3417" w:type="dxa"/>
            <w:shd w:val="clear" w:color="auto" w:fill="A8D08D" w:themeFill="accent6" w:themeFillTint="99"/>
          </w:tcPr>
          <w:p w14:paraId="4E8CB8B6" w14:textId="77777777" w:rsidR="00DA0A71" w:rsidRPr="0052514A" w:rsidRDefault="00DA0A71" w:rsidP="00DA0A71">
            <w:r w:rsidRPr="00222969">
              <w:t>joao.neto@ufob.edu.br</w:t>
            </w:r>
          </w:p>
        </w:tc>
        <w:tc>
          <w:tcPr>
            <w:tcW w:w="2679" w:type="dxa"/>
            <w:shd w:val="clear" w:color="auto" w:fill="A8D08D" w:themeFill="accent6" w:themeFillTint="99"/>
          </w:tcPr>
          <w:p w14:paraId="07970F6A" w14:textId="77777777" w:rsidR="00DA0A71" w:rsidRPr="0052514A" w:rsidRDefault="00DA0A71" w:rsidP="00DA0A71">
            <w:r w:rsidRPr="0052514A">
              <w:t xml:space="preserve">Prof. </w:t>
            </w:r>
            <w:proofErr w:type="gramStart"/>
            <w:r w:rsidRPr="0052514A">
              <w:t>Edson  e</w:t>
            </w:r>
            <w:proofErr w:type="gramEnd"/>
            <w:r w:rsidRPr="0052514A">
              <w:t xml:space="preserve"> Profa. Ivanete</w:t>
            </w:r>
          </w:p>
        </w:tc>
        <w:tc>
          <w:tcPr>
            <w:tcW w:w="2800" w:type="dxa"/>
            <w:shd w:val="clear" w:color="auto" w:fill="A8D08D" w:themeFill="accent6" w:themeFillTint="99"/>
          </w:tcPr>
          <w:p w14:paraId="4936FB32" w14:textId="77777777" w:rsidR="00DA0A71" w:rsidRDefault="00DA0A71" w:rsidP="00DA0A71">
            <w:r>
              <w:t xml:space="preserve">30/06/2021 às 17:40– 18:00 </w:t>
            </w:r>
          </w:p>
        </w:tc>
      </w:tr>
      <w:tr w:rsidR="00DA0A71" w14:paraId="0A12E01D" w14:textId="77777777" w:rsidTr="00F9106E">
        <w:tc>
          <w:tcPr>
            <w:tcW w:w="749" w:type="dxa"/>
            <w:shd w:val="clear" w:color="auto" w:fill="FF0000"/>
          </w:tcPr>
          <w:p w14:paraId="51148ADA" w14:textId="77777777" w:rsidR="00DA0A71" w:rsidRDefault="00DA0A71" w:rsidP="00DA0A71"/>
        </w:tc>
        <w:tc>
          <w:tcPr>
            <w:tcW w:w="1104" w:type="dxa"/>
            <w:shd w:val="clear" w:color="auto" w:fill="auto"/>
          </w:tcPr>
          <w:p w14:paraId="1C1FA337" w14:textId="7628FDD3" w:rsidR="00DA0A71" w:rsidRDefault="00DA0A71" w:rsidP="00DA0A71">
            <w:r>
              <w:t>30/06</w:t>
            </w:r>
          </w:p>
        </w:tc>
        <w:tc>
          <w:tcPr>
            <w:tcW w:w="3245" w:type="dxa"/>
            <w:shd w:val="clear" w:color="auto" w:fill="FF0000"/>
          </w:tcPr>
          <w:p w14:paraId="04C53C8A" w14:textId="64DD392B" w:rsidR="00DA0A71" w:rsidRPr="006118D2" w:rsidRDefault="00DA0A71" w:rsidP="00DA0A71">
            <w:pPr>
              <w:rPr>
                <w:sz w:val="20"/>
                <w:szCs w:val="20"/>
              </w:rPr>
            </w:pPr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5172AC98" w14:textId="77777777" w:rsidR="00DA0A71" w:rsidRPr="00F9106E" w:rsidRDefault="00DA0A71" w:rsidP="00DA0A71">
            <w:pPr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</w:pPr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yps-kasr-xss</w:t>
            </w:r>
            <w:proofErr w:type="spellEnd"/>
          </w:p>
          <w:p w14:paraId="1DB03F85" w14:textId="7FDCB758" w:rsidR="00F9106E" w:rsidRPr="0052514A" w:rsidRDefault="00F9106E" w:rsidP="00DA0A71"/>
        </w:tc>
        <w:tc>
          <w:tcPr>
            <w:tcW w:w="2679" w:type="dxa"/>
            <w:shd w:val="clear" w:color="auto" w:fill="FF0000"/>
          </w:tcPr>
          <w:p w14:paraId="0D818C70" w14:textId="77777777" w:rsidR="00DA0A71" w:rsidRPr="0052514A" w:rsidRDefault="00DA0A71" w:rsidP="00DA0A71"/>
        </w:tc>
        <w:tc>
          <w:tcPr>
            <w:tcW w:w="2800" w:type="dxa"/>
            <w:shd w:val="clear" w:color="auto" w:fill="FF0000"/>
          </w:tcPr>
          <w:p w14:paraId="3DF5643A" w14:textId="77777777" w:rsidR="00DA0A71" w:rsidRDefault="00DA0A71" w:rsidP="00DA0A71"/>
        </w:tc>
      </w:tr>
      <w:tr w:rsidR="00DA0A71" w14:paraId="76C12C49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112C6040" w14:textId="169FBF3B" w:rsidR="00DA0A71" w:rsidRDefault="00DA5E99" w:rsidP="00DA0A71">
            <w:r>
              <w:t>47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6E753510" w14:textId="77777777" w:rsidR="00DA0A71" w:rsidRDefault="00DA0A71" w:rsidP="00DA0A71">
            <w:r>
              <w:t>86104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2181A166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OSÉ WESLEY FERREIR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05197FD4" w14:textId="77777777" w:rsidR="00DA0A71" w:rsidRPr="00797AC1" w:rsidRDefault="00DA0A71" w:rsidP="00DA0A71">
            <w:r w:rsidRPr="00222969">
              <w:t>profwesley.quimico@g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3E499D37" w14:textId="77777777" w:rsidR="00DA0A71" w:rsidRDefault="00DA0A71" w:rsidP="00DA0A71">
            <w:r w:rsidRPr="00797AC1">
              <w:t xml:space="preserve">Profa. Adriana </w:t>
            </w:r>
            <w:r>
              <w:t xml:space="preserve">e Prof. Edson 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29211F79" w14:textId="77777777" w:rsidR="00DA0A71" w:rsidRDefault="00DA0A71" w:rsidP="00DA0A71">
            <w:r>
              <w:t>02/07/2021 às 14:10 – 14:30</w:t>
            </w:r>
          </w:p>
        </w:tc>
      </w:tr>
      <w:tr w:rsidR="00DA0A71" w14:paraId="2F128A69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6BCCE9B9" w14:textId="5C9DAAE5" w:rsidR="00DA0A71" w:rsidRDefault="00DA5E99" w:rsidP="00DA0A71">
            <w:r>
              <w:t>48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2F2F4C21" w14:textId="77777777" w:rsidR="00DA0A71" w:rsidRDefault="00DA0A71" w:rsidP="00DA0A71">
            <w:r>
              <w:t>86586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44885372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RICHARDSON BATALHA DE ALBUQUERQUE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3CF624DD" w14:textId="77777777" w:rsidR="00DA0A71" w:rsidRPr="00797AC1" w:rsidRDefault="00DA0A71" w:rsidP="00DA0A71">
            <w:r w:rsidRPr="00222969">
              <w:t>professor.richardson.albuquerque@g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49F11411" w14:textId="77777777" w:rsidR="00DA0A71" w:rsidRDefault="00DA0A71" w:rsidP="00DA0A71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409BAB97" w14:textId="77777777" w:rsidR="00DA0A71" w:rsidRDefault="00DA0A71" w:rsidP="00DA0A71">
            <w:r>
              <w:t>02/07/2021 às 14:35 - 14:55</w:t>
            </w:r>
          </w:p>
        </w:tc>
      </w:tr>
      <w:tr w:rsidR="00DA0A71" w14:paraId="0507CD91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7554ADB7" w14:textId="7434ABA8" w:rsidR="00DA0A71" w:rsidRDefault="00DA5E99" w:rsidP="00DA0A71">
            <w:r>
              <w:t>49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4C9941F0" w14:textId="77777777" w:rsidR="00DA0A71" w:rsidRDefault="00DA0A71" w:rsidP="00DA0A71">
            <w:r>
              <w:t>86544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2E8362CA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TONICLAY ANDRADE NOGUEIR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0171A79E" w14:textId="77777777" w:rsidR="00DA0A71" w:rsidRPr="00797AC1" w:rsidRDefault="00DA0A71" w:rsidP="00DA0A71">
            <w:r w:rsidRPr="00EB125D">
              <w:t>toniclay@globo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00380FC6" w14:textId="77777777" w:rsidR="00DA0A71" w:rsidRDefault="00DA0A71" w:rsidP="00DA0A71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01C1DB54" w14:textId="77777777" w:rsidR="00DA0A71" w:rsidRDefault="00DA0A71" w:rsidP="00DA0A71">
            <w:r>
              <w:t>02/07/2021 às 15:00 – 15:20</w:t>
            </w:r>
          </w:p>
        </w:tc>
      </w:tr>
      <w:tr w:rsidR="00DA0A71" w14:paraId="4E714FFF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1765E98D" w14:textId="547E0B19" w:rsidR="00DA0A71" w:rsidRDefault="00DA5E99" w:rsidP="00DA0A71">
            <w:r>
              <w:t>50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3BBD90B4" w14:textId="77777777" w:rsidR="00DA0A71" w:rsidRDefault="00DA0A71" w:rsidP="00DA0A71">
            <w:r>
              <w:t>86348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726511FE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JUSSARA SANTOS ROS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2A703DDA" w14:textId="77777777" w:rsidR="00DA0A71" w:rsidRPr="00797AC1" w:rsidRDefault="00DA0A71" w:rsidP="00DA0A71">
            <w:r w:rsidRPr="00EB125D">
              <w:t>jussara-rosa@hot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2F01A259" w14:textId="77777777" w:rsidR="00DA0A71" w:rsidRDefault="00DA0A71" w:rsidP="00DA0A71">
            <w:r w:rsidRPr="00797AC1">
              <w:t xml:space="preserve">Profa. Adriana </w:t>
            </w:r>
            <w:r>
              <w:t xml:space="preserve">e Prof. Edson 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6CBDF51D" w14:textId="77777777" w:rsidR="00DA0A71" w:rsidRDefault="00DA0A71" w:rsidP="00DA0A71">
            <w:r>
              <w:t>02/07/2021 às 15:25 – 15:45</w:t>
            </w:r>
          </w:p>
        </w:tc>
      </w:tr>
      <w:tr w:rsidR="00DA0A71" w14:paraId="46449959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6C16CA38" w14:textId="030D9131" w:rsidR="00DA0A71" w:rsidRDefault="00DA5E99" w:rsidP="00DA0A71">
            <w:r>
              <w:t>51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4158A55A" w14:textId="77777777" w:rsidR="00DA0A71" w:rsidRDefault="00DA0A71" w:rsidP="00DA0A71">
            <w:r>
              <w:t>86538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00CC53D4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SIGOUVENY CRUZ CARDOSO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39B88F3C" w14:textId="77777777" w:rsidR="00DA0A71" w:rsidRPr="00797AC1" w:rsidRDefault="00DA0A71" w:rsidP="00DA0A71">
            <w:r w:rsidRPr="00EB125D">
              <w:t>sigouveny15@g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785BB282" w14:textId="77777777" w:rsidR="00DA0A71" w:rsidRDefault="00DA0A71" w:rsidP="00DA0A71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70DC15FE" w14:textId="715EAD53" w:rsidR="00DA0A71" w:rsidRDefault="00DA0A71" w:rsidP="00DA0A71">
            <w:r>
              <w:t xml:space="preserve">02/07/2021 às 15:50 - </w:t>
            </w:r>
            <w:r w:rsidR="000A2EEE">
              <w:t>16</w:t>
            </w:r>
            <w:r>
              <w:t>:10</w:t>
            </w:r>
          </w:p>
        </w:tc>
      </w:tr>
      <w:tr w:rsidR="00DA0A71" w14:paraId="28B4A155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50BBD0B6" w14:textId="1804DCA8" w:rsidR="00DA0A71" w:rsidRDefault="00DA5E99" w:rsidP="00BB2878">
            <w:pPr>
              <w:jc w:val="both"/>
            </w:pPr>
            <w:r>
              <w:t>52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5042A6BD" w14:textId="77777777" w:rsidR="00DA0A71" w:rsidRDefault="00DA0A71" w:rsidP="00DA0A71">
            <w:r>
              <w:t>86637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28038B96" w14:textId="77777777" w:rsidR="00DA0A71" w:rsidRPr="006118D2" w:rsidRDefault="00DA0A71" w:rsidP="00DA0A71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MATEUS DE SOUZA DUARTE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2B0EB4B0" w14:textId="77777777" w:rsidR="00DA0A71" w:rsidRPr="00797AC1" w:rsidRDefault="00DA0A71" w:rsidP="00DA0A71">
            <w:r w:rsidRPr="00EB125D">
              <w:t>mateus_duarte22@hot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6E368A71" w14:textId="77777777" w:rsidR="00DA0A71" w:rsidRDefault="00DA0A71" w:rsidP="00DA0A71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3D6A0E55" w14:textId="369986B2" w:rsidR="00DA0A71" w:rsidRDefault="00DA0A71" w:rsidP="00DA0A71">
            <w:r>
              <w:t>02/07/2021 às 1</w:t>
            </w:r>
            <w:r w:rsidR="000A2EEE">
              <w:t>6</w:t>
            </w:r>
            <w:r>
              <w:t>:15 - 1</w:t>
            </w:r>
            <w:r w:rsidR="000A2EEE">
              <w:t>6</w:t>
            </w:r>
            <w:r>
              <w:t>:35</w:t>
            </w:r>
          </w:p>
        </w:tc>
      </w:tr>
      <w:tr w:rsidR="00617AD2" w14:paraId="34C07430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349DF42D" w14:textId="361EED16" w:rsidR="00617AD2" w:rsidRDefault="00617AD2" w:rsidP="00617AD2">
            <w:r>
              <w:t>53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2AAD21F7" w14:textId="496B8E7C" w:rsidR="00617AD2" w:rsidRDefault="00617AD2" w:rsidP="00617AD2">
            <w:r>
              <w:t>86354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4EFCBC5F" w14:textId="37EE4365" w:rsidR="00617AD2" w:rsidRPr="006118D2" w:rsidRDefault="00617AD2" w:rsidP="00617AD2">
            <w:pPr>
              <w:rPr>
                <w:sz w:val="20"/>
                <w:szCs w:val="20"/>
              </w:rPr>
            </w:pPr>
            <w:r w:rsidRPr="006118D2">
              <w:rPr>
                <w:sz w:val="20"/>
                <w:szCs w:val="20"/>
              </w:rPr>
              <w:t>MAYARA TAVARES DE ALMEID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50D378D4" w14:textId="0210620B" w:rsidR="00617AD2" w:rsidRPr="00797AC1" w:rsidRDefault="00617AD2" w:rsidP="00617AD2">
            <w:r w:rsidRPr="0093212A">
              <w:t>mayaratavaresalmeida@gmail.com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5BCF4191" w14:textId="77777777" w:rsidR="00617AD2" w:rsidRDefault="00617AD2" w:rsidP="00617AD2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39134EBD" w14:textId="3400AA74" w:rsidR="00617AD2" w:rsidRDefault="00617AD2" w:rsidP="00617AD2">
            <w:r>
              <w:t>02/07/2021 às 1</w:t>
            </w:r>
            <w:r w:rsidR="000A2EEE">
              <w:t>6</w:t>
            </w:r>
            <w:r>
              <w:t>:40 - 1</w:t>
            </w:r>
            <w:r w:rsidR="000A2EEE">
              <w:t>7</w:t>
            </w:r>
            <w:r>
              <w:t>:00</w:t>
            </w:r>
          </w:p>
        </w:tc>
      </w:tr>
      <w:tr w:rsidR="00617AD2" w14:paraId="589AADCB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563632DF" w14:textId="79DAD94B" w:rsidR="00617AD2" w:rsidRDefault="00617AD2" w:rsidP="00617AD2">
            <w:r>
              <w:t>54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784A8241" w14:textId="3E45F72D" w:rsidR="00617AD2" w:rsidRDefault="00617AD2" w:rsidP="00617AD2">
            <w:r>
              <w:t>86592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5D73F15F" w14:textId="4A9C485E" w:rsidR="00617AD2" w:rsidRPr="006118D2" w:rsidRDefault="00617AD2" w:rsidP="00617AD2">
            <w:pPr>
              <w:rPr>
                <w:sz w:val="20"/>
                <w:szCs w:val="20"/>
              </w:rPr>
            </w:pPr>
            <w:r w:rsidRPr="003D3982">
              <w:rPr>
                <w:sz w:val="20"/>
                <w:szCs w:val="20"/>
                <w:highlight w:val="lightGray"/>
              </w:rPr>
              <w:t>ALEXANDRE MOTA MENEZES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43FFA9CB" w14:textId="498DE5AF" w:rsidR="00617AD2" w:rsidRPr="00797AC1" w:rsidRDefault="00617AD2" w:rsidP="00617AD2">
            <w:r w:rsidRPr="003D3982">
              <w:rPr>
                <w:highlight w:val="lightGray"/>
              </w:rPr>
              <w:t>xandy1991@academico.ufs.br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4221BA3F" w14:textId="77777777" w:rsidR="00617AD2" w:rsidRPr="00797AC1" w:rsidRDefault="00617AD2" w:rsidP="00617AD2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22F2D323" w14:textId="09175F63" w:rsidR="00617AD2" w:rsidRDefault="00617AD2" w:rsidP="00617AD2">
            <w:r>
              <w:t>02/07/2021 às 1</w:t>
            </w:r>
            <w:r w:rsidR="000A2EEE">
              <w:t>7</w:t>
            </w:r>
            <w:r>
              <w:t>:05 - 1</w:t>
            </w:r>
            <w:r w:rsidR="000A2EEE">
              <w:t>7</w:t>
            </w:r>
            <w:r>
              <w:t>:25</w:t>
            </w:r>
          </w:p>
        </w:tc>
      </w:tr>
      <w:tr w:rsidR="00617AD2" w14:paraId="43C8730F" w14:textId="77777777" w:rsidTr="00DE0876">
        <w:tc>
          <w:tcPr>
            <w:tcW w:w="749" w:type="dxa"/>
            <w:shd w:val="clear" w:color="auto" w:fill="D0CECE" w:themeFill="background2" w:themeFillShade="E6"/>
          </w:tcPr>
          <w:p w14:paraId="410A3AE9" w14:textId="116BD911" w:rsidR="00617AD2" w:rsidRDefault="00617AD2" w:rsidP="00617AD2">
            <w:r>
              <w:t>55</w:t>
            </w:r>
          </w:p>
        </w:tc>
        <w:tc>
          <w:tcPr>
            <w:tcW w:w="1104" w:type="dxa"/>
            <w:shd w:val="clear" w:color="auto" w:fill="D0CECE" w:themeFill="background2" w:themeFillShade="E6"/>
          </w:tcPr>
          <w:p w14:paraId="4082C147" w14:textId="1D2841CE" w:rsidR="00617AD2" w:rsidRDefault="00617AD2" w:rsidP="00617AD2">
            <w:r>
              <w:t>86515</w:t>
            </w:r>
          </w:p>
        </w:tc>
        <w:tc>
          <w:tcPr>
            <w:tcW w:w="3245" w:type="dxa"/>
            <w:shd w:val="clear" w:color="auto" w:fill="D0CECE" w:themeFill="background2" w:themeFillShade="E6"/>
          </w:tcPr>
          <w:p w14:paraId="733DA951" w14:textId="68910D58" w:rsidR="00617AD2" w:rsidRPr="003D3982" w:rsidRDefault="00617AD2" w:rsidP="00617AD2">
            <w:pPr>
              <w:rPr>
                <w:sz w:val="20"/>
                <w:szCs w:val="20"/>
                <w:highlight w:val="lightGray"/>
              </w:rPr>
            </w:pPr>
            <w:r w:rsidRPr="003D3982">
              <w:rPr>
                <w:rFonts w:ascii="Verdana" w:hAnsi="Verdana"/>
                <w:color w:val="000000"/>
                <w:sz w:val="17"/>
                <w:szCs w:val="17"/>
                <w:highlight w:val="lightGray"/>
                <w:shd w:val="clear" w:color="auto" w:fill="EDF1F8"/>
              </w:rPr>
              <w:t>OSMUNDO ROCHA CLAUDINO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1F95712E" w14:textId="63B1526D" w:rsidR="00617AD2" w:rsidRPr="003D3982" w:rsidRDefault="00617AD2" w:rsidP="00617AD2">
            <w:pPr>
              <w:rPr>
                <w:highlight w:val="lightGray"/>
              </w:rPr>
            </w:pPr>
            <w:r w:rsidRPr="003D3982">
              <w:rPr>
                <w:rFonts w:ascii="Verdana" w:hAnsi="Verdana"/>
                <w:color w:val="000000"/>
                <w:sz w:val="17"/>
                <w:szCs w:val="17"/>
                <w:highlight w:val="lightGray"/>
                <w:shd w:val="clear" w:color="auto" w:fill="F9FBFD"/>
              </w:rPr>
              <w:t>osmundorc@servidor.uepb.edu.br</w:t>
            </w:r>
          </w:p>
        </w:tc>
        <w:tc>
          <w:tcPr>
            <w:tcW w:w="2679" w:type="dxa"/>
            <w:shd w:val="clear" w:color="auto" w:fill="D0CECE" w:themeFill="background2" w:themeFillShade="E6"/>
          </w:tcPr>
          <w:p w14:paraId="4323A2CA" w14:textId="77777777" w:rsidR="00617AD2" w:rsidRPr="00797AC1" w:rsidRDefault="00617AD2" w:rsidP="00617AD2">
            <w:r w:rsidRPr="00797AC1">
              <w:t xml:space="preserve">Profa. Adriana </w:t>
            </w:r>
            <w:r>
              <w:t>e Prof. Edson</w:t>
            </w:r>
          </w:p>
        </w:tc>
        <w:tc>
          <w:tcPr>
            <w:tcW w:w="2800" w:type="dxa"/>
            <w:shd w:val="clear" w:color="auto" w:fill="D0CECE" w:themeFill="background2" w:themeFillShade="E6"/>
          </w:tcPr>
          <w:p w14:paraId="4928F83F" w14:textId="770F0EC3" w:rsidR="00617AD2" w:rsidRDefault="00617AD2" w:rsidP="00617AD2">
            <w:r>
              <w:t>02/07/2021 às 1</w:t>
            </w:r>
            <w:r w:rsidR="000A2EEE">
              <w:t>7</w:t>
            </w:r>
            <w:r>
              <w:t>:30 - 1</w:t>
            </w:r>
            <w:r w:rsidR="000A2EEE">
              <w:t>7</w:t>
            </w:r>
            <w:r>
              <w:t>:50</w:t>
            </w:r>
          </w:p>
        </w:tc>
      </w:tr>
      <w:tr w:rsidR="00617AD2" w14:paraId="20C77D84" w14:textId="77777777" w:rsidTr="00F9106E">
        <w:tc>
          <w:tcPr>
            <w:tcW w:w="749" w:type="dxa"/>
            <w:shd w:val="clear" w:color="auto" w:fill="FF0000"/>
          </w:tcPr>
          <w:p w14:paraId="0958752C" w14:textId="77777777" w:rsidR="00617AD2" w:rsidRDefault="00617AD2" w:rsidP="00617AD2"/>
        </w:tc>
        <w:tc>
          <w:tcPr>
            <w:tcW w:w="1104" w:type="dxa"/>
            <w:shd w:val="clear" w:color="auto" w:fill="FF0000"/>
          </w:tcPr>
          <w:p w14:paraId="2193C8F1" w14:textId="09665770" w:rsidR="00617AD2" w:rsidRDefault="00617AD2" w:rsidP="00617AD2">
            <w:r w:rsidRPr="00DA0A71">
              <w:rPr>
                <w:color w:val="FFFFFF" w:themeColor="background1"/>
              </w:rPr>
              <w:t>0</w:t>
            </w:r>
            <w:r>
              <w:rPr>
                <w:color w:val="FFFFFF" w:themeColor="background1"/>
              </w:rPr>
              <w:t>2</w:t>
            </w:r>
            <w:r w:rsidRPr="00DA0A71">
              <w:rPr>
                <w:color w:val="FFFFFF" w:themeColor="background1"/>
              </w:rPr>
              <w:t>/07</w:t>
            </w:r>
          </w:p>
        </w:tc>
        <w:tc>
          <w:tcPr>
            <w:tcW w:w="3245" w:type="dxa"/>
            <w:shd w:val="clear" w:color="auto" w:fill="FF0000"/>
          </w:tcPr>
          <w:p w14:paraId="3D90829E" w14:textId="01AAC17F" w:rsidR="00617AD2" w:rsidRPr="006118D2" w:rsidRDefault="00617AD2" w:rsidP="00617AD2">
            <w:pPr>
              <w:rPr>
                <w:sz w:val="20"/>
                <w:szCs w:val="20"/>
              </w:rPr>
            </w:pPr>
            <w:r w:rsidRPr="00DA0A71">
              <w:rPr>
                <w:color w:val="FFFFFF" w:themeColor="background1"/>
              </w:rPr>
              <w:t>Link sala remota</w:t>
            </w:r>
          </w:p>
        </w:tc>
        <w:tc>
          <w:tcPr>
            <w:tcW w:w="3417" w:type="dxa"/>
            <w:shd w:val="clear" w:color="auto" w:fill="D0CECE" w:themeFill="background2" w:themeFillShade="E6"/>
          </w:tcPr>
          <w:p w14:paraId="0F7808DE" w14:textId="77777777" w:rsidR="00617AD2" w:rsidRPr="00F9106E" w:rsidRDefault="00617AD2" w:rsidP="00617AD2">
            <w:pPr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</w:pPr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meet.google.com/</w:t>
            </w:r>
            <w:proofErr w:type="spellStart"/>
            <w:r w:rsidRPr="00F9106E">
              <w:rPr>
                <w:rFonts w:ascii="Roboto" w:hAnsi="Roboto"/>
                <w:b/>
                <w:bCs/>
                <w:color w:val="000000" w:themeColor="text1"/>
                <w:spacing w:val="5"/>
                <w:sz w:val="21"/>
                <w:szCs w:val="21"/>
                <w:shd w:val="clear" w:color="auto" w:fill="FFFFFF"/>
              </w:rPr>
              <w:t>vmp-jwoe-etv</w:t>
            </w:r>
            <w:proofErr w:type="spellEnd"/>
          </w:p>
          <w:p w14:paraId="6BEFC2A9" w14:textId="40AB8772" w:rsidR="00617AD2" w:rsidRPr="0093212A" w:rsidRDefault="00617AD2" w:rsidP="00617AD2"/>
        </w:tc>
        <w:tc>
          <w:tcPr>
            <w:tcW w:w="2679" w:type="dxa"/>
            <w:shd w:val="clear" w:color="auto" w:fill="FF0000"/>
          </w:tcPr>
          <w:p w14:paraId="680BB05F" w14:textId="77777777" w:rsidR="00617AD2" w:rsidRPr="00797AC1" w:rsidRDefault="00617AD2" w:rsidP="00617AD2"/>
        </w:tc>
        <w:tc>
          <w:tcPr>
            <w:tcW w:w="2800" w:type="dxa"/>
            <w:shd w:val="clear" w:color="auto" w:fill="FF0000"/>
          </w:tcPr>
          <w:p w14:paraId="237A2AC5" w14:textId="77777777" w:rsidR="00617AD2" w:rsidRDefault="00617AD2" w:rsidP="00617AD2"/>
        </w:tc>
      </w:tr>
    </w:tbl>
    <w:p w14:paraId="7BF2EF0C" w14:textId="77777777" w:rsidR="00BB286C" w:rsidRDefault="00BB286C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390"/>
        <w:gridCol w:w="4394"/>
        <w:gridCol w:w="5103"/>
      </w:tblGrid>
      <w:tr w:rsidR="005477AE" w:rsidRPr="00371F9D" w14:paraId="46428A59" w14:textId="5190B70A" w:rsidTr="00A857A0">
        <w:tc>
          <w:tcPr>
            <w:tcW w:w="4390" w:type="dxa"/>
            <w:shd w:val="clear" w:color="auto" w:fill="D0CECE" w:themeFill="background2" w:themeFillShade="E6"/>
          </w:tcPr>
          <w:p w14:paraId="2C8EB15B" w14:textId="0D5F05A6" w:rsidR="005477AE" w:rsidRPr="00B618A4" w:rsidRDefault="00B618A4" w:rsidP="00B618A4">
            <w:pPr>
              <w:jc w:val="center"/>
              <w:rPr>
                <w:b/>
                <w:bCs/>
                <w:sz w:val="28"/>
                <w:szCs w:val="28"/>
              </w:rPr>
            </w:pPr>
            <w:r w:rsidRPr="00B618A4">
              <w:rPr>
                <w:b/>
                <w:bCs/>
                <w:sz w:val="28"/>
                <w:szCs w:val="28"/>
              </w:rPr>
              <w:t>Duplas de avaliadores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7936CC24" w14:textId="116867C8" w:rsidR="005477AE" w:rsidRPr="00B618A4" w:rsidRDefault="00B618A4" w:rsidP="00B618A4">
            <w:pPr>
              <w:jc w:val="center"/>
              <w:rPr>
                <w:b/>
                <w:bCs/>
                <w:sz w:val="28"/>
                <w:szCs w:val="28"/>
              </w:rPr>
            </w:pPr>
            <w:r w:rsidRPr="00B618A4">
              <w:rPr>
                <w:b/>
                <w:bCs/>
                <w:sz w:val="28"/>
                <w:szCs w:val="28"/>
              </w:rPr>
              <w:t>Dia e horários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37CAD945" w14:textId="76C20C4E" w:rsidR="005477AE" w:rsidRPr="00B618A4" w:rsidRDefault="00B618A4" w:rsidP="00B618A4">
            <w:pPr>
              <w:jc w:val="center"/>
              <w:rPr>
                <w:b/>
                <w:bCs/>
                <w:sz w:val="28"/>
                <w:szCs w:val="28"/>
              </w:rPr>
            </w:pPr>
            <w:r w:rsidRPr="00B618A4">
              <w:rPr>
                <w:b/>
                <w:bCs/>
                <w:sz w:val="28"/>
                <w:szCs w:val="28"/>
              </w:rPr>
              <w:t>Sala remota</w:t>
            </w:r>
          </w:p>
        </w:tc>
      </w:tr>
      <w:tr w:rsidR="00B618A4" w:rsidRPr="00371F9D" w14:paraId="1D067FA2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28C8E70B" w14:textId="794225FA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Profa. Carmem e Profa. </w:t>
            </w:r>
            <w:proofErr w:type="spellStart"/>
            <w:r w:rsidRPr="00BD16CF">
              <w:rPr>
                <w:sz w:val="24"/>
                <w:szCs w:val="24"/>
              </w:rPr>
              <w:t>Divanízia</w:t>
            </w:r>
            <w:proofErr w:type="spellEnd"/>
          </w:p>
        </w:tc>
        <w:tc>
          <w:tcPr>
            <w:tcW w:w="4394" w:type="dxa"/>
            <w:shd w:val="clear" w:color="auto" w:fill="D0CECE" w:themeFill="background2" w:themeFillShade="E6"/>
          </w:tcPr>
          <w:p w14:paraId="3E544812" w14:textId="11B4A2E7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28/06/2021 às </w:t>
            </w:r>
            <w:r w:rsidR="003F2B34">
              <w:rPr>
                <w:sz w:val="24"/>
                <w:szCs w:val="24"/>
              </w:rPr>
              <w:t>08:00 – 12:00h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1F6F7E60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wut-wtky-tbo</w:t>
            </w:r>
            <w:proofErr w:type="spellEnd"/>
          </w:p>
          <w:p w14:paraId="425DA16C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</w:p>
        </w:tc>
      </w:tr>
      <w:tr w:rsidR="00B618A4" w:rsidRPr="00371F9D" w14:paraId="4C710F7A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1D5B23B3" w14:textId="720E3B2B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lastRenderedPageBreak/>
              <w:t>Profa. Carmem e Prof. Edson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4C754632" w14:textId="3C09D448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29/06/2021 às </w:t>
            </w:r>
            <w:r w:rsidR="003F2B34">
              <w:rPr>
                <w:sz w:val="24"/>
                <w:szCs w:val="24"/>
              </w:rPr>
              <w:t>08:00 – 12:00h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3B2603BF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nyq-iebc-tsp</w:t>
            </w:r>
            <w:proofErr w:type="spellEnd"/>
          </w:p>
          <w:p w14:paraId="4A12C088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</w:p>
        </w:tc>
      </w:tr>
      <w:tr w:rsidR="00B618A4" w:rsidRPr="00371F9D" w14:paraId="6AAAEBC2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286B8EA4" w14:textId="3359C4B6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Profa. Ivanete e Profa. </w:t>
            </w:r>
            <w:proofErr w:type="spellStart"/>
            <w:r w:rsidRPr="00BD16CF">
              <w:rPr>
                <w:sz w:val="24"/>
                <w:szCs w:val="24"/>
              </w:rPr>
              <w:t>Divanízia</w:t>
            </w:r>
            <w:proofErr w:type="spellEnd"/>
          </w:p>
        </w:tc>
        <w:tc>
          <w:tcPr>
            <w:tcW w:w="4394" w:type="dxa"/>
            <w:shd w:val="clear" w:color="auto" w:fill="D0CECE" w:themeFill="background2" w:themeFillShade="E6"/>
          </w:tcPr>
          <w:p w14:paraId="414C02D1" w14:textId="02FAD88F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30/06/2021 às </w:t>
            </w:r>
            <w:r w:rsidR="003F2B34">
              <w:rPr>
                <w:sz w:val="24"/>
                <w:szCs w:val="24"/>
              </w:rPr>
              <w:t>08:00 – 12:00h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6816FC17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uvv-sznc-wbo</w:t>
            </w:r>
            <w:proofErr w:type="spellEnd"/>
          </w:p>
          <w:p w14:paraId="1C14F294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</w:p>
        </w:tc>
      </w:tr>
      <w:tr w:rsidR="00B618A4" w:rsidRPr="00371F9D" w14:paraId="00F74C9D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3A236312" w14:textId="0C611977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Prof. </w:t>
            </w:r>
            <w:proofErr w:type="gramStart"/>
            <w:r w:rsidRPr="00BD16CF">
              <w:rPr>
                <w:sz w:val="24"/>
                <w:szCs w:val="24"/>
              </w:rPr>
              <w:t>Edson  e</w:t>
            </w:r>
            <w:proofErr w:type="gramEnd"/>
            <w:r w:rsidRPr="00BD16CF">
              <w:rPr>
                <w:sz w:val="24"/>
                <w:szCs w:val="24"/>
              </w:rPr>
              <w:t xml:space="preserve"> Profa. Ivanete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277DAFC2" w14:textId="77777777" w:rsidR="00B618A4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>30/06/2021 às 1</w:t>
            </w:r>
            <w:r w:rsidR="003F2B34">
              <w:rPr>
                <w:sz w:val="24"/>
                <w:szCs w:val="24"/>
              </w:rPr>
              <w:t>6</w:t>
            </w:r>
            <w:r w:rsidRPr="00BD16CF">
              <w:rPr>
                <w:sz w:val="24"/>
                <w:szCs w:val="24"/>
              </w:rPr>
              <w:t>:</w:t>
            </w:r>
            <w:r w:rsidR="003F2B34">
              <w:rPr>
                <w:sz w:val="24"/>
                <w:szCs w:val="24"/>
              </w:rPr>
              <w:t>0</w:t>
            </w:r>
            <w:r w:rsidRPr="00BD16CF">
              <w:rPr>
                <w:sz w:val="24"/>
                <w:szCs w:val="24"/>
              </w:rPr>
              <w:t>0– 18:00</w:t>
            </w:r>
          </w:p>
          <w:p w14:paraId="7A9C6B19" w14:textId="2DF83E60" w:rsidR="00A857A0" w:rsidRPr="00BD16CF" w:rsidRDefault="00A857A0" w:rsidP="00A857A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D0CECE" w:themeFill="background2" w:themeFillShade="E6"/>
          </w:tcPr>
          <w:p w14:paraId="5DC59BCF" w14:textId="366F4926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yps-kasr-xss</w:t>
            </w:r>
            <w:proofErr w:type="spellEnd"/>
          </w:p>
        </w:tc>
      </w:tr>
      <w:tr w:rsidR="00B618A4" w:rsidRPr="00371F9D" w14:paraId="7D73EE08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4AFA4E64" w14:textId="551662C7" w:rsidR="00B618A4" w:rsidRPr="00BD16CF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>Profa. Adriana e Profa. Ivanete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50E2F5B0" w14:textId="77777777" w:rsidR="00B618A4" w:rsidRDefault="00B618A4" w:rsidP="00A857A0">
            <w:pPr>
              <w:jc w:val="center"/>
              <w:rPr>
                <w:sz w:val="24"/>
                <w:szCs w:val="24"/>
              </w:rPr>
            </w:pPr>
            <w:r w:rsidRPr="00BD16CF">
              <w:rPr>
                <w:sz w:val="24"/>
                <w:szCs w:val="24"/>
              </w:rPr>
              <w:t xml:space="preserve">01/07/2021 às </w:t>
            </w:r>
            <w:r w:rsidR="003F2B34">
              <w:rPr>
                <w:sz w:val="24"/>
                <w:szCs w:val="24"/>
              </w:rPr>
              <w:t>08:00 – 12:00h</w:t>
            </w:r>
          </w:p>
          <w:p w14:paraId="7F9E20ED" w14:textId="4164BE3D" w:rsidR="00A857A0" w:rsidRPr="00BD16CF" w:rsidRDefault="00A857A0" w:rsidP="00A857A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D0CECE" w:themeFill="background2" w:themeFillShade="E6"/>
          </w:tcPr>
          <w:p w14:paraId="706212B0" w14:textId="210B142F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z w:val="24"/>
                <w:szCs w:val="24"/>
                <w:highlight w:val="lightGray"/>
              </w:rPr>
              <w:t>meet.google.com/</w:t>
            </w:r>
            <w:proofErr w:type="spellStart"/>
            <w:r w:rsidRPr="000E0960">
              <w:rPr>
                <w:sz w:val="24"/>
                <w:szCs w:val="24"/>
                <w:highlight w:val="lightGray"/>
              </w:rPr>
              <w:t>ojf-gzdh-mcw</w:t>
            </w:r>
            <w:proofErr w:type="spellEnd"/>
          </w:p>
        </w:tc>
      </w:tr>
      <w:tr w:rsidR="00B618A4" w:rsidRPr="00371F9D" w14:paraId="55BE92AC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0DCF5B0C" w14:textId="1A1E236A" w:rsidR="00B618A4" w:rsidRPr="009A1048" w:rsidRDefault="00B618A4" w:rsidP="00A857A0">
            <w:pPr>
              <w:jc w:val="center"/>
              <w:rPr>
                <w:sz w:val="24"/>
                <w:szCs w:val="24"/>
              </w:rPr>
            </w:pPr>
            <w:r w:rsidRPr="009A1048">
              <w:rPr>
                <w:sz w:val="24"/>
                <w:szCs w:val="24"/>
              </w:rPr>
              <w:t xml:space="preserve">Profa. </w:t>
            </w:r>
            <w:proofErr w:type="spellStart"/>
            <w:r w:rsidRPr="009A1048">
              <w:rPr>
                <w:sz w:val="24"/>
                <w:szCs w:val="24"/>
              </w:rPr>
              <w:t>Divanízia</w:t>
            </w:r>
            <w:proofErr w:type="spellEnd"/>
            <w:r w:rsidRPr="009A1048">
              <w:rPr>
                <w:sz w:val="24"/>
                <w:szCs w:val="24"/>
              </w:rPr>
              <w:t xml:space="preserve"> e Profa. Carmem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66E48564" w14:textId="129FD332" w:rsidR="00B618A4" w:rsidRPr="009A1048" w:rsidRDefault="00B618A4" w:rsidP="00A857A0">
            <w:pPr>
              <w:jc w:val="center"/>
              <w:rPr>
                <w:sz w:val="24"/>
                <w:szCs w:val="24"/>
              </w:rPr>
            </w:pPr>
            <w:r w:rsidRPr="009A1048">
              <w:rPr>
                <w:sz w:val="24"/>
                <w:szCs w:val="24"/>
              </w:rPr>
              <w:t xml:space="preserve">01/07/2021 às </w:t>
            </w:r>
            <w:r w:rsidR="003F2B34">
              <w:rPr>
                <w:sz w:val="24"/>
                <w:szCs w:val="24"/>
              </w:rPr>
              <w:t>08:00 – 12:00h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6E5475E9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omz-ynyf-bnm</w:t>
            </w:r>
            <w:proofErr w:type="spellEnd"/>
          </w:p>
          <w:p w14:paraId="67DE49B5" w14:textId="77777777" w:rsidR="00B618A4" w:rsidRPr="000E0960" w:rsidRDefault="00B618A4" w:rsidP="00A857A0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</w:tr>
      <w:tr w:rsidR="00B618A4" w:rsidRPr="00371F9D" w14:paraId="013922C8" w14:textId="77777777" w:rsidTr="00A857A0">
        <w:tc>
          <w:tcPr>
            <w:tcW w:w="4390" w:type="dxa"/>
            <w:shd w:val="clear" w:color="auto" w:fill="D0CECE" w:themeFill="background2" w:themeFillShade="E6"/>
          </w:tcPr>
          <w:p w14:paraId="522D8ED9" w14:textId="614166E1" w:rsidR="00B618A4" w:rsidRPr="009A1048" w:rsidRDefault="00B618A4" w:rsidP="00A857A0">
            <w:pPr>
              <w:jc w:val="center"/>
              <w:rPr>
                <w:sz w:val="24"/>
                <w:szCs w:val="24"/>
              </w:rPr>
            </w:pPr>
            <w:r w:rsidRPr="009A1048">
              <w:rPr>
                <w:sz w:val="24"/>
                <w:szCs w:val="24"/>
              </w:rPr>
              <w:t>Profa. Adriana e Prof. Edson</w:t>
            </w:r>
          </w:p>
        </w:tc>
        <w:tc>
          <w:tcPr>
            <w:tcW w:w="4394" w:type="dxa"/>
            <w:shd w:val="clear" w:color="auto" w:fill="D0CECE" w:themeFill="background2" w:themeFillShade="E6"/>
          </w:tcPr>
          <w:p w14:paraId="38CDEE9A" w14:textId="217B1CB1" w:rsidR="00B618A4" w:rsidRPr="009A1048" w:rsidRDefault="00B618A4" w:rsidP="00A857A0">
            <w:pPr>
              <w:jc w:val="center"/>
              <w:rPr>
                <w:sz w:val="24"/>
                <w:szCs w:val="24"/>
              </w:rPr>
            </w:pPr>
            <w:r w:rsidRPr="009A1048">
              <w:rPr>
                <w:sz w:val="24"/>
                <w:szCs w:val="24"/>
              </w:rPr>
              <w:t>02/07/2021 às 1</w:t>
            </w:r>
            <w:r w:rsidR="003F2B34">
              <w:rPr>
                <w:sz w:val="24"/>
                <w:szCs w:val="24"/>
              </w:rPr>
              <w:t>4</w:t>
            </w:r>
            <w:r w:rsidRPr="009A1048">
              <w:rPr>
                <w:sz w:val="24"/>
                <w:szCs w:val="24"/>
              </w:rPr>
              <w:t>:</w:t>
            </w:r>
            <w:r w:rsidR="003F2B34">
              <w:rPr>
                <w:sz w:val="24"/>
                <w:szCs w:val="24"/>
              </w:rPr>
              <w:t>00</w:t>
            </w:r>
            <w:r w:rsidRPr="009A1048">
              <w:rPr>
                <w:sz w:val="24"/>
                <w:szCs w:val="24"/>
              </w:rPr>
              <w:t xml:space="preserve"> - 1</w:t>
            </w:r>
            <w:r w:rsidR="003F2B34">
              <w:rPr>
                <w:sz w:val="24"/>
                <w:szCs w:val="24"/>
              </w:rPr>
              <w:t>8</w:t>
            </w:r>
            <w:r w:rsidRPr="009A1048">
              <w:rPr>
                <w:sz w:val="24"/>
                <w:szCs w:val="24"/>
              </w:rPr>
              <w:t>:</w:t>
            </w:r>
            <w:r w:rsidR="003F2B34">
              <w:rPr>
                <w:sz w:val="24"/>
                <w:szCs w:val="24"/>
              </w:rPr>
              <w:t>00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624F2048" w14:textId="77777777" w:rsidR="00B618A4" w:rsidRPr="000E0960" w:rsidRDefault="00B618A4" w:rsidP="00A857A0">
            <w:pPr>
              <w:jc w:val="center"/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</w:pPr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meet.google.com/</w:t>
            </w:r>
            <w:proofErr w:type="spellStart"/>
            <w:r w:rsidRPr="000E0960">
              <w:rPr>
                <w:spacing w:val="5"/>
                <w:sz w:val="24"/>
                <w:szCs w:val="24"/>
                <w:highlight w:val="lightGray"/>
                <w:shd w:val="clear" w:color="auto" w:fill="FFFFFF"/>
              </w:rPr>
              <w:t>vmp-jwoe-etv</w:t>
            </w:r>
            <w:proofErr w:type="spellEnd"/>
          </w:p>
          <w:p w14:paraId="4F4766A2" w14:textId="77777777" w:rsidR="00B618A4" w:rsidRPr="000E0960" w:rsidRDefault="00B618A4" w:rsidP="00A857A0">
            <w:pPr>
              <w:jc w:val="center"/>
              <w:rPr>
                <w:sz w:val="24"/>
                <w:szCs w:val="24"/>
                <w:highlight w:val="lightGray"/>
              </w:rPr>
            </w:pPr>
          </w:p>
        </w:tc>
      </w:tr>
    </w:tbl>
    <w:p w14:paraId="58D1C545" w14:textId="75656A6B" w:rsidR="00330CAB" w:rsidRDefault="00330CAB" w:rsidP="003F2B34"/>
    <w:p w14:paraId="4EB0872D" w14:textId="653EB05F" w:rsidR="00DE0876" w:rsidRDefault="00DE0876" w:rsidP="003F2B34"/>
    <w:p w14:paraId="31012359" w14:textId="77777777" w:rsidR="00DE0876" w:rsidRPr="00330CAB" w:rsidRDefault="00DE0876" w:rsidP="003F2B34"/>
    <w:sectPr w:rsidR="00DE0876" w:rsidRPr="00330CAB" w:rsidSect="00CB0C3B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4A442" w14:textId="77777777" w:rsidR="00796EA4" w:rsidRDefault="00796EA4" w:rsidP="00617AD2">
      <w:pPr>
        <w:spacing w:after="0" w:line="240" w:lineRule="auto"/>
      </w:pPr>
      <w:r>
        <w:separator/>
      </w:r>
    </w:p>
  </w:endnote>
  <w:endnote w:type="continuationSeparator" w:id="0">
    <w:p w14:paraId="739259B4" w14:textId="77777777" w:rsidR="00796EA4" w:rsidRDefault="00796EA4" w:rsidP="00617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8D6E4" w14:textId="77777777" w:rsidR="00796EA4" w:rsidRDefault="00796EA4" w:rsidP="00617AD2">
      <w:pPr>
        <w:spacing w:after="0" w:line="240" w:lineRule="auto"/>
      </w:pPr>
      <w:r>
        <w:separator/>
      </w:r>
    </w:p>
  </w:footnote>
  <w:footnote w:type="continuationSeparator" w:id="0">
    <w:p w14:paraId="768EE9B9" w14:textId="77777777" w:rsidR="00796EA4" w:rsidRDefault="00796EA4" w:rsidP="00617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1MDQ3MbEAMswsLJV0lIJTi4sz8/NACoxqAYkAcXQsAAAA"/>
  </w:docVars>
  <w:rsids>
    <w:rsidRoot w:val="00324CDC"/>
    <w:rsid w:val="00024106"/>
    <w:rsid w:val="00086FC9"/>
    <w:rsid w:val="000A25C0"/>
    <w:rsid w:val="000A2EEE"/>
    <w:rsid w:val="000C6BFE"/>
    <w:rsid w:val="000E0960"/>
    <w:rsid w:val="000E4C6D"/>
    <w:rsid w:val="00112940"/>
    <w:rsid w:val="001308B5"/>
    <w:rsid w:val="00151D8F"/>
    <w:rsid w:val="001E02AD"/>
    <w:rsid w:val="00222969"/>
    <w:rsid w:val="0023051B"/>
    <w:rsid w:val="00247E54"/>
    <w:rsid w:val="002763C9"/>
    <w:rsid w:val="00277474"/>
    <w:rsid w:val="002A44C2"/>
    <w:rsid w:val="002C444B"/>
    <w:rsid w:val="002D58B1"/>
    <w:rsid w:val="00311EA6"/>
    <w:rsid w:val="00314499"/>
    <w:rsid w:val="00324CDC"/>
    <w:rsid w:val="00330CAB"/>
    <w:rsid w:val="003549A9"/>
    <w:rsid w:val="003B2CA9"/>
    <w:rsid w:val="003D19FE"/>
    <w:rsid w:val="003D3982"/>
    <w:rsid w:val="003E1C96"/>
    <w:rsid w:val="003F2B34"/>
    <w:rsid w:val="004442B4"/>
    <w:rsid w:val="004B7F16"/>
    <w:rsid w:val="004C09AF"/>
    <w:rsid w:val="005007CA"/>
    <w:rsid w:val="00517E31"/>
    <w:rsid w:val="005477AE"/>
    <w:rsid w:val="00597201"/>
    <w:rsid w:val="005A74B1"/>
    <w:rsid w:val="005C3443"/>
    <w:rsid w:val="0060178F"/>
    <w:rsid w:val="006118D2"/>
    <w:rsid w:val="00617AD2"/>
    <w:rsid w:val="006242F6"/>
    <w:rsid w:val="006543E1"/>
    <w:rsid w:val="00672678"/>
    <w:rsid w:val="006A200B"/>
    <w:rsid w:val="006B4EE9"/>
    <w:rsid w:val="006C0017"/>
    <w:rsid w:val="006F3C69"/>
    <w:rsid w:val="00766459"/>
    <w:rsid w:val="00796EA4"/>
    <w:rsid w:val="007A039C"/>
    <w:rsid w:val="007A1E28"/>
    <w:rsid w:val="007B5A27"/>
    <w:rsid w:val="007D2CB6"/>
    <w:rsid w:val="007E0989"/>
    <w:rsid w:val="007E34D5"/>
    <w:rsid w:val="008340F5"/>
    <w:rsid w:val="008627BE"/>
    <w:rsid w:val="008A2A7C"/>
    <w:rsid w:val="008C4F8A"/>
    <w:rsid w:val="008C73EC"/>
    <w:rsid w:val="008F1F3A"/>
    <w:rsid w:val="009074AE"/>
    <w:rsid w:val="00922055"/>
    <w:rsid w:val="0093212A"/>
    <w:rsid w:val="009518B8"/>
    <w:rsid w:val="00962478"/>
    <w:rsid w:val="009709E2"/>
    <w:rsid w:val="00986A41"/>
    <w:rsid w:val="0099269D"/>
    <w:rsid w:val="009A1048"/>
    <w:rsid w:val="00A1413C"/>
    <w:rsid w:val="00A24FDC"/>
    <w:rsid w:val="00A857A0"/>
    <w:rsid w:val="00A941D9"/>
    <w:rsid w:val="00AE0237"/>
    <w:rsid w:val="00B10FFB"/>
    <w:rsid w:val="00B134B1"/>
    <w:rsid w:val="00B56227"/>
    <w:rsid w:val="00B618A4"/>
    <w:rsid w:val="00B80D19"/>
    <w:rsid w:val="00B92625"/>
    <w:rsid w:val="00BB141B"/>
    <w:rsid w:val="00BB286C"/>
    <w:rsid w:val="00BB2878"/>
    <w:rsid w:val="00BD16CF"/>
    <w:rsid w:val="00C25616"/>
    <w:rsid w:val="00C51ED8"/>
    <w:rsid w:val="00CB0C3B"/>
    <w:rsid w:val="00CC48B0"/>
    <w:rsid w:val="00CF1249"/>
    <w:rsid w:val="00D8523C"/>
    <w:rsid w:val="00D93D96"/>
    <w:rsid w:val="00D97047"/>
    <w:rsid w:val="00DA0A71"/>
    <w:rsid w:val="00DA5E99"/>
    <w:rsid w:val="00DE0876"/>
    <w:rsid w:val="00E3557B"/>
    <w:rsid w:val="00E36DA8"/>
    <w:rsid w:val="00E67E37"/>
    <w:rsid w:val="00E870AE"/>
    <w:rsid w:val="00E94044"/>
    <w:rsid w:val="00EA0B14"/>
    <w:rsid w:val="00EB125D"/>
    <w:rsid w:val="00EC75B9"/>
    <w:rsid w:val="00F245E6"/>
    <w:rsid w:val="00F3485C"/>
    <w:rsid w:val="00F7152A"/>
    <w:rsid w:val="00F9106E"/>
    <w:rsid w:val="00F91636"/>
    <w:rsid w:val="00F94E33"/>
    <w:rsid w:val="00FB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EA8B5"/>
  <w15:docId w15:val="{F3CEF7E4-3879-467A-898E-3B3013C83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01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24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C0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9AF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617AD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17AD2"/>
  </w:style>
  <w:style w:type="paragraph" w:styleId="Rodap">
    <w:name w:val="footer"/>
    <w:basedOn w:val="Normal"/>
    <w:link w:val="RodapChar"/>
    <w:uiPriority w:val="99"/>
    <w:unhideWhenUsed/>
    <w:rsid w:val="00617AD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17AD2"/>
  </w:style>
  <w:style w:type="character" w:styleId="Hyperlink">
    <w:name w:val="Hyperlink"/>
    <w:basedOn w:val="Fontepargpadro"/>
    <w:uiPriority w:val="99"/>
    <w:unhideWhenUsed/>
    <w:rsid w:val="00F94E3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94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7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um.XSL" StyleName="ABNT NBR 6023:2002 - Numerical" Version="1"/>
</file>

<file path=customXml/itemProps1.xml><?xml version="1.0" encoding="utf-8"?>
<ds:datastoreItem xmlns:ds="http://schemas.openxmlformats.org/officeDocument/2006/customXml" ds:itemID="{8F550E3E-CC2B-4A44-A5CB-FFDDA1068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276</Words>
  <Characters>6893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son José Wartha</dc:creator>
  <cp:lastModifiedBy>Edson José Wartha</cp:lastModifiedBy>
  <cp:revision>5</cp:revision>
  <dcterms:created xsi:type="dcterms:W3CDTF">2021-06-25T11:37:00Z</dcterms:created>
  <dcterms:modified xsi:type="dcterms:W3CDTF">2021-06-2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associacao-brasileira-de-normas-tecnicas-ufs</vt:lpwstr>
  </property>
  <property fmtid="{D5CDD505-2E9C-101B-9397-08002B2CF9AE}" pid="17" name="Mendeley Recent Style Name 7_1">
    <vt:lpwstr>Universidade Federal de Sergipe - ABNT (Portuguese - Brazil)</vt:lpwstr>
  </property>
  <property fmtid="{D5CDD505-2E9C-101B-9397-08002B2CF9AE}" pid="18" name="Mendeley Recent Style Id 8_1">
    <vt:lpwstr>http://www.zotero.org/styles/universidade-de-sao-paulo-escola-de-comunicacoes-e-artes-abnt</vt:lpwstr>
  </property>
  <property fmtid="{D5CDD505-2E9C-101B-9397-08002B2CF9AE}" pid="19" name="Mendeley Recent Style Name 8_1">
    <vt:lpwstr>Universidade de São Paulo - Escola de Comunicações e Artes - ABNT (Portuguese - Brazil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